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C806D05" w14:textId="77777777" w:rsidR="00A64DFD" w:rsidRPr="00174432" w:rsidRDefault="00A64DFD" w:rsidP="00000C6C"/>
    <w:p w14:paraId="15E3507B" w14:textId="77777777" w:rsidR="00AC6B90" w:rsidRPr="00AC6B90" w:rsidRDefault="00AC6B90" w:rsidP="00AC6B90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jc w:val="center"/>
        <w:rPr>
          <w:rFonts w:ascii="Traditional Arabic" w:hAnsi="Traditional Arabic" w:cs="Traditional Arabic"/>
          <w:b/>
          <w:bCs/>
          <w:sz w:val="30"/>
          <w:szCs w:val="30"/>
          <w:u w:val="single"/>
        </w:rPr>
      </w:pPr>
      <w:r w:rsidRPr="00AC6B90">
        <w:rPr>
          <w:rFonts w:ascii="Traditional Arabic" w:hAnsi="Traditional Arabic" w:cs="Traditional Arabic" w:hint="cs"/>
          <w:b/>
          <w:bCs/>
          <w:sz w:val="30"/>
          <w:szCs w:val="30"/>
          <w:u w:val="single"/>
          <w:rtl/>
        </w:rPr>
        <w:t>الرقم:</w:t>
      </w:r>
      <w:r w:rsidRPr="00AC6B90">
        <w:rPr>
          <w:sz w:val="30"/>
          <w:szCs w:val="30"/>
          <w:rtl/>
        </w:rPr>
        <w:t xml:space="preserve"> </w:t>
      </w:r>
      <w:r w:rsidRPr="00AC6B90">
        <w:rPr>
          <w:rFonts w:ascii="Traditional Arabic" w:hAnsi="Traditional Arabic" w:cs="Traditional Arabic"/>
          <w:b/>
          <w:bCs/>
          <w:sz w:val="30"/>
          <w:szCs w:val="30"/>
          <w:u w:val="single"/>
          <w:rtl/>
        </w:rPr>
        <w:t>رقم_المعاملة</w:t>
      </w:r>
      <w:r w:rsidRPr="00AC6B90">
        <w:rPr>
          <w:rFonts w:ascii="Traditional Arabic" w:hAnsi="Traditional Arabic" w:cs="Traditional Arabic" w:hint="cs"/>
          <w:b/>
          <w:bCs/>
          <w:sz w:val="30"/>
          <w:szCs w:val="30"/>
          <w:u w:val="single"/>
          <w:rtl/>
        </w:rPr>
        <w:t xml:space="preserve"> </w:t>
      </w:r>
      <w:bookmarkStart w:id="0" w:name="رقم_التوكيل"/>
      <w:bookmarkEnd w:id="0"/>
      <w:r w:rsidRPr="00AC6B90">
        <w:rPr>
          <w:rFonts w:ascii="Traditional Arabic" w:hAnsi="Traditional Arabic" w:cs="Traditional Arabic" w:hint="cs"/>
          <w:b/>
          <w:bCs/>
          <w:sz w:val="30"/>
          <w:szCs w:val="30"/>
          <w:u w:val="single"/>
          <w:rtl/>
        </w:rPr>
        <w:t xml:space="preserve">                    </w:t>
      </w:r>
      <w:r w:rsidR="00972CDC">
        <w:rPr>
          <w:rFonts w:ascii="Traditional Arabic" w:hAnsi="Traditional Arabic" w:cs="Traditional Arabic"/>
          <w:b/>
          <w:bCs/>
          <w:sz w:val="30"/>
          <w:szCs w:val="30"/>
          <w:u w:val="single"/>
        </w:rPr>
        <w:t xml:space="preserve">    </w:t>
      </w:r>
      <w:r w:rsidRPr="00AC6B90">
        <w:rPr>
          <w:rFonts w:ascii="Traditional Arabic" w:hAnsi="Traditional Arabic" w:cs="Traditional Arabic"/>
          <w:b/>
          <w:bCs/>
          <w:sz w:val="30"/>
          <w:szCs w:val="30"/>
          <w:u w:val="single"/>
        </w:rPr>
        <w:t xml:space="preserve">       </w:t>
      </w:r>
      <w:r w:rsidRPr="00AC6B90">
        <w:rPr>
          <w:rFonts w:ascii="Traditional Arabic" w:hAnsi="Traditional Arabic" w:cs="Traditional Arabic" w:hint="cs"/>
          <w:b/>
          <w:bCs/>
          <w:sz w:val="30"/>
          <w:szCs w:val="30"/>
          <w:u w:val="single"/>
          <w:rtl/>
        </w:rPr>
        <w:t xml:space="preserve">                 التاريخ:</w:t>
      </w:r>
      <w:bookmarkStart w:id="1" w:name="التاريخ_الميلادي_off"/>
      <w:bookmarkEnd w:id="1"/>
      <w:r w:rsidRPr="00AC6B90">
        <w:rPr>
          <w:sz w:val="30"/>
          <w:szCs w:val="30"/>
          <w:rtl/>
        </w:rPr>
        <w:t xml:space="preserve"> </w:t>
      </w:r>
      <w:r w:rsidRPr="00AC6B90">
        <w:rPr>
          <w:rFonts w:ascii="Traditional Arabic" w:hAnsi="Traditional Arabic" w:cs="Traditional Arabic"/>
          <w:b/>
          <w:bCs/>
          <w:sz w:val="30"/>
          <w:szCs w:val="30"/>
          <w:u w:val="single"/>
          <w:rtl/>
        </w:rPr>
        <w:t>التاريخ_الميلادي</w:t>
      </w:r>
      <w:r w:rsidRPr="00AC6B90">
        <w:rPr>
          <w:rFonts w:ascii="Traditional Arabic" w:hAnsi="Traditional Arabic" w:cs="Traditional Arabic"/>
          <w:b/>
          <w:bCs/>
          <w:sz w:val="30"/>
          <w:szCs w:val="30"/>
          <w:u w:val="single"/>
        </w:rPr>
        <w:t xml:space="preserve"> </w:t>
      </w:r>
      <w:r w:rsidRPr="00AC6B90">
        <w:rPr>
          <w:rFonts w:ascii="Traditional Arabic" w:hAnsi="Traditional Arabic" w:cs="Traditional Arabic" w:hint="cs"/>
          <w:b/>
          <w:bCs/>
          <w:sz w:val="30"/>
          <w:szCs w:val="30"/>
          <w:u w:val="single"/>
          <w:rtl/>
        </w:rPr>
        <w:t>م</w:t>
      </w:r>
      <w:r w:rsidRPr="00AC6B90">
        <w:rPr>
          <w:rFonts w:hint="cs"/>
          <w:b/>
          <w:bCs/>
          <w:sz w:val="30"/>
          <w:szCs w:val="30"/>
          <w:u w:val="single"/>
          <w:rtl/>
        </w:rPr>
        <w:t xml:space="preserve">  </w:t>
      </w:r>
    </w:p>
    <w:p w14:paraId="4C93354E" w14:textId="77777777" w:rsidR="00B671CC" w:rsidRPr="00AC6B90" w:rsidRDefault="00AC6B90" w:rsidP="003A430A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jc w:val="both"/>
        <w:rPr>
          <w:rFonts w:ascii="Traditional Arabic" w:hAnsi="Traditional Arabic" w:cs="Traditional Arabic"/>
          <w:sz w:val="32"/>
          <w:szCs w:val="32"/>
          <w:rtl/>
        </w:rPr>
      </w:pPr>
      <w:bookmarkStart w:id="2" w:name="txtReview"/>
      <w:bookmarkEnd w:id="2"/>
      <w:r w:rsidRPr="00AC6B90">
        <w:rPr>
          <w:rFonts w:ascii="Traditional Arabic" w:hAnsi="Traditional Arabic" w:cs="Traditional Arabic" w:hint="cs"/>
          <w:sz w:val="32"/>
          <w:szCs w:val="32"/>
          <w:rtl/>
        </w:rPr>
        <w:t>الموضوع</w:t>
      </w:r>
    </w:p>
    <w:p w14:paraId="4670DB22" w14:textId="77777777" w:rsidR="003A430A" w:rsidRPr="00BD5A4B" w:rsidRDefault="003A430A" w:rsidP="003A430A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jc w:val="both"/>
        <w:rPr>
          <w:rFonts w:ascii="Traditional Arabic" w:hAnsi="Traditional Arabic" w:cs="Traditional Arabic"/>
          <w:sz w:val="8"/>
          <w:szCs w:val="8"/>
        </w:rPr>
      </w:pPr>
      <w:r w:rsidRPr="003A430A">
        <w:rPr>
          <w:rFonts w:ascii="Traditional Arabic" w:hAnsi="Traditional Arabic" w:cs="Traditional Arabic" w:hint="cs"/>
          <w:sz w:val="38"/>
          <w:szCs w:val="38"/>
          <w:rtl/>
        </w:rPr>
        <w:t xml:space="preserve"> </w:t>
      </w:r>
    </w:p>
    <w:tbl>
      <w:tblPr>
        <w:tblStyle w:val="TableGrid"/>
        <w:bidiVisual/>
        <w:tblW w:w="9775" w:type="dxa"/>
        <w:tblInd w:w="0" w:type="dxa"/>
        <w:tblLook w:val="04A0" w:firstRow="1" w:lastRow="0" w:firstColumn="1" w:lastColumn="0" w:noHBand="0" w:noVBand="1"/>
      </w:tblPr>
      <w:tblGrid>
        <w:gridCol w:w="720"/>
        <w:gridCol w:w="3600"/>
        <w:gridCol w:w="1796"/>
        <w:gridCol w:w="1643"/>
        <w:gridCol w:w="2016"/>
      </w:tblGrid>
      <w:tr w:rsidR="00912E57" w:rsidRPr="00AC6B90" w14:paraId="0B28F0F3" w14:textId="77777777" w:rsidTr="00F566EB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2939378" w14:textId="77777777" w:rsidR="00912E57" w:rsidRPr="00AC6B90" w:rsidRDefault="00912E57" w:rsidP="001E1EED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AC6B90"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الرقم</w:t>
            </w:r>
          </w:p>
        </w:tc>
        <w:tc>
          <w:tcPr>
            <w:tcW w:w="3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28D66EB" w14:textId="77777777" w:rsidR="00912E57" w:rsidRPr="00AC6B90" w:rsidRDefault="00912E57" w:rsidP="001E1EED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AC6B90"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الاسم</w:t>
            </w:r>
          </w:p>
        </w:tc>
        <w:tc>
          <w:tcPr>
            <w:tcW w:w="17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5B216D2" w14:textId="77777777" w:rsidR="00912E57" w:rsidRPr="00AC6B90" w:rsidRDefault="00912E57" w:rsidP="001E1EED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AC6B90"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رقم الجواز</w:t>
            </w:r>
          </w:p>
        </w:tc>
        <w:tc>
          <w:tcPr>
            <w:tcW w:w="16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C223AC6" w14:textId="77777777" w:rsidR="00912E57" w:rsidRPr="00AC6B90" w:rsidRDefault="004E779F" w:rsidP="001E1EED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AC6B90"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مكان</w:t>
            </w:r>
            <w:r w:rsidR="00912E57" w:rsidRPr="00AC6B90"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 xml:space="preserve"> </w:t>
            </w:r>
            <w:r w:rsidR="00912E57" w:rsidRPr="00AC6B90"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 xml:space="preserve"> الإصدار</w:t>
            </w:r>
          </w:p>
        </w:tc>
        <w:tc>
          <w:tcPr>
            <w:tcW w:w="201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8359886" w14:textId="77777777" w:rsidR="00912E57" w:rsidRPr="00AC6B90" w:rsidRDefault="00224B7F" w:rsidP="001E1EED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AC6B90"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انتهاء صلاحية الجواز</w:t>
            </w:r>
          </w:p>
        </w:tc>
      </w:tr>
      <w:tr w:rsidR="005A7832" w:rsidRPr="00AC6B90" w14:paraId="6E482CCB" w14:textId="77777777" w:rsidTr="00F566EB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CB04A75" w14:textId="77777777" w:rsidR="005A7832" w:rsidRPr="00AC6B90" w:rsidRDefault="005A7832" w:rsidP="001E1EED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360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2253C7A" w14:textId="77777777" w:rsidR="005A7832" w:rsidRPr="00AC6B90" w:rsidRDefault="005A7832" w:rsidP="001E1EED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7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98DE337" w14:textId="77777777" w:rsidR="005A7832" w:rsidRPr="00AC6B90" w:rsidRDefault="005A7832" w:rsidP="001E1EED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6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352BF72" w14:textId="77777777" w:rsidR="005A7832" w:rsidRPr="00AC6B90" w:rsidRDefault="005A7832" w:rsidP="001E1EED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201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8876C08" w14:textId="77777777" w:rsidR="005A7832" w:rsidRPr="00AC6B90" w:rsidRDefault="005A7832" w:rsidP="001E1EED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</w:tr>
    </w:tbl>
    <w:p w14:paraId="61EB694C" w14:textId="77777777" w:rsidR="00F10420" w:rsidRPr="00810D88" w:rsidRDefault="00AC6B90" w:rsidP="003A430A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jc w:val="both"/>
        <w:rPr>
          <w:rFonts w:ascii="Traditional Arabic" w:hAnsi="Traditional Arabic" w:cs="Traditional Arabic"/>
          <w:sz w:val="38"/>
          <w:szCs w:val="38"/>
          <w:rtl/>
        </w:rPr>
      </w:pPr>
      <w:bookmarkStart w:id="3" w:name="نص_مقدم_الطلب1_off"/>
      <w:bookmarkEnd w:id="3"/>
      <w:r w:rsidRPr="00AC6B90">
        <w:rPr>
          <w:rFonts w:ascii="Traditional Arabic" w:hAnsi="Traditional Arabic" w:cs="Traditional Arabic" w:hint="cs"/>
          <w:sz w:val="32"/>
          <w:szCs w:val="32"/>
          <w:rtl/>
        </w:rPr>
        <w:t>الخاتمة</w:t>
      </w:r>
    </w:p>
    <w:p w14:paraId="1F3364B3" w14:textId="77777777" w:rsidR="005F43F9" w:rsidRDefault="005F43F9" w:rsidP="00810D88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jc w:val="center"/>
        <w:rPr>
          <w:rFonts w:ascii="Traditional Arabic" w:hAnsi="Traditional Arabic" w:cs="Traditional Arabic"/>
          <w:b/>
          <w:bCs/>
          <w:sz w:val="38"/>
          <w:szCs w:val="38"/>
          <w:u w:val="single"/>
          <w:rtl/>
        </w:rPr>
      </w:pPr>
    </w:p>
    <w:p w14:paraId="11AAE393" w14:textId="77777777" w:rsidR="005F43F9" w:rsidRDefault="005F43F9" w:rsidP="00810D88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jc w:val="center"/>
        <w:rPr>
          <w:rFonts w:ascii="Traditional Arabic" w:hAnsi="Traditional Arabic" w:cs="Traditional Arabic"/>
          <w:b/>
          <w:bCs/>
          <w:sz w:val="38"/>
          <w:szCs w:val="38"/>
          <w:u w:val="single"/>
          <w:rtl/>
        </w:rPr>
      </w:pPr>
    </w:p>
    <w:p w14:paraId="63E928E3" w14:textId="77777777" w:rsidR="00A64DFD" w:rsidRPr="00810D88" w:rsidRDefault="003740CE" w:rsidP="00810D88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jc w:val="center"/>
        <w:rPr>
          <w:rFonts w:ascii="Traditional Arabic" w:hAnsi="Traditional Arabic" w:cs="Traditional Arabic"/>
          <w:b/>
          <w:bCs/>
          <w:sz w:val="38"/>
          <w:szCs w:val="38"/>
          <w:u w:val="single"/>
          <w:rtl/>
        </w:rPr>
      </w:pPr>
      <w:proofErr w:type="spellStart"/>
      <w:r>
        <w:rPr>
          <w:rFonts w:ascii="Traditional Arabic" w:hAnsi="Traditional Arabic" w:cs="Traditional Arabic"/>
          <w:b/>
          <w:bCs/>
          <w:sz w:val="38"/>
          <w:szCs w:val="38"/>
          <w:u w:val="single"/>
        </w:rPr>
        <w:t>dest</w:t>
      </w:r>
      <w:proofErr w:type="spellEnd"/>
      <w:r w:rsidR="00A64DFD" w:rsidRPr="00810D88">
        <w:rPr>
          <w:rFonts w:ascii="Traditional Arabic" w:hAnsi="Traditional Arabic" w:cs="Traditional Arabic" w:hint="cs"/>
          <w:b/>
          <w:bCs/>
          <w:sz w:val="38"/>
          <w:szCs w:val="38"/>
          <w:u w:val="single"/>
          <w:rtl/>
        </w:rPr>
        <w:t xml:space="preserve"> </w:t>
      </w:r>
    </w:p>
    <w:p w14:paraId="02D265EF" w14:textId="77777777" w:rsidR="00A64DFD" w:rsidRPr="00810D88" w:rsidRDefault="00A64DFD" w:rsidP="00810D88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jc w:val="center"/>
        <w:rPr>
          <w:rFonts w:ascii="Traditional Arabic" w:hAnsi="Traditional Arabic" w:cs="Traditional Arabic"/>
          <w:sz w:val="38"/>
          <w:szCs w:val="38"/>
          <w:rtl/>
        </w:rPr>
      </w:pPr>
    </w:p>
    <w:p w14:paraId="5C9D30A7" w14:textId="77777777" w:rsidR="00C615B4" w:rsidRDefault="00C615B4" w:rsidP="00A64DFD">
      <w:pPr>
        <w:rPr>
          <w:rtl/>
        </w:rPr>
      </w:pPr>
    </w:p>
    <w:sectPr w:rsidR="00C615B4" w:rsidSect="003752E8">
      <w:headerReference w:type="even" r:id="rId8"/>
      <w:headerReference w:type="default" r:id="rId9"/>
      <w:footerReference w:type="default" r:id="rId10"/>
      <w:headerReference w:type="first" r:id="rId11"/>
      <w:footerReference w:type="first" r:id="rId12"/>
      <w:pgSz w:w="11906" w:h="16838"/>
      <w:pgMar w:top="1350" w:right="1134" w:bottom="1134" w:left="1134" w:header="360" w:footer="354" w:gutter="0"/>
      <w:cols w:space="708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B088A8" w14:textId="77777777" w:rsidR="003B08EC" w:rsidRDefault="003B08EC" w:rsidP="00385A42">
      <w:r>
        <w:separator/>
      </w:r>
    </w:p>
  </w:endnote>
  <w:endnote w:type="continuationSeparator" w:id="0">
    <w:p w14:paraId="25585906" w14:textId="77777777" w:rsidR="003B08EC" w:rsidRDefault="003B08EC" w:rsidP="00385A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abic Typesetting">
    <w:panose1 w:val="03020402040406030203"/>
    <w:charset w:val="00"/>
    <w:family w:val="script"/>
    <w:pitch w:val="variable"/>
    <w:sig w:usb0="80002007" w:usb1="80000000" w:usb2="00000008" w:usb3="00000000" w:csb0="000000D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tl/>
      </w:rPr>
      <w:id w:val="10780987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BE2491D" w14:textId="77777777" w:rsidR="00C615B4" w:rsidRDefault="00C615B4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31BCE3B" w14:textId="77777777" w:rsidR="000F546C" w:rsidRPr="00283533" w:rsidRDefault="000F546C" w:rsidP="000F546C">
    <w:pPr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3FE036" w14:textId="77777777" w:rsidR="00727ADA" w:rsidRPr="00895326" w:rsidRDefault="00727ADA" w:rsidP="00895326">
    <w:pPr>
      <w:pStyle w:val="Footer"/>
      <w:bidi w:val="0"/>
      <w:jc w:val="center"/>
      <w:rPr>
        <w:rFonts w:ascii="Arabic Typesetting" w:hAnsi="Arabic Typesetting" w:cs="Arabic Typesetting"/>
        <w:sz w:val="32"/>
        <w:szCs w:val="3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453CB0" w14:textId="77777777" w:rsidR="003B08EC" w:rsidRDefault="003B08EC" w:rsidP="00385A42">
      <w:r>
        <w:separator/>
      </w:r>
    </w:p>
  </w:footnote>
  <w:footnote w:type="continuationSeparator" w:id="0">
    <w:p w14:paraId="7D4B129E" w14:textId="77777777" w:rsidR="003B08EC" w:rsidRDefault="003B08EC" w:rsidP="00385A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4A0" w:firstRow="1" w:lastRow="0" w:firstColumn="1" w:lastColumn="0" w:noHBand="0" w:noVBand="1"/>
    </w:tblPr>
    <w:tblGrid>
      <w:gridCol w:w="2501"/>
      <w:gridCol w:w="883"/>
      <w:gridCol w:w="1123"/>
    </w:tblGrid>
    <w:tr w:rsidR="00287999" w14:paraId="1AB0A27D" w14:textId="77777777">
      <w:tc>
        <w:tcPr>
          <w:tcW w:w="0" w:type="auto"/>
        </w:tcPr>
        <w:p w14:paraId="7C6643F8" w14:textId="77777777" w:rsidR="00287999" w:rsidRDefault="00000000">
          <w:pPr>
            <w:jc w:val="right"/>
          </w:pPr>
          <w:proofErr w:type="spellStart"/>
          <w:r>
            <w:t>القنصلية</w:t>
          </w:r>
          <w:proofErr w:type="spellEnd"/>
          <w:r>
            <w:t xml:space="preserve"> </w:t>
          </w:r>
          <w:proofErr w:type="spellStart"/>
          <w:r>
            <w:t>العامة</w:t>
          </w:r>
          <w:proofErr w:type="spellEnd"/>
          <w:r>
            <w:t xml:space="preserve"> </w:t>
          </w:r>
          <w:proofErr w:type="spellStart"/>
          <w:r>
            <w:t>لجمهةريى</w:t>
          </w:r>
          <w:proofErr w:type="spellEnd"/>
          <w:r>
            <w:t xml:space="preserve"> </w:t>
          </w:r>
          <w:proofErr w:type="spellStart"/>
          <w:r>
            <w:t>جدة</w:t>
          </w:r>
          <w:proofErr w:type="spellEnd"/>
        </w:p>
      </w:tc>
      <w:tc>
        <w:tcPr>
          <w:tcW w:w="0" w:type="auto"/>
        </w:tcPr>
        <w:p w14:paraId="7A4A72E8" w14:textId="77777777" w:rsidR="00287999" w:rsidRDefault="00000000">
          <w:pPr>
            <w:jc w:val="center"/>
          </w:pPr>
          <w:r>
            <w:t>LOGO</w:t>
          </w:r>
        </w:p>
      </w:tc>
      <w:tc>
        <w:tcPr>
          <w:tcW w:w="0" w:type="auto"/>
        </w:tcPr>
        <w:p w14:paraId="15272B31" w14:textId="77777777" w:rsidR="00287999" w:rsidRDefault="00000000">
          <w:r>
            <w:t>consulate</w:t>
          </w:r>
        </w:p>
      </w:tc>
    </w:tr>
  </w:tbl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9EA4FD" w14:textId="77777777" w:rsidR="00666443" w:rsidRPr="00EB7368" w:rsidRDefault="00000000">
    <w:pPr>
      <w:pStyle w:val="Header"/>
      <w:rPr>
        <w:lang w:val="en-GB"/>
      </w:rPr>
    </w:pPr>
    <w:r>
      <w:rPr>
        <w:noProof/>
        <w:lang w:val="en-GB"/>
      </w:rPr>
      <w:pict w14:anchorId="6BEF501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9200877" o:spid="_x0000_s1027" type="#_x0000_t75" style="position:absolute;left:0;text-align:left;margin-left:0;margin-top:0;width:481.8pt;height:612.75pt;z-index:-251656192;mso-position-horizontal:center;mso-position-horizontal-relative:margin;mso-position-vertical:center;mso-position-vertical-relative:margin" o:allowincell="f">
          <v:imagedata r:id="rId1" o:title="water1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890" w:type="dxa"/>
      <w:jc w:val="center"/>
      <w:tblInd w:w="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410"/>
      <w:gridCol w:w="2070"/>
      <w:gridCol w:w="4410"/>
    </w:tblGrid>
    <w:tr w:rsidR="00B7396C" w14:paraId="2DC4EF58" w14:textId="77777777" w:rsidTr="004730A5">
      <w:trPr>
        <w:jc w:val="center"/>
      </w:trPr>
      <w:tc>
        <w:tcPr>
          <w:tcW w:w="4410" w:type="dxa"/>
          <w:vAlign w:val="center"/>
        </w:tcPr>
        <w:p w14:paraId="5F7D8FE6" w14:textId="2BD7E5DD" w:rsidR="00B7396C" w:rsidRDefault="00B7396C" w:rsidP="00B7396C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</w:rPr>
          </w:pPr>
          <w:proofErr w:type="spellStart"/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 The Consulate General of Republic of the Sudan in Jeddah</w:t>
          </w:r>
          <w:proofErr w:type="spellEnd"/>
        </w:p>
      </w:tc>
      <w:tc>
        <w:tcPr>
          <w:tcW w:w="2070" w:type="dxa"/>
          <w:vAlign w:val="center"/>
          <w:hideMark/>
        </w:tcPr>
        <w:p w14:paraId="6F065E51" w14:textId="77777777" w:rsidR="00B7396C" w:rsidRDefault="00B7396C" w:rsidP="00B7396C">
          <w:pPr>
            <w:jc w:val="center"/>
          </w:pPr>
          <w:r>
            <w:rPr>
              <w:noProof/>
            </w:rPr>
            <w:drawing>
              <wp:inline distT="0" distB="0" distL="0" distR="0" wp14:anchorId="56E0360E" wp14:editId="72869DCF">
                <wp:extent cx="1152525" cy="1247775"/>
                <wp:effectExtent l="0" t="0" r="9525" b="9525"/>
                <wp:docPr id="547115636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27820597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52525" cy="1247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10" w:type="dxa"/>
          <w:vAlign w:val="center"/>
          <w:hideMark/>
        </w:tcPr>
        <w:p w14:paraId="625D3B9D" w14:textId="151A82C5" w:rsidR="00B7396C" w:rsidRPr="00105340" w:rsidRDefault="00B7396C" w:rsidP="00B7396C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  <w:rtl/>
            </w:rPr>
          </w:pPr>
          <w:proofErr w:type="spellStart"/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القنصلية العامة لجمهورية السودان بجدة</w:t>
          </w:r>
          <w:proofErr w:type="spellEnd"/>
        </w:p>
      </w:tc>
    </w:tr>
  </w:tbl>
  <w:p w14:paraId="771EDFBA" w14:textId="77777777" w:rsidR="00641B92" w:rsidRDefault="00000000">
    <w:pPr>
      <w:pStyle w:val="Header"/>
    </w:pPr>
    <w:r>
      <w:rPr>
        <w:noProof/>
      </w:rPr>
      <w:pict w14:anchorId="31610F8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9200875" o:spid="_x0000_s1025" type="#_x0000_t75" style="position:absolute;left:0;text-align:left;margin-left:0;margin-top:0;width:481.8pt;height:612.75pt;z-index:-251658240;mso-position-horizontal:center;mso-position-horizontal-relative:margin;mso-position-vertical:center;mso-position-vertical-relative:margin" o:allowincell="f">
          <v:imagedata r:id="rId2" o:title="water1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F45320"/>
    <w:multiLevelType w:val="hybridMultilevel"/>
    <w:tmpl w:val="EB88758A"/>
    <w:lvl w:ilvl="0" w:tplc="6A2236F0">
      <w:numFmt w:val="bullet"/>
      <w:lvlText w:val="-"/>
      <w:lvlJc w:val="left"/>
      <w:pPr>
        <w:ind w:left="720" w:hanging="360"/>
      </w:pPr>
      <w:rPr>
        <w:rFonts w:ascii="Traditional Arabic" w:eastAsia="Times New Roman" w:hAnsi="Traditional Arabic" w:cs="Traditional Arabic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983386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yMLQwNDUxNbGwNDVS0lEKTi0uzszPAykwrAUAy+GhjywAAAA="/>
  </w:docVars>
  <w:rsids>
    <w:rsidRoot w:val="00C74104"/>
    <w:rsid w:val="000006A6"/>
    <w:rsid w:val="00000C6C"/>
    <w:rsid w:val="00000DD2"/>
    <w:rsid w:val="00000DD4"/>
    <w:rsid w:val="00001C08"/>
    <w:rsid w:val="00001E0D"/>
    <w:rsid w:val="0000244C"/>
    <w:rsid w:val="000028CF"/>
    <w:rsid w:val="00002A83"/>
    <w:rsid w:val="00002CF7"/>
    <w:rsid w:val="000032E2"/>
    <w:rsid w:val="000037C8"/>
    <w:rsid w:val="00003CE7"/>
    <w:rsid w:val="00005105"/>
    <w:rsid w:val="00006D38"/>
    <w:rsid w:val="00007843"/>
    <w:rsid w:val="00007A50"/>
    <w:rsid w:val="00007CAF"/>
    <w:rsid w:val="00007DB3"/>
    <w:rsid w:val="00010352"/>
    <w:rsid w:val="000113FB"/>
    <w:rsid w:val="00011E2D"/>
    <w:rsid w:val="000133F3"/>
    <w:rsid w:val="000145F2"/>
    <w:rsid w:val="00015391"/>
    <w:rsid w:val="0001605B"/>
    <w:rsid w:val="00016E3D"/>
    <w:rsid w:val="0001728A"/>
    <w:rsid w:val="00017965"/>
    <w:rsid w:val="000210F2"/>
    <w:rsid w:val="0002110B"/>
    <w:rsid w:val="000213A4"/>
    <w:rsid w:val="0002142F"/>
    <w:rsid w:val="00021583"/>
    <w:rsid w:val="00021911"/>
    <w:rsid w:val="00021FAB"/>
    <w:rsid w:val="00023295"/>
    <w:rsid w:val="0002353D"/>
    <w:rsid w:val="00024451"/>
    <w:rsid w:val="000247E3"/>
    <w:rsid w:val="00025039"/>
    <w:rsid w:val="00025390"/>
    <w:rsid w:val="000254A4"/>
    <w:rsid w:val="000254D8"/>
    <w:rsid w:val="0002589A"/>
    <w:rsid w:val="00027DA7"/>
    <w:rsid w:val="0003053D"/>
    <w:rsid w:val="0003064A"/>
    <w:rsid w:val="00030F63"/>
    <w:rsid w:val="000313DA"/>
    <w:rsid w:val="00031960"/>
    <w:rsid w:val="00032413"/>
    <w:rsid w:val="0003249E"/>
    <w:rsid w:val="000347A5"/>
    <w:rsid w:val="00034A43"/>
    <w:rsid w:val="00034C07"/>
    <w:rsid w:val="00034EFA"/>
    <w:rsid w:val="000350F3"/>
    <w:rsid w:val="000353F3"/>
    <w:rsid w:val="00035A26"/>
    <w:rsid w:val="00037046"/>
    <w:rsid w:val="00037127"/>
    <w:rsid w:val="0003713D"/>
    <w:rsid w:val="00037911"/>
    <w:rsid w:val="00037998"/>
    <w:rsid w:val="000401B8"/>
    <w:rsid w:val="00040207"/>
    <w:rsid w:val="00040385"/>
    <w:rsid w:val="000420D3"/>
    <w:rsid w:val="00042906"/>
    <w:rsid w:val="00042B65"/>
    <w:rsid w:val="00042CAE"/>
    <w:rsid w:val="0004348C"/>
    <w:rsid w:val="00043650"/>
    <w:rsid w:val="000440A5"/>
    <w:rsid w:val="00044B09"/>
    <w:rsid w:val="00045359"/>
    <w:rsid w:val="00045A24"/>
    <w:rsid w:val="00045BB9"/>
    <w:rsid w:val="00045C02"/>
    <w:rsid w:val="00046288"/>
    <w:rsid w:val="00046EE7"/>
    <w:rsid w:val="000502A5"/>
    <w:rsid w:val="00050778"/>
    <w:rsid w:val="00052274"/>
    <w:rsid w:val="00053188"/>
    <w:rsid w:val="000533EB"/>
    <w:rsid w:val="00053475"/>
    <w:rsid w:val="00053747"/>
    <w:rsid w:val="00053FB9"/>
    <w:rsid w:val="000545EB"/>
    <w:rsid w:val="00054BA9"/>
    <w:rsid w:val="000556A4"/>
    <w:rsid w:val="00055D6F"/>
    <w:rsid w:val="00056428"/>
    <w:rsid w:val="00056ED1"/>
    <w:rsid w:val="000571F0"/>
    <w:rsid w:val="000572D6"/>
    <w:rsid w:val="00057DE3"/>
    <w:rsid w:val="000601EB"/>
    <w:rsid w:val="00060EA3"/>
    <w:rsid w:val="0006133C"/>
    <w:rsid w:val="000623F6"/>
    <w:rsid w:val="00062A51"/>
    <w:rsid w:val="00062C35"/>
    <w:rsid w:val="00062EE8"/>
    <w:rsid w:val="00062F2C"/>
    <w:rsid w:val="00064532"/>
    <w:rsid w:val="00064767"/>
    <w:rsid w:val="00064965"/>
    <w:rsid w:val="00064C1B"/>
    <w:rsid w:val="00064D1C"/>
    <w:rsid w:val="00064E27"/>
    <w:rsid w:val="000650E2"/>
    <w:rsid w:val="00065198"/>
    <w:rsid w:val="00065305"/>
    <w:rsid w:val="0006572D"/>
    <w:rsid w:val="00065B32"/>
    <w:rsid w:val="000667CB"/>
    <w:rsid w:val="00066EE5"/>
    <w:rsid w:val="000676C4"/>
    <w:rsid w:val="00070C21"/>
    <w:rsid w:val="00070E00"/>
    <w:rsid w:val="00070F47"/>
    <w:rsid w:val="000718BD"/>
    <w:rsid w:val="00071A29"/>
    <w:rsid w:val="00072BF0"/>
    <w:rsid w:val="00072C69"/>
    <w:rsid w:val="00073F90"/>
    <w:rsid w:val="00074036"/>
    <w:rsid w:val="000742E4"/>
    <w:rsid w:val="00074905"/>
    <w:rsid w:val="00075760"/>
    <w:rsid w:val="000759D0"/>
    <w:rsid w:val="00075F5E"/>
    <w:rsid w:val="00076129"/>
    <w:rsid w:val="000763D7"/>
    <w:rsid w:val="00076523"/>
    <w:rsid w:val="00076D5D"/>
    <w:rsid w:val="000771D7"/>
    <w:rsid w:val="000772DA"/>
    <w:rsid w:val="00077655"/>
    <w:rsid w:val="000800E7"/>
    <w:rsid w:val="000802A2"/>
    <w:rsid w:val="000808DB"/>
    <w:rsid w:val="0008127B"/>
    <w:rsid w:val="000821E6"/>
    <w:rsid w:val="000823AC"/>
    <w:rsid w:val="00082A98"/>
    <w:rsid w:val="00084019"/>
    <w:rsid w:val="0008622A"/>
    <w:rsid w:val="0008630E"/>
    <w:rsid w:val="000863CB"/>
    <w:rsid w:val="0008684A"/>
    <w:rsid w:val="00086CF9"/>
    <w:rsid w:val="00086F46"/>
    <w:rsid w:val="00087E05"/>
    <w:rsid w:val="00093EB9"/>
    <w:rsid w:val="00093FA5"/>
    <w:rsid w:val="000943B9"/>
    <w:rsid w:val="000943F6"/>
    <w:rsid w:val="00094506"/>
    <w:rsid w:val="000946CD"/>
    <w:rsid w:val="00094B7E"/>
    <w:rsid w:val="00094CCF"/>
    <w:rsid w:val="0009550B"/>
    <w:rsid w:val="000956EB"/>
    <w:rsid w:val="00095EFF"/>
    <w:rsid w:val="00095FAF"/>
    <w:rsid w:val="00096579"/>
    <w:rsid w:val="00096B65"/>
    <w:rsid w:val="0009702A"/>
    <w:rsid w:val="0009706B"/>
    <w:rsid w:val="00097901"/>
    <w:rsid w:val="00097DAF"/>
    <w:rsid w:val="000A0126"/>
    <w:rsid w:val="000A012A"/>
    <w:rsid w:val="000A0638"/>
    <w:rsid w:val="000A0650"/>
    <w:rsid w:val="000A19A2"/>
    <w:rsid w:val="000A1C55"/>
    <w:rsid w:val="000A1D01"/>
    <w:rsid w:val="000A2571"/>
    <w:rsid w:val="000A304B"/>
    <w:rsid w:val="000A4B2D"/>
    <w:rsid w:val="000A4DA1"/>
    <w:rsid w:val="000A4F3F"/>
    <w:rsid w:val="000A60C1"/>
    <w:rsid w:val="000A6637"/>
    <w:rsid w:val="000A6868"/>
    <w:rsid w:val="000A7265"/>
    <w:rsid w:val="000B0865"/>
    <w:rsid w:val="000B193E"/>
    <w:rsid w:val="000B1A4A"/>
    <w:rsid w:val="000B2907"/>
    <w:rsid w:val="000B2A30"/>
    <w:rsid w:val="000B2B16"/>
    <w:rsid w:val="000B2BE2"/>
    <w:rsid w:val="000B2E86"/>
    <w:rsid w:val="000B387E"/>
    <w:rsid w:val="000B3C6A"/>
    <w:rsid w:val="000B3E32"/>
    <w:rsid w:val="000B429A"/>
    <w:rsid w:val="000B4423"/>
    <w:rsid w:val="000B49BF"/>
    <w:rsid w:val="000B66B2"/>
    <w:rsid w:val="000B686A"/>
    <w:rsid w:val="000B6931"/>
    <w:rsid w:val="000B6971"/>
    <w:rsid w:val="000B6DE8"/>
    <w:rsid w:val="000B6E4C"/>
    <w:rsid w:val="000B7E29"/>
    <w:rsid w:val="000C03C2"/>
    <w:rsid w:val="000C0413"/>
    <w:rsid w:val="000C0D46"/>
    <w:rsid w:val="000C0DE4"/>
    <w:rsid w:val="000C22E3"/>
    <w:rsid w:val="000C2E78"/>
    <w:rsid w:val="000C32FC"/>
    <w:rsid w:val="000C34B0"/>
    <w:rsid w:val="000C3CEE"/>
    <w:rsid w:val="000C3DCB"/>
    <w:rsid w:val="000C42FD"/>
    <w:rsid w:val="000C48E4"/>
    <w:rsid w:val="000C4F54"/>
    <w:rsid w:val="000C578F"/>
    <w:rsid w:val="000C5CA3"/>
    <w:rsid w:val="000C5DB6"/>
    <w:rsid w:val="000C6415"/>
    <w:rsid w:val="000C65A9"/>
    <w:rsid w:val="000C6664"/>
    <w:rsid w:val="000C6D72"/>
    <w:rsid w:val="000C6D9B"/>
    <w:rsid w:val="000C714B"/>
    <w:rsid w:val="000C777E"/>
    <w:rsid w:val="000C7F08"/>
    <w:rsid w:val="000D0555"/>
    <w:rsid w:val="000D09D8"/>
    <w:rsid w:val="000D0A72"/>
    <w:rsid w:val="000D0CAA"/>
    <w:rsid w:val="000D170E"/>
    <w:rsid w:val="000D239B"/>
    <w:rsid w:val="000D2A9F"/>
    <w:rsid w:val="000D3449"/>
    <w:rsid w:val="000D3CBB"/>
    <w:rsid w:val="000D44A1"/>
    <w:rsid w:val="000D4992"/>
    <w:rsid w:val="000D4A4C"/>
    <w:rsid w:val="000D4BB9"/>
    <w:rsid w:val="000D5898"/>
    <w:rsid w:val="000D59C8"/>
    <w:rsid w:val="000D5ADD"/>
    <w:rsid w:val="000D5B0A"/>
    <w:rsid w:val="000D5E96"/>
    <w:rsid w:val="000D6438"/>
    <w:rsid w:val="000D67E7"/>
    <w:rsid w:val="000D73A2"/>
    <w:rsid w:val="000D7717"/>
    <w:rsid w:val="000E12A7"/>
    <w:rsid w:val="000E1362"/>
    <w:rsid w:val="000E1D1A"/>
    <w:rsid w:val="000E233D"/>
    <w:rsid w:val="000E26B9"/>
    <w:rsid w:val="000E2B91"/>
    <w:rsid w:val="000E356C"/>
    <w:rsid w:val="000E3576"/>
    <w:rsid w:val="000E3849"/>
    <w:rsid w:val="000E3A11"/>
    <w:rsid w:val="000E3A3A"/>
    <w:rsid w:val="000E419C"/>
    <w:rsid w:val="000E4357"/>
    <w:rsid w:val="000E4987"/>
    <w:rsid w:val="000E4D06"/>
    <w:rsid w:val="000E628C"/>
    <w:rsid w:val="000E6343"/>
    <w:rsid w:val="000E6780"/>
    <w:rsid w:val="000E7308"/>
    <w:rsid w:val="000E7A5E"/>
    <w:rsid w:val="000F0821"/>
    <w:rsid w:val="000F192C"/>
    <w:rsid w:val="000F1F51"/>
    <w:rsid w:val="000F2114"/>
    <w:rsid w:val="000F22A4"/>
    <w:rsid w:val="000F22F7"/>
    <w:rsid w:val="000F243D"/>
    <w:rsid w:val="000F3251"/>
    <w:rsid w:val="000F351F"/>
    <w:rsid w:val="000F456B"/>
    <w:rsid w:val="000F546C"/>
    <w:rsid w:val="000F5984"/>
    <w:rsid w:val="000F63E5"/>
    <w:rsid w:val="000F7B2F"/>
    <w:rsid w:val="001004E8"/>
    <w:rsid w:val="001006D9"/>
    <w:rsid w:val="001008EE"/>
    <w:rsid w:val="001009DD"/>
    <w:rsid w:val="00101149"/>
    <w:rsid w:val="00101380"/>
    <w:rsid w:val="0010141B"/>
    <w:rsid w:val="001016C7"/>
    <w:rsid w:val="00101DE6"/>
    <w:rsid w:val="00101F59"/>
    <w:rsid w:val="0010287B"/>
    <w:rsid w:val="00102AF2"/>
    <w:rsid w:val="00102F32"/>
    <w:rsid w:val="00103274"/>
    <w:rsid w:val="00103498"/>
    <w:rsid w:val="001038FD"/>
    <w:rsid w:val="00103BE6"/>
    <w:rsid w:val="0010517C"/>
    <w:rsid w:val="0010678E"/>
    <w:rsid w:val="001073FD"/>
    <w:rsid w:val="00107C63"/>
    <w:rsid w:val="00107D01"/>
    <w:rsid w:val="0011040C"/>
    <w:rsid w:val="00110B01"/>
    <w:rsid w:val="00110BCB"/>
    <w:rsid w:val="001121E3"/>
    <w:rsid w:val="00112E10"/>
    <w:rsid w:val="0011362A"/>
    <w:rsid w:val="00113CCB"/>
    <w:rsid w:val="00113D25"/>
    <w:rsid w:val="001146DA"/>
    <w:rsid w:val="00114D9C"/>
    <w:rsid w:val="00114F11"/>
    <w:rsid w:val="00116241"/>
    <w:rsid w:val="0011679B"/>
    <w:rsid w:val="00116E60"/>
    <w:rsid w:val="00117B89"/>
    <w:rsid w:val="00117C2D"/>
    <w:rsid w:val="0012037B"/>
    <w:rsid w:val="00120801"/>
    <w:rsid w:val="00120D90"/>
    <w:rsid w:val="001210C7"/>
    <w:rsid w:val="00122225"/>
    <w:rsid w:val="0012390D"/>
    <w:rsid w:val="001246E9"/>
    <w:rsid w:val="00124AD9"/>
    <w:rsid w:val="00124C85"/>
    <w:rsid w:val="00125095"/>
    <w:rsid w:val="0012552A"/>
    <w:rsid w:val="0012628E"/>
    <w:rsid w:val="00127A00"/>
    <w:rsid w:val="00127C56"/>
    <w:rsid w:val="0013014D"/>
    <w:rsid w:val="001303C4"/>
    <w:rsid w:val="00132AB9"/>
    <w:rsid w:val="00132D5A"/>
    <w:rsid w:val="00134BFB"/>
    <w:rsid w:val="00134D36"/>
    <w:rsid w:val="00134E64"/>
    <w:rsid w:val="001362DC"/>
    <w:rsid w:val="0013716C"/>
    <w:rsid w:val="00137F8A"/>
    <w:rsid w:val="00137FC1"/>
    <w:rsid w:val="00140871"/>
    <w:rsid w:val="001409E2"/>
    <w:rsid w:val="00140F05"/>
    <w:rsid w:val="00141063"/>
    <w:rsid w:val="00141601"/>
    <w:rsid w:val="00141693"/>
    <w:rsid w:val="0014216A"/>
    <w:rsid w:val="001422B9"/>
    <w:rsid w:val="001428C9"/>
    <w:rsid w:val="001429FE"/>
    <w:rsid w:val="001438DD"/>
    <w:rsid w:val="0014445B"/>
    <w:rsid w:val="00144978"/>
    <w:rsid w:val="00144C64"/>
    <w:rsid w:val="001453DA"/>
    <w:rsid w:val="001458A3"/>
    <w:rsid w:val="001461BF"/>
    <w:rsid w:val="0014669B"/>
    <w:rsid w:val="00146B87"/>
    <w:rsid w:val="00146E23"/>
    <w:rsid w:val="00147A62"/>
    <w:rsid w:val="00147EC0"/>
    <w:rsid w:val="00151543"/>
    <w:rsid w:val="001517C5"/>
    <w:rsid w:val="00151F7F"/>
    <w:rsid w:val="001532D4"/>
    <w:rsid w:val="00153B3E"/>
    <w:rsid w:val="00154325"/>
    <w:rsid w:val="00154488"/>
    <w:rsid w:val="00154563"/>
    <w:rsid w:val="00156BB7"/>
    <w:rsid w:val="00156BD7"/>
    <w:rsid w:val="00156F4A"/>
    <w:rsid w:val="001574FA"/>
    <w:rsid w:val="00160586"/>
    <w:rsid w:val="00160685"/>
    <w:rsid w:val="0016076A"/>
    <w:rsid w:val="00161829"/>
    <w:rsid w:val="00161B8B"/>
    <w:rsid w:val="00162378"/>
    <w:rsid w:val="001625F1"/>
    <w:rsid w:val="00163290"/>
    <w:rsid w:val="001632EF"/>
    <w:rsid w:val="00163B0D"/>
    <w:rsid w:val="00163C45"/>
    <w:rsid w:val="00163F81"/>
    <w:rsid w:val="001640F6"/>
    <w:rsid w:val="00164347"/>
    <w:rsid w:val="001650A7"/>
    <w:rsid w:val="001651F9"/>
    <w:rsid w:val="0016544B"/>
    <w:rsid w:val="00165483"/>
    <w:rsid w:val="0016614F"/>
    <w:rsid w:val="00167319"/>
    <w:rsid w:val="00167593"/>
    <w:rsid w:val="001700DD"/>
    <w:rsid w:val="00170405"/>
    <w:rsid w:val="00170432"/>
    <w:rsid w:val="001705DC"/>
    <w:rsid w:val="00170A09"/>
    <w:rsid w:val="00171B01"/>
    <w:rsid w:val="00171C38"/>
    <w:rsid w:val="00171D68"/>
    <w:rsid w:val="001720A6"/>
    <w:rsid w:val="001726CC"/>
    <w:rsid w:val="001726CD"/>
    <w:rsid w:val="00172C1E"/>
    <w:rsid w:val="00172C7C"/>
    <w:rsid w:val="0017323A"/>
    <w:rsid w:val="00173283"/>
    <w:rsid w:val="00173F75"/>
    <w:rsid w:val="001743D8"/>
    <w:rsid w:val="00174432"/>
    <w:rsid w:val="00174473"/>
    <w:rsid w:val="00174605"/>
    <w:rsid w:val="001746FA"/>
    <w:rsid w:val="001749CA"/>
    <w:rsid w:val="00174B90"/>
    <w:rsid w:val="00174BBA"/>
    <w:rsid w:val="00174D79"/>
    <w:rsid w:val="00174DB2"/>
    <w:rsid w:val="00174DCE"/>
    <w:rsid w:val="00175005"/>
    <w:rsid w:val="00175308"/>
    <w:rsid w:val="00175B4F"/>
    <w:rsid w:val="00175B7C"/>
    <w:rsid w:val="00175E0E"/>
    <w:rsid w:val="00176D9D"/>
    <w:rsid w:val="00177808"/>
    <w:rsid w:val="001800DD"/>
    <w:rsid w:val="00180562"/>
    <w:rsid w:val="00180698"/>
    <w:rsid w:val="00180D8C"/>
    <w:rsid w:val="001818F9"/>
    <w:rsid w:val="00181B2A"/>
    <w:rsid w:val="001823C6"/>
    <w:rsid w:val="001829D9"/>
    <w:rsid w:val="00182A2D"/>
    <w:rsid w:val="00182C35"/>
    <w:rsid w:val="00182E09"/>
    <w:rsid w:val="001834B7"/>
    <w:rsid w:val="001837D6"/>
    <w:rsid w:val="00183A41"/>
    <w:rsid w:val="001852AC"/>
    <w:rsid w:val="00185D23"/>
    <w:rsid w:val="001860B3"/>
    <w:rsid w:val="00186985"/>
    <w:rsid w:val="00187FEA"/>
    <w:rsid w:val="001909C2"/>
    <w:rsid w:val="001913FD"/>
    <w:rsid w:val="00191401"/>
    <w:rsid w:val="001919D0"/>
    <w:rsid w:val="00191C5B"/>
    <w:rsid w:val="00193EAD"/>
    <w:rsid w:val="00194359"/>
    <w:rsid w:val="001947BA"/>
    <w:rsid w:val="00194EE7"/>
    <w:rsid w:val="0019527C"/>
    <w:rsid w:val="001953C1"/>
    <w:rsid w:val="00195A58"/>
    <w:rsid w:val="00195C1B"/>
    <w:rsid w:val="00195CD1"/>
    <w:rsid w:val="00196149"/>
    <w:rsid w:val="0019647A"/>
    <w:rsid w:val="00196CD4"/>
    <w:rsid w:val="00196EA6"/>
    <w:rsid w:val="001972EF"/>
    <w:rsid w:val="001975FF"/>
    <w:rsid w:val="001979EE"/>
    <w:rsid w:val="001A047A"/>
    <w:rsid w:val="001A1657"/>
    <w:rsid w:val="001A190C"/>
    <w:rsid w:val="001A1E07"/>
    <w:rsid w:val="001A22E1"/>
    <w:rsid w:val="001A2545"/>
    <w:rsid w:val="001A2E73"/>
    <w:rsid w:val="001A33E1"/>
    <w:rsid w:val="001A4308"/>
    <w:rsid w:val="001A4C46"/>
    <w:rsid w:val="001A5708"/>
    <w:rsid w:val="001A5DC2"/>
    <w:rsid w:val="001A62BD"/>
    <w:rsid w:val="001A6B4C"/>
    <w:rsid w:val="001B03F2"/>
    <w:rsid w:val="001B0461"/>
    <w:rsid w:val="001B1100"/>
    <w:rsid w:val="001B16D9"/>
    <w:rsid w:val="001B1BF6"/>
    <w:rsid w:val="001B245A"/>
    <w:rsid w:val="001B3A24"/>
    <w:rsid w:val="001B47DD"/>
    <w:rsid w:val="001B542A"/>
    <w:rsid w:val="001B59EB"/>
    <w:rsid w:val="001B5C60"/>
    <w:rsid w:val="001B5D2D"/>
    <w:rsid w:val="001B655D"/>
    <w:rsid w:val="001B6590"/>
    <w:rsid w:val="001B6CE6"/>
    <w:rsid w:val="001B70A8"/>
    <w:rsid w:val="001B70EA"/>
    <w:rsid w:val="001B72B5"/>
    <w:rsid w:val="001B7367"/>
    <w:rsid w:val="001B762C"/>
    <w:rsid w:val="001B7A3C"/>
    <w:rsid w:val="001C0478"/>
    <w:rsid w:val="001C049B"/>
    <w:rsid w:val="001C0518"/>
    <w:rsid w:val="001C099E"/>
    <w:rsid w:val="001C1722"/>
    <w:rsid w:val="001C1C60"/>
    <w:rsid w:val="001C229E"/>
    <w:rsid w:val="001C37D6"/>
    <w:rsid w:val="001C3D4D"/>
    <w:rsid w:val="001C3DC5"/>
    <w:rsid w:val="001C493A"/>
    <w:rsid w:val="001C4AAE"/>
    <w:rsid w:val="001C4D64"/>
    <w:rsid w:val="001C51D4"/>
    <w:rsid w:val="001C52D2"/>
    <w:rsid w:val="001C54FB"/>
    <w:rsid w:val="001C5C93"/>
    <w:rsid w:val="001C67D6"/>
    <w:rsid w:val="001C6E7A"/>
    <w:rsid w:val="001C7929"/>
    <w:rsid w:val="001C7B99"/>
    <w:rsid w:val="001C7D19"/>
    <w:rsid w:val="001C7E68"/>
    <w:rsid w:val="001C7F6F"/>
    <w:rsid w:val="001D0044"/>
    <w:rsid w:val="001D0C72"/>
    <w:rsid w:val="001D0EAE"/>
    <w:rsid w:val="001D0EE1"/>
    <w:rsid w:val="001D0F98"/>
    <w:rsid w:val="001D1C71"/>
    <w:rsid w:val="001D1F62"/>
    <w:rsid w:val="001D227E"/>
    <w:rsid w:val="001D2724"/>
    <w:rsid w:val="001D28FB"/>
    <w:rsid w:val="001D36A9"/>
    <w:rsid w:val="001D3926"/>
    <w:rsid w:val="001D3B10"/>
    <w:rsid w:val="001D4581"/>
    <w:rsid w:val="001D4E86"/>
    <w:rsid w:val="001D5554"/>
    <w:rsid w:val="001D56C2"/>
    <w:rsid w:val="001D578D"/>
    <w:rsid w:val="001D629B"/>
    <w:rsid w:val="001D690E"/>
    <w:rsid w:val="001D6FEA"/>
    <w:rsid w:val="001D7364"/>
    <w:rsid w:val="001D7602"/>
    <w:rsid w:val="001D77BB"/>
    <w:rsid w:val="001E033A"/>
    <w:rsid w:val="001E06E1"/>
    <w:rsid w:val="001E08FA"/>
    <w:rsid w:val="001E0B78"/>
    <w:rsid w:val="001E113A"/>
    <w:rsid w:val="001E1D4C"/>
    <w:rsid w:val="001E2AC3"/>
    <w:rsid w:val="001E2B66"/>
    <w:rsid w:val="001E3014"/>
    <w:rsid w:val="001E46A6"/>
    <w:rsid w:val="001E4E2C"/>
    <w:rsid w:val="001E63DD"/>
    <w:rsid w:val="001E68F9"/>
    <w:rsid w:val="001E70BC"/>
    <w:rsid w:val="001E75DC"/>
    <w:rsid w:val="001E7C01"/>
    <w:rsid w:val="001E7FB3"/>
    <w:rsid w:val="001F0822"/>
    <w:rsid w:val="001F0B1D"/>
    <w:rsid w:val="001F0E55"/>
    <w:rsid w:val="001F1488"/>
    <w:rsid w:val="001F14A6"/>
    <w:rsid w:val="001F166B"/>
    <w:rsid w:val="001F20EF"/>
    <w:rsid w:val="001F20FF"/>
    <w:rsid w:val="001F2AB1"/>
    <w:rsid w:val="001F2EE9"/>
    <w:rsid w:val="001F2F3D"/>
    <w:rsid w:val="001F4682"/>
    <w:rsid w:val="001F4861"/>
    <w:rsid w:val="001F7B69"/>
    <w:rsid w:val="00200A89"/>
    <w:rsid w:val="00202619"/>
    <w:rsid w:val="002026FC"/>
    <w:rsid w:val="002027CC"/>
    <w:rsid w:val="00202FD2"/>
    <w:rsid w:val="0020384C"/>
    <w:rsid w:val="00205C26"/>
    <w:rsid w:val="00205DF5"/>
    <w:rsid w:val="00206755"/>
    <w:rsid w:val="0020678B"/>
    <w:rsid w:val="00207649"/>
    <w:rsid w:val="0021008E"/>
    <w:rsid w:val="00210474"/>
    <w:rsid w:val="0021088B"/>
    <w:rsid w:val="00210F9E"/>
    <w:rsid w:val="00211CCB"/>
    <w:rsid w:val="0021237E"/>
    <w:rsid w:val="002124E5"/>
    <w:rsid w:val="00212BC1"/>
    <w:rsid w:val="00213663"/>
    <w:rsid w:val="0021381D"/>
    <w:rsid w:val="00213926"/>
    <w:rsid w:val="00214299"/>
    <w:rsid w:val="00214B19"/>
    <w:rsid w:val="002160D5"/>
    <w:rsid w:val="0021646A"/>
    <w:rsid w:val="00216793"/>
    <w:rsid w:val="00216842"/>
    <w:rsid w:val="0021699A"/>
    <w:rsid w:val="0021718C"/>
    <w:rsid w:val="002174F1"/>
    <w:rsid w:val="00220187"/>
    <w:rsid w:val="0022107B"/>
    <w:rsid w:val="0022124F"/>
    <w:rsid w:val="002222AC"/>
    <w:rsid w:val="002226DB"/>
    <w:rsid w:val="002236F1"/>
    <w:rsid w:val="00223AD9"/>
    <w:rsid w:val="00223B3C"/>
    <w:rsid w:val="00223D57"/>
    <w:rsid w:val="00223EA4"/>
    <w:rsid w:val="002240FF"/>
    <w:rsid w:val="00224B7F"/>
    <w:rsid w:val="002255AF"/>
    <w:rsid w:val="0022588E"/>
    <w:rsid w:val="00225999"/>
    <w:rsid w:val="00225A96"/>
    <w:rsid w:val="00226516"/>
    <w:rsid w:val="00226976"/>
    <w:rsid w:val="0022746A"/>
    <w:rsid w:val="002276FB"/>
    <w:rsid w:val="00230030"/>
    <w:rsid w:val="002305BB"/>
    <w:rsid w:val="00231295"/>
    <w:rsid w:val="00232778"/>
    <w:rsid w:val="0023279D"/>
    <w:rsid w:val="002335AF"/>
    <w:rsid w:val="00234044"/>
    <w:rsid w:val="002367F0"/>
    <w:rsid w:val="0023686C"/>
    <w:rsid w:val="00236AF5"/>
    <w:rsid w:val="00237C8F"/>
    <w:rsid w:val="00237FC5"/>
    <w:rsid w:val="002402F7"/>
    <w:rsid w:val="0024072D"/>
    <w:rsid w:val="00240FE4"/>
    <w:rsid w:val="00241067"/>
    <w:rsid w:val="00241071"/>
    <w:rsid w:val="0024194C"/>
    <w:rsid w:val="002422CD"/>
    <w:rsid w:val="00243092"/>
    <w:rsid w:val="0024383F"/>
    <w:rsid w:val="002438F9"/>
    <w:rsid w:val="00243D28"/>
    <w:rsid w:val="00244375"/>
    <w:rsid w:val="00244519"/>
    <w:rsid w:val="00244750"/>
    <w:rsid w:val="00245488"/>
    <w:rsid w:val="00245D35"/>
    <w:rsid w:val="002460D8"/>
    <w:rsid w:val="002460FD"/>
    <w:rsid w:val="00246831"/>
    <w:rsid w:val="0024765B"/>
    <w:rsid w:val="00247A60"/>
    <w:rsid w:val="00247C05"/>
    <w:rsid w:val="00247D18"/>
    <w:rsid w:val="00250210"/>
    <w:rsid w:val="002522B7"/>
    <w:rsid w:val="002522E2"/>
    <w:rsid w:val="00252959"/>
    <w:rsid w:val="0025382D"/>
    <w:rsid w:val="00254195"/>
    <w:rsid w:val="002542A0"/>
    <w:rsid w:val="0025445F"/>
    <w:rsid w:val="00254C8B"/>
    <w:rsid w:val="00255902"/>
    <w:rsid w:val="002561D1"/>
    <w:rsid w:val="00256887"/>
    <w:rsid w:val="0025742E"/>
    <w:rsid w:val="00257FB0"/>
    <w:rsid w:val="00260175"/>
    <w:rsid w:val="002610F8"/>
    <w:rsid w:val="00261F5D"/>
    <w:rsid w:val="00262470"/>
    <w:rsid w:val="0026260F"/>
    <w:rsid w:val="0026325D"/>
    <w:rsid w:val="00263578"/>
    <w:rsid w:val="00264583"/>
    <w:rsid w:val="002647D2"/>
    <w:rsid w:val="00264C3C"/>
    <w:rsid w:val="002652D8"/>
    <w:rsid w:val="002662AA"/>
    <w:rsid w:val="00266B59"/>
    <w:rsid w:val="00267B32"/>
    <w:rsid w:val="00267DB4"/>
    <w:rsid w:val="00270206"/>
    <w:rsid w:val="00270700"/>
    <w:rsid w:val="00270921"/>
    <w:rsid w:val="0027189C"/>
    <w:rsid w:val="00271DD2"/>
    <w:rsid w:val="0027207A"/>
    <w:rsid w:val="002726C2"/>
    <w:rsid w:val="002726E3"/>
    <w:rsid w:val="00272D31"/>
    <w:rsid w:val="00273113"/>
    <w:rsid w:val="00273365"/>
    <w:rsid w:val="00275734"/>
    <w:rsid w:val="00275EA5"/>
    <w:rsid w:val="002760CC"/>
    <w:rsid w:val="00276709"/>
    <w:rsid w:val="00276F1E"/>
    <w:rsid w:val="0028087D"/>
    <w:rsid w:val="002816B5"/>
    <w:rsid w:val="0028196A"/>
    <w:rsid w:val="00281B07"/>
    <w:rsid w:val="00283C73"/>
    <w:rsid w:val="00283F53"/>
    <w:rsid w:val="00284DC0"/>
    <w:rsid w:val="002858A1"/>
    <w:rsid w:val="0028625A"/>
    <w:rsid w:val="0028673F"/>
    <w:rsid w:val="00287999"/>
    <w:rsid w:val="00287C71"/>
    <w:rsid w:val="00290379"/>
    <w:rsid w:val="0029052F"/>
    <w:rsid w:val="00290BCF"/>
    <w:rsid w:val="00290CB1"/>
    <w:rsid w:val="00290E35"/>
    <w:rsid w:val="0029199F"/>
    <w:rsid w:val="002920D2"/>
    <w:rsid w:val="002923C2"/>
    <w:rsid w:val="00292775"/>
    <w:rsid w:val="00292E18"/>
    <w:rsid w:val="00293309"/>
    <w:rsid w:val="00295579"/>
    <w:rsid w:val="002959AD"/>
    <w:rsid w:val="00295B51"/>
    <w:rsid w:val="00295E4B"/>
    <w:rsid w:val="00296138"/>
    <w:rsid w:val="00296BFA"/>
    <w:rsid w:val="00296F01"/>
    <w:rsid w:val="002974F7"/>
    <w:rsid w:val="0029765A"/>
    <w:rsid w:val="0029791A"/>
    <w:rsid w:val="00297D02"/>
    <w:rsid w:val="002A098B"/>
    <w:rsid w:val="002A0F71"/>
    <w:rsid w:val="002A1739"/>
    <w:rsid w:val="002A2126"/>
    <w:rsid w:val="002A2A02"/>
    <w:rsid w:val="002A30C0"/>
    <w:rsid w:val="002A346D"/>
    <w:rsid w:val="002A34E8"/>
    <w:rsid w:val="002A3649"/>
    <w:rsid w:val="002A3B39"/>
    <w:rsid w:val="002A4101"/>
    <w:rsid w:val="002A416C"/>
    <w:rsid w:val="002A49A2"/>
    <w:rsid w:val="002A4F7B"/>
    <w:rsid w:val="002A6107"/>
    <w:rsid w:val="002A67ED"/>
    <w:rsid w:val="002A7218"/>
    <w:rsid w:val="002A72DD"/>
    <w:rsid w:val="002A7632"/>
    <w:rsid w:val="002B0C61"/>
    <w:rsid w:val="002B2708"/>
    <w:rsid w:val="002B32AE"/>
    <w:rsid w:val="002B35F8"/>
    <w:rsid w:val="002B3A69"/>
    <w:rsid w:val="002B405F"/>
    <w:rsid w:val="002B414E"/>
    <w:rsid w:val="002B4AEC"/>
    <w:rsid w:val="002B4F06"/>
    <w:rsid w:val="002B512F"/>
    <w:rsid w:val="002B5602"/>
    <w:rsid w:val="002B5683"/>
    <w:rsid w:val="002B5AF9"/>
    <w:rsid w:val="002B749D"/>
    <w:rsid w:val="002B774F"/>
    <w:rsid w:val="002C0342"/>
    <w:rsid w:val="002C0D77"/>
    <w:rsid w:val="002C11F4"/>
    <w:rsid w:val="002C13EB"/>
    <w:rsid w:val="002C1889"/>
    <w:rsid w:val="002C19B8"/>
    <w:rsid w:val="002C26E9"/>
    <w:rsid w:val="002C2D8E"/>
    <w:rsid w:val="002C398B"/>
    <w:rsid w:val="002C53C1"/>
    <w:rsid w:val="002C5907"/>
    <w:rsid w:val="002C5C49"/>
    <w:rsid w:val="002C6AE2"/>
    <w:rsid w:val="002C7420"/>
    <w:rsid w:val="002C79B5"/>
    <w:rsid w:val="002C7A15"/>
    <w:rsid w:val="002C7CBF"/>
    <w:rsid w:val="002C7D8E"/>
    <w:rsid w:val="002D0FBE"/>
    <w:rsid w:val="002D14E6"/>
    <w:rsid w:val="002D1615"/>
    <w:rsid w:val="002D1932"/>
    <w:rsid w:val="002D1A5E"/>
    <w:rsid w:val="002D1ADE"/>
    <w:rsid w:val="002D28B5"/>
    <w:rsid w:val="002D2D49"/>
    <w:rsid w:val="002D2D8A"/>
    <w:rsid w:val="002D2EEF"/>
    <w:rsid w:val="002D31AB"/>
    <w:rsid w:val="002D5272"/>
    <w:rsid w:val="002D63A3"/>
    <w:rsid w:val="002D63C7"/>
    <w:rsid w:val="002D6AE7"/>
    <w:rsid w:val="002D6E07"/>
    <w:rsid w:val="002D72E4"/>
    <w:rsid w:val="002D7429"/>
    <w:rsid w:val="002D76FC"/>
    <w:rsid w:val="002D77F8"/>
    <w:rsid w:val="002D7A58"/>
    <w:rsid w:val="002E058E"/>
    <w:rsid w:val="002E146C"/>
    <w:rsid w:val="002E1EA0"/>
    <w:rsid w:val="002E25F6"/>
    <w:rsid w:val="002E3237"/>
    <w:rsid w:val="002E3902"/>
    <w:rsid w:val="002E39EA"/>
    <w:rsid w:val="002E40E4"/>
    <w:rsid w:val="002E4B87"/>
    <w:rsid w:val="002E4D9D"/>
    <w:rsid w:val="002E4F80"/>
    <w:rsid w:val="002E5130"/>
    <w:rsid w:val="002E57BD"/>
    <w:rsid w:val="002E5D96"/>
    <w:rsid w:val="002E6B61"/>
    <w:rsid w:val="002E7120"/>
    <w:rsid w:val="002E73F9"/>
    <w:rsid w:val="002E776D"/>
    <w:rsid w:val="002E7E74"/>
    <w:rsid w:val="002F01B2"/>
    <w:rsid w:val="002F01D6"/>
    <w:rsid w:val="002F02EE"/>
    <w:rsid w:val="002F0852"/>
    <w:rsid w:val="002F14CF"/>
    <w:rsid w:val="002F1615"/>
    <w:rsid w:val="002F1801"/>
    <w:rsid w:val="002F23FA"/>
    <w:rsid w:val="002F26A9"/>
    <w:rsid w:val="002F292B"/>
    <w:rsid w:val="002F30A5"/>
    <w:rsid w:val="002F4225"/>
    <w:rsid w:val="002F47B5"/>
    <w:rsid w:val="002F52C4"/>
    <w:rsid w:val="002F5F0F"/>
    <w:rsid w:val="002F6C51"/>
    <w:rsid w:val="002F7689"/>
    <w:rsid w:val="002F7840"/>
    <w:rsid w:val="003002F0"/>
    <w:rsid w:val="00300552"/>
    <w:rsid w:val="003007BD"/>
    <w:rsid w:val="00300A9B"/>
    <w:rsid w:val="00300CF8"/>
    <w:rsid w:val="003014A5"/>
    <w:rsid w:val="00301620"/>
    <w:rsid w:val="00301A98"/>
    <w:rsid w:val="00301F6F"/>
    <w:rsid w:val="003027BF"/>
    <w:rsid w:val="0030301E"/>
    <w:rsid w:val="00303F57"/>
    <w:rsid w:val="003041E6"/>
    <w:rsid w:val="00304D04"/>
    <w:rsid w:val="00305377"/>
    <w:rsid w:val="003063ED"/>
    <w:rsid w:val="00306B7E"/>
    <w:rsid w:val="00306C1B"/>
    <w:rsid w:val="00306ED2"/>
    <w:rsid w:val="00306F73"/>
    <w:rsid w:val="003070DA"/>
    <w:rsid w:val="00307E81"/>
    <w:rsid w:val="003102B3"/>
    <w:rsid w:val="00310950"/>
    <w:rsid w:val="00310BE3"/>
    <w:rsid w:val="0031233D"/>
    <w:rsid w:val="0031291D"/>
    <w:rsid w:val="00312F66"/>
    <w:rsid w:val="003130FE"/>
    <w:rsid w:val="0031334A"/>
    <w:rsid w:val="003134AE"/>
    <w:rsid w:val="00313547"/>
    <w:rsid w:val="00313A89"/>
    <w:rsid w:val="00313C29"/>
    <w:rsid w:val="00313CC6"/>
    <w:rsid w:val="00314162"/>
    <w:rsid w:val="0031432F"/>
    <w:rsid w:val="00316056"/>
    <w:rsid w:val="00316489"/>
    <w:rsid w:val="00316D2B"/>
    <w:rsid w:val="00317262"/>
    <w:rsid w:val="00317297"/>
    <w:rsid w:val="003173AA"/>
    <w:rsid w:val="00317E08"/>
    <w:rsid w:val="00317FF1"/>
    <w:rsid w:val="00320558"/>
    <w:rsid w:val="0032107E"/>
    <w:rsid w:val="00321C91"/>
    <w:rsid w:val="00323206"/>
    <w:rsid w:val="00323E3D"/>
    <w:rsid w:val="00323E59"/>
    <w:rsid w:val="00325F5F"/>
    <w:rsid w:val="0032616B"/>
    <w:rsid w:val="003261EB"/>
    <w:rsid w:val="00326CE0"/>
    <w:rsid w:val="00327147"/>
    <w:rsid w:val="003273B8"/>
    <w:rsid w:val="00327B57"/>
    <w:rsid w:val="00327BF9"/>
    <w:rsid w:val="00330365"/>
    <w:rsid w:val="00330493"/>
    <w:rsid w:val="00330844"/>
    <w:rsid w:val="00330895"/>
    <w:rsid w:val="00330EA8"/>
    <w:rsid w:val="00331120"/>
    <w:rsid w:val="00331C87"/>
    <w:rsid w:val="003327CF"/>
    <w:rsid w:val="003340C9"/>
    <w:rsid w:val="0033431D"/>
    <w:rsid w:val="00334393"/>
    <w:rsid w:val="003343D2"/>
    <w:rsid w:val="00335BE1"/>
    <w:rsid w:val="003367E6"/>
    <w:rsid w:val="003369C0"/>
    <w:rsid w:val="0033723D"/>
    <w:rsid w:val="003376E5"/>
    <w:rsid w:val="00337AB3"/>
    <w:rsid w:val="003402E9"/>
    <w:rsid w:val="00340340"/>
    <w:rsid w:val="00341093"/>
    <w:rsid w:val="00341303"/>
    <w:rsid w:val="00341A37"/>
    <w:rsid w:val="00343587"/>
    <w:rsid w:val="003435FF"/>
    <w:rsid w:val="00344A61"/>
    <w:rsid w:val="00344FCE"/>
    <w:rsid w:val="0034691A"/>
    <w:rsid w:val="00346A6A"/>
    <w:rsid w:val="00346F96"/>
    <w:rsid w:val="003470FE"/>
    <w:rsid w:val="0034729A"/>
    <w:rsid w:val="00347BDF"/>
    <w:rsid w:val="00347C14"/>
    <w:rsid w:val="00350564"/>
    <w:rsid w:val="00350AE0"/>
    <w:rsid w:val="00351423"/>
    <w:rsid w:val="00352010"/>
    <w:rsid w:val="0035215C"/>
    <w:rsid w:val="00352B47"/>
    <w:rsid w:val="00353011"/>
    <w:rsid w:val="00353852"/>
    <w:rsid w:val="00353C7F"/>
    <w:rsid w:val="00353E6B"/>
    <w:rsid w:val="003540B3"/>
    <w:rsid w:val="00355041"/>
    <w:rsid w:val="00355C43"/>
    <w:rsid w:val="003562A1"/>
    <w:rsid w:val="0035747A"/>
    <w:rsid w:val="0036071F"/>
    <w:rsid w:val="00360FF9"/>
    <w:rsid w:val="003610E1"/>
    <w:rsid w:val="003614F5"/>
    <w:rsid w:val="00361A26"/>
    <w:rsid w:val="00361EE0"/>
    <w:rsid w:val="00363044"/>
    <w:rsid w:val="003638FB"/>
    <w:rsid w:val="00363D32"/>
    <w:rsid w:val="0036428B"/>
    <w:rsid w:val="00364B59"/>
    <w:rsid w:val="00364BCB"/>
    <w:rsid w:val="003653D0"/>
    <w:rsid w:val="0036568A"/>
    <w:rsid w:val="00365D36"/>
    <w:rsid w:val="00366274"/>
    <w:rsid w:val="003668B8"/>
    <w:rsid w:val="00366930"/>
    <w:rsid w:val="0036721F"/>
    <w:rsid w:val="003673FB"/>
    <w:rsid w:val="00367450"/>
    <w:rsid w:val="00367D32"/>
    <w:rsid w:val="00367D4A"/>
    <w:rsid w:val="00367EB2"/>
    <w:rsid w:val="00367FD0"/>
    <w:rsid w:val="00370C54"/>
    <w:rsid w:val="00371620"/>
    <w:rsid w:val="00371F94"/>
    <w:rsid w:val="00372480"/>
    <w:rsid w:val="00372994"/>
    <w:rsid w:val="00372F87"/>
    <w:rsid w:val="003740CE"/>
    <w:rsid w:val="0037425E"/>
    <w:rsid w:val="0037477C"/>
    <w:rsid w:val="00374F42"/>
    <w:rsid w:val="00374FD7"/>
    <w:rsid w:val="003752E8"/>
    <w:rsid w:val="00375316"/>
    <w:rsid w:val="00375EA5"/>
    <w:rsid w:val="00376676"/>
    <w:rsid w:val="0037667E"/>
    <w:rsid w:val="003767AD"/>
    <w:rsid w:val="003767DC"/>
    <w:rsid w:val="003768C0"/>
    <w:rsid w:val="00376ED4"/>
    <w:rsid w:val="00376F59"/>
    <w:rsid w:val="00377039"/>
    <w:rsid w:val="00377468"/>
    <w:rsid w:val="003778AB"/>
    <w:rsid w:val="003802ED"/>
    <w:rsid w:val="00380D76"/>
    <w:rsid w:val="003811DB"/>
    <w:rsid w:val="003815AC"/>
    <w:rsid w:val="00381697"/>
    <w:rsid w:val="00381E17"/>
    <w:rsid w:val="00381E5A"/>
    <w:rsid w:val="003834C4"/>
    <w:rsid w:val="003839C4"/>
    <w:rsid w:val="003844CF"/>
    <w:rsid w:val="0038500D"/>
    <w:rsid w:val="00385130"/>
    <w:rsid w:val="003852B1"/>
    <w:rsid w:val="00385303"/>
    <w:rsid w:val="003857F9"/>
    <w:rsid w:val="0038584C"/>
    <w:rsid w:val="00385A32"/>
    <w:rsid w:val="00385A42"/>
    <w:rsid w:val="003868B4"/>
    <w:rsid w:val="00387BA0"/>
    <w:rsid w:val="00387E6A"/>
    <w:rsid w:val="0039054E"/>
    <w:rsid w:val="00390D0D"/>
    <w:rsid w:val="003913AD"/>
    <w:rsid w:val="00391742"/>
    <w:rsid w:val="0039233E"/>
    <w:rsid w:val="003923D7"/>
    <w:rsid w:val="00392483"/>
    <w:rsid w:val="00392A32"/>
    <w:rsid w:val="003936C5"/>
    <w:rsid w:val="003937DD"/>
    <w:rsid w:val="00393EB5"/>
    <w:rsid w:val="00394C49"/>
    <w:rsid w:val="00394D47"/>
    <w:rsid w:val="00396C99"/>
    <w:rsid w:val="003A008D"/>
    <w:rsid w:val="003A03A9"/>
    <w:rsid w:val="003A0C6C"/>
    <w:rsid w:val="003A1270"/>
    <w:rsid w:val="003A1554"/>
    <w:rsid w:val="003A242D"/>
    <w:rsid w:val="003A2BE7"/>
    <w:rsid w:val="003A303F"/>
    <w:rsid w:val="003A3302"/>
    <w:rsid w:val="003A33B2"/>
    <w:rsid w:val="003A39D6"/>
    <w:rsid w:val="003A40CD"/>
    <w:rsid w:val="003A430A"/>
    <w:rsid w:val="003A48A3"/>
    <w:rsid w:val="003A55C2"/>
    <w:rsid w:val="003A7473"/>
    <w:rsid w:val="003A767A"/>
    <w:rsid w:val="003A7F08"/>
    <w:rsid w:val="003B026F"/>
    <w:rsid w:val="003B05AD"/>
    <w:rsid w:val="003B08DF"/>
    <w:rsid w:val="003B08EC"/>
    <w:rsid w:val="003B0B60"/>
    <w:rsid w:val="003B1388"/>
    <w:rsid w:val="003B13B7"/>
    <w:rsid w:val="003B1D35"/>
    <w:rsid w:val="003B2333"/>
    <w:rsid w:val="003B280E"/>
    <w:rsid w:val="003B2B4D"/>
    <w:rsid w:val="003B337C"/>
    <w:rsid w:val="003B3392"/>
    <w:rsid w:val="003B3D21"/>
    <w:rsid w:val="003B3D89"/>
    <w:rsid w:val="003B51BE"/>
    <w:rsid w:val="003B555A"/>
    <w:rsid w:val="003B5D32"/>
    <w:rsid w:val="003B605A"/>
    <w:rsid w:val="003B7921"/>
    <w:rsid w:val="003C088F"/>
    <w:rsid w:val="003C12DB"/>
    <w:rsid w:val="003C1AEA"/>
    <w:rsid w:val="003C1DA8"/>
    <w:rsid w:val="003C23D4"/>
    <w:rsid w:val="003C2D42"/>
    <w:rsid w:val="003C3D06"/>
    <w:rsid w:val="003C4338"/>
    <w:rsid w:val="003C4A8A"/>
    <w:rsid w:val="003C4C69"/>
    <w:rsid w:val="003C4CDA"/>
    <w:rsid w:val="003C552F"/>
    <w:rsid w:val="003C7679"/>
    <w:rsid w:val="003D0288"/>
    <w:rsid w:val="003D03B6"/>
    <w:rsid w:val="003D079A"/>
    <w:rsid w:val="003D0C74"/>
    <w:rsid w:val="003D0D7B"/>
    <w:rsid w:val="003D12B6"/>
    <w:rsid w:val="003D28EA"/>
    <w:rsid w:val="003D2EAD"/>
    <w:rsid w:val="003D368A"/>
    <w:rsid w:val="003D4632"/>
    <w:rsid w:val="003D4895"/>
    <w:rsid w:val="003D4B93"/>
    <w:rsid w:val="003D4CF1"/>
    <w:rsid w:val="003D5861"/>
    <w:rsid w:val="003D5ABE"/>
    <w:rsid w:val="003D5F4A"/>
    <w:rsid w:val="003D6647"/>
    <w:rsid w:val="003D666D"/>
    <w:rsid w:val="003D691E"/>
    <w:rsid w:val="003D729F"/>
    <w:rsid w:val="003D776B"/>
    <w:rsid w:val="003E03E5"/>
    <w:rsid w:val="003E06E9"/>
    <w:rsid w:val="003E0A85"/>
    <w:rsid w:val="003E1207"/>
    <w:rsid w:val="003E1325"/>
    <w:rsid w:val="003E15D2"/>
    <w:rsid w:val="003E1A3E"/>
    <w:rsid w:val="003E228C"/>
    <w:rsid w:val="003E2F09"/>
    <w:rsid w:val="003E303C"/>
    <w:rsid w:val="003E31CB"/>
    <w:rsid w:val="003E323C"/>
    <w:rsid w:val="003E3C43"/>
    <w:rsid w:val="003E3C69"/>
    <w:rsid w:val="003E45FD"/>
    <w:rsid w:val="003E4865"/>
    <w:rsid w:val="003E51D8"/>
    <w:rsid w:val="003E5704"/>
    <w:rsid w:val="003E6271"/>
    <w:rsid w:val="003E7326"/>
    <w:rsid w:val="003F031B"/>
    <w:rsid w:val="003F170A"/>
    <w:rsid w:val="003F1A4E"/>
    <w:rsid w:val="003F1E9B"/>
    <w:rsid w:val="003F24A4"/>
    <w:rsid w:val="003F2AA4"/>
    <w:rsid w:val="003F3712"/>
    <w:rsid w:val="003F3D84"/>
    <w:rsid w:val="003F5991"/>
    <w:rsid w:val="003F6384"/>
    <w:rsid w:val="003F6556"/>
    <w:rsid w:val="003F6603"/>
    <w:rsid w:val="003F67AC"/>
    <w:rsid w:val="003F68D5"/>
    <w:rsid w:val="003F69D1"/>
    <w:rsid w:val="003F6FE4"/>
    <w:rsid w:val="003F71CC"/>
    <w:rsid w:val="003F7630"/>
    <w:rsid w:val="00400D96"/>
    <w:rsid w:val="00400EE2"/>
    <w:rsid w:val="0040148D"/>
    <w:rsid w:val="00401C87"/>
    <w:rsid w:val="004021EF"/>
    <w:rsid w:val="00402292"/>
    <w:rsid w:val="004022D2"/>
    <w:rsid w:val="00402474"/>
    <w:rsid w:val="00403C08"/>
    <w:rsid w:val="00406605"/>
    <w:rsid w:val="00406E23"/>
    <w:rsid w:val="004073C1"/>
    <w:rsid w:val="0040748E"/>
    <w:rsid w:val="004078E9"/>
    <w:rsid w:val="00410660"/>
    <w:rsid w:val="004106FE"/>
    <w:rsid w:val="00410D8D"/>
    <w:rsid w:val="004128DF"/>
    <w:rsid w:val="00412FD0"/>
    <w:rsid w:val="0041409C"/>
    <w:rsid w:val="0041582D"/>
    <w:rsid w:val="00415B57"/>
    <w:rsid w:val="004166CF"/>
    <w:rsid w:val="00416CB2"/>
    <w:rsid w:val="004178DF"/>
    <w:rsid w:val="00417C67"/>
    <w:rsid w:val="00420286"/>
    <w:rsid w:val="00420E74"/>
    <w:rsid w:val="00421568"/>
    <w:rsid w:val="0042186D"/>
    <w:rsid w:val="004226AF"/>
    <w:rsid w:val="00422A42"/>
    <w:rsid w:val="00423AF9"/>
    <w:rsid w:val="0042401F"/>
    <w:rsid w:val="00424884"/>
    <w:rsid w:val="00424E3F"/>
    <w:rsid w:val="004261C8"/>
    <w:rsid w:val="0042633F"/>
    <w:rsid w:val="00426617"/>
    <w:rsid w:val="00426713"/>
    <w:rsid w:val="004268F3"/>
    <w:rsid w:val="0042742B"/>
    <w:rsid w:val="004303D8"/>
    <w:rsid w:val="004319FA"/>
    <w:rsid w:val="00431A7A"/>
    <w:rsid w:val="00432868"/>
    <w:rsid w:val="00432C90"/>
    <w:rsid w:val="00433E60"/>
    <w:rsid w:val="00433F94"/>
    <w:rsid w:val="004356D2"/>
    <w:rsid w:val="00436681"/>
    <w:rsid w:val="00436B97"/>
    <w:rsid w:val="004372AE"/>
    <w:rsid w:val="00437687"/>
    <w:rsid w:val="00437C5E"/>
    <w:rsid w:val="00437C68"/>
    <w:rsid w:val="004400D9"/>
    <w:rsid w:val="0044150A"/>
    <w:rsid w:val="004424AE"/>
    <w:rsid w:val="004426C8"/>
    <w:rsid w:val="004433B4"/>
    <w:rsid w:val="00443F0D"/>
    <w:rsid w:val="004442E8"/>
    <w:rsid w:val="00446221"/>
    <w:rsid w:val="004465CE"/>
    <w:rsid w:val="00446866"/>
    <w:rsid w:val="00446CE0"/>
    <w:rsid w:val="00447D5E"/>
    <w:rsid w:val="00450389"/>
    <w:rsid w:val="00450C9C"/>
    <w:rsid w:val="00451303"/>
    <w:rsid w:val="00451BBD"/>
    <w:rsid w:val="0045211E"/>
    <w:rsid w:val="00453669"/>
    <w:rsid w:val="00453929"/>
    <w:rsid w:val="00453B0C"/>
    <w:rsid w:val="00453E68"/>
    <w:rsid w:val="00454A5A"/>
    <w:rsid w:val="004550CC"/>
    <w:rsid w:val="00457034"/>
    <w:rsid w:val="00457607"/>
    <w:rsid w:val="00457A76"/>
    <w:rsid w:val="00460AAA"/>
    <w:rsid w:val="00460AB7"/>
    <w:rsid w:val="00460EC5"/>
    <w:rsid w:val="00460F4E"/>
    <w:rsid w:val="004620F3"/>
    <w:rsid w:val="004627B1"/>
    <w:rsid w:val="00462CC3"/>
    <w:rsid w:val="00462DFC"/>
    <w:rsid w:val="00462DFF"/>
    <w:rsid w:val="00462EE4"/>
    <w:rsid w:val="004630DF"/>
    <w:rsid w:val="00463153"/>
    <w:rsid w:val="00463391"/>
    <w:rsid w:val="00464077"/>
    <w:rsid w:val="0046440C"/>
    <w:rsid w:val="00464846"/>
    <w:rsid w:val="00464893"/>
    <w:rsid w:val="00464DCC"/>
    <w:rsid w:val="0046533B"/>
    <w:rsid w:val="00466019"/>
    <w:rsid w:val="0046676D"/>
    <w:rsid w:val="00466A1F"/>
    <w:rsid w:val="00466B22"/>
    <w:rsid w:val="00466B24"/>
    <w:rsid w:val="00466BBF"/>
    <w:rsid w:val="00466D38"/>
    <w:rsid w:val="00466E6A"/>
    <w:rsid w:val="004676CC"/>
    <w:rsid w:val="00467A7D"/>
    <w:rsid w:val="00467F79"/>
    <w:rsid w:val="00470618"/>
    <w:rsid w:val="00470959"/>
    <w:rsid w:val="00470B04"/>
    <w:rsid w:val="00470CE5"/>
    <w:rsid w:val="00472AA5"/>
    <w:rsid w:val="00472DA7"/>
    <w:rsid w:val="004730E3"/>
    <w:rsid w:val="0047310E"/>
    <w:rsid w:val="004733E1"/>
    <w:rsid w:val="00474025"/>
    <w:rsid w:val="0047410C"/>
    <w:rsid w:val="00474160"/>
    <w:rsid w:val="00474943"/>
    <w:rsid w:val="00474B68"/>
    <w:rsid w:val="00475EB7"/>
    <w:rsid w:val="00475EE8"/>
    <w:rsid w:val="0047605E"/>
    <w:rsid w:val="00476301"/>
    <w:rsid w:val="00480610"/>
    <w:rsid w:val="00480968"/>
    <w:rsid w:val="004811AF"/>
    <w:rsid w:val="00481434"/>
    <w:rsid w:val="00481EAC"/>
    <w:rsid w:val="00482C71"/>
    <w:rsid w:val="00482E8C"/>
    <w:rsid w:val="00484436"/>
    <w:rsid w:val="004845BA"/>
    <w:rsid w:val="00484BAD"/>
    <w:rsid w:val="00484E07"/>
    <w:rsid w:val="00485547"/>
    <w:rsid w:val="00485632"/>
    <w:rsid w:val="0048588A"/>
    <w:rsid w:val="00485DD9"/>
    <w:rsid w:val="0048635A"/>
    <w:rsid w:val="00487070"/>
    <w:rsid w:val="004870A6"/>
    <w:rsid w:val="004877C1"/>
    <w:rsid w:val="00490796"/>
    <w:rsid w:val="00491057"/>
    <w:rsid w:val="00491472"/>
    <w:rsid w:val="0049208D"/>
    <w:rsid w:val="004921D4"/>
    <w:rsid w:val="00492553"/>
    <w:rsid w:val="00492987"/>
    <w:rsid w:val="00493A91"/>
    <w:rsid w:val="0049549E"/>
    <w:rsid w:val="00496386"/>
    <w:rsid w:val="00496E61"/>
    <w:rsid w:val="00496F98"/>
    <w:rsid w:val="00497C99"/>
    <w:rsid w:val="00497CB1"/>
    <w:rsid w:val="00497CC7"/>
    <w:rsid w:val="004A0008"/>
    <w:rsid w:val="004A018A"/>
    <w:rsid w:val="004A06ED"/>
    <w:rsid w:val="004A07FF"/>
    <w:rsid w:val="004A09B6"/>
    <w:rsid w:val="004A0C50"/>
    <w:rsid w:val="004A0EAB"/>
    <w:rsid w:val="004A13F6"/>
    <w:rsid w:val="004A162D"/>
    <w:rsid w:val="004A18B4"/>
    <w:rsid w:val="004A1CE6"/>
    <w:rsid w:val="004A20CB"/>
    <w:rsid w:val="004A2220"/>
    <w:rsid w:val="004A240C"/>
    <w:rsid w:val="004A2625"/>
    <w:rsid w:val="004A3751"/>
    <w:rsid w:val="004A565D"/>
    <w:rsid w:val="004A595C"/>
    <w:rsid w:val="004A59A7"/>
    <w:rsid w:val="004A5F88"/>
    <w:rsid w:val="004A5FEA"/>
    <w:rsid w:val="004A6263"/>
    <w:rsid w:val="004A650C"/>
    <w:rsid w:val="004A67BB"/>
    <w:rsid w:val="004A6C8C"/>
    <w:rsid w:val="004A7579"/>
    <w:rsid w:val="004B0D83"/>
    <w:rsid w:val="004B100A"/>
    <w:rsid w:val="004B1037"/>
    <w:rsid w:val="004B16FB"/>
    <w:rsid w:val="004B175C"/>
    <w:rsid w:val="004B23F0"/>
    <w:rsid w:val="004B25FF"/>
    <w:rsid w:val="004B2BE2"/>
    <w:rsid w:val="004B2C5D"/>
    <w:rsid w:val="004B2C85"/>
    <w:rsid w:val="004B2D7F"/>
    <w:rsid w:val="004B398B"/>
    <w:rsid w:val="004B39B4"/>
    <w:rsid w:val="004B463D"/>
    <w:rsid w:val="004B4650"/>
    <w:rsid w:val="004B504D"/>
    <w:rsid w:val="004B55B2"/>
    <w:rsid w:val="004B57C5"/>
    <w:rsid w:val="004B5F50"/>
    <w:rsid w:val="004B6CB7"/>
    <w:rsid w:val="004B72DD"/>
    <w:rsid w:val="004B7F3F"/>
    <w:rsid w:val="004C009B"/>
    <w:rsid w:val="004C129A"/>
    <w:rsid w:val="004C138C"/>
    <w:rsid w:val="004C1CA5"/>
    <w:rsid w:val="004C235B"/>
    <w:rsid w:val="004C26BC"/>
    <w:rsid w:val="004C2706"/>
    <w:rsid w:val="004C2817"/>
    <w:rsid w:val="004C43B9"/>
    <w:rsid w:val="004C6FBC"/>
    <w:rsid w:val="004C70AC"/>
    <w:rsid w:val="004C7A82"/>
    <w:rsid w:val="004C7BFC"/>
    <w:rsid w:val="004D0222"/>
    <w:rsid w:val="004D0532"/>
    <w:rsid w:val="004D159D"/>
    <w:rsid w:val="004D1767"/>
    <w:rsid w:val="004D2675"/>
    <w:rsid w:val="004D335D"/>
    <w:rsid w:val="004D360C"/>
    <w:rsid w:val="004D4983"/>
    <w:rsid w:val="004D4B77"/>
    <w:rsid w:val="004D4D5B"/>
    <w:rsid w:val="004D52BC"/>
    <w:rsid w:val="004D5E61"/>
    <w:rsid w:val="004D6043"/>
    <w:rsid w:val="004D6115"/>
    <w:rsid w:val="004D6438"/>
    <w:rsid w:val="004D6F56"/>
    <w:rsid w:val="004D6F89"/>
    <w:rsid w:val="004D716C"/>
    <w:rsid w:val="004D7176"/>
    <w:rsid w:val="004D732A"/>
    <w:rsid w:val="004E0332"/>
    <w:rsid w:val="004E0DBC"/>
    <w:rsid w:val="004E1653"/>
    <w:rsid w:val="004E202D"/>
    <w:rsid w:val="004E2304"/>
    <w:rsid w:val="004E23CD"/>
    <w:rsid w:val="004E2466"/>
    <w:rsid w:val="004E3649"/>
    <w:rsid w:val="004E38F7"/>
    <w:rsid w:val="004E409D"/>
    <w:rsid w:val="004E42A7"/>
    <w:rsid w:val="004E44CC"/>
    <w:rsid w:val="004E524D"/>
    <w:rsid w:val="004E718D"/>
    <w:rsid w:val="004E7677"/>
    <w:rsid w:val="004E779F"/>
    <w:rsid w:val="004E7EF5"/>
    <w:rsid w:val="004F05B8"/>
    <w:rsid w:val="004F096D"/>
    <w:rsid w:val="004F1F77"/>
    <w:rsid w:val="004F1FF4"/>
    <w:rsid w:val="004F2CCD"/>
    <w:rsid w:val="004F3CDD"/>
    <w:rsid w:val="004F44D8"/>
    <w:rsid w:val="004F5243"/>
    <w:rsid w:val="004F7E5F"/>
    <w:rsid w:val="004F7FDD"/>
    <w:rsid w:val="0050039B"/>
    <w:rsid w:val="0050099A"/>
    <w:rsid w:val="00500B16"/>
    <w:rsid w:val="00500B8F"/>
    <w:rsid w:val="00501ED5"/>
    <w:rsid w:val="00502176"/>
    <w:rsid w:val="00502BBA"/>
    <w:rsid w:val="0050385F"/>
    <w:rsid w:val="00503A61"/>
    <w:rsid w:val="00503E04"/>
    <w:rsid w:val="00503F59"/>
    <w:rsid w:val="00504400"/>
    <w:rsid w:val="005045DB"/>
    <w:rsid w:val="00505180"/>
    <w:rsid w:val="00505441"/>
    <w:rsid w:val="0050593B"/>
    <w:rsid w:val="00505EA3"/>
    <w:rsid w:val="00505F62"/>
    <w:rsid w:val="0050643F"/>
    <w:rsid w:val="005071CF"/>
    <w:rsid w:val="005076BE"/>
    <w:rsid w:val="00507A79"/>
    <w:rsid w:val="00507B1E"/>
    <w:rsid w:val="00507B5E"/>
    <w:rsid w:val="00507F0B"/>
    <w:rsid w:val="00510220"/>
    <w:rsid w:val="005104FD"/>
    <w:rsid w:val="00510AFB"/>
    <w:rsid w:val="005111D6"/>
    <w:rsid w:val="005114C4"/>
    <w:rsid w:val="00511BD6"/>
    <w:rsid w:val="00512B94"/>
    <w:rsid w:val="00512EA7"/>
    <w:rsid w:val="005135E3"/>
    <w:rsid w:val="00513876"/>
    <w:rsid w:val="00513A83"/>
    <w:rsid w:val="00513DB8"/>
    <w:rsid w:val="00514093"/>
    <w:rsid w:val="00514B1F"/>
    <w:rsid w:val="0051518B"/>
    <w:rsid w:val="00515BD2"/>
    <w:rsid w:val="0051686B"/>
    <w:rsid w:val="00516BC4"/>
    <w:rsid w:val="00516C5C"/>
    <w:rsid w:val="00517312"/>
    <w:rsid w:val="00517FEC"/>
    <w:rsid w:val="00520699"/>
    <w:rsid w:val="00520738"/>
    <w:rsid w:val="00520BAF"/>
    <w:rsid w:val="00521067"/>
    <w:rsid w:val="0052168D"/>
    <w:rsid w:val="0052174B"/>
    <w:rsid w:val="0052192E"/>
    <w:rsid w:val="0052310D"/>
    <w:rsid w:val="00523AD6"/>
    <w:rsid w:val="005247E5"/>
    <w:rsid w:val="00524CE3"/>
    <w:rsid w:val="00525838"/>
    <w:rsid w:val="0052635A"/>
    <w:rsid w:val="00526790"/>
    <w:rsid w:val="00526A9E"/>
    <w:rsid w:val="00526BC1"/>
    <w:rsid w:val="00527129"/>
    <w:rsid w:val="005272EA"/>
    <w:rsid w:val="005273FC"/>
    <w:rsid w:val="00527F05"/>
    <w:rsid w:val="005302D0"/>
    <w:rsid w:val="00530AD5"/>
    <w:rsid w:val="00531452"/>
    <w:rsid w:val="00531557"/>
    <w:rsid w:val="005333BC"/>
    <w:rsid w:val="00534268"/>
    <w:rsid w:val="00535145"/>
    <w:rsid w:val="00535199"/>
    <w:rsid w:val="0053519F"/>
    <w:rsid w:val="0053522F"/>
    <w:rsid w:val="0053548C"/>
    <w:rsid w:val="0053588C"/>
    <w:rsid w:val="00535D0D"/>
    <w:rsid w:val="00535FAA"/>
    <w:rsid w:val="00536D3A"/>
    <w:rsid w:val="00536EFE"/>
    <w:rsid w:val="00537878"/>
    <w:rsid w:val="00537C36"/>
    <w:rsid w:val="00537D33"/>
    <w:rsid w:val="00540361"/>
    <w:rsid w:val="0054060C"/>
    <w:rsid w:val="00540FF2"/>
    <w:rsid w:val="00541017"/>
    <w:rsid w:val="00541040"/>
    <w:rsid w:val="00541ED6"/>
    <w:rsid w:val="005424BA"/>
    <w:rsid w:val="00542F01"/>
    <w:rsid w:val="00543451"/>
    <w:rsid w:val="00543F92"/>
    <w:rsid w:val="00544ECF"/>
    <w:rsid w:val="00546215"/>
    <w:rsid w:val="0054685D"/>
    <w:rsid w:val="0054737C"/>
    <w:rsid w:val="005474A6"/>
    <w:rsid w:val="00547FA1"/>
    <w:rsid w:val="00547FB2"/>
    <w:rsid w:val="0055025C"/>
    <w:rsid w:val="0055060D"/>
    <w:rsid w:val="00550C7F"/>
    <w:rsid w:val="005512EB"/>
    <w:rsid w:val="005515A8"/>
    <w:rsid w:val="005516F5"/>
    <w:rsid w:val="00551C1A"/>
    <w:rsid w:val="00552448"/>
    <w:rsid w:val="005537D4"/>
    <w:rsid w:val="005547C2"/>
    <w:rsid w:val="00554DE5"/>
    <w:rsid w:val="005551BC"/>
    <w:rsid w:val="00555397"/>
    <w:rsid w:val="00555FFE"/>
    <w:rsid w:val="00557A7E"/>
    <w:rsid w:val="0056075F"/>
    <w:rsid w:val="00560A2D"/>
    <w:rsid w:val="00561263"/>
    <w:rsid w:val="00561566"/>
    <w:rsid w:val="00561C6E"/>
    <w:rsid w:val="0056233C"/>
    <w:rsid w:val="00562FEA"/>
    <w:rsid w:val="00565937"/>
    <w:rsid w:val="00565B1A"/>
    <w:rsid w:val="00566012"/>
    <w:rsid w:val="005666CA"/>
    <w:rsid w:val="00566735"/>
    <w:rsid w:val="00566B84"/>
    <w:rsid w:val="00566DBB"/>
    <w:rsid w:val="00570591"/>
    <w:rsid w:val="005705A0"/>
    <w:rsid w:val="005708A6"/>
    <w:rsid w:val="005708C7"/>
    <w:rsid w:val="00570B0F"/>
    <w:rsid w:val="005715D2"/>
    <w:rsid w:val="00572293"/>
    <w:rsid w:val="00572633"/>
    <w:rsid w:val="00572AAB"/>
    <w:rsid w:val="00572ED9"/>
    <w:rsid w:val="00573366"/>
    <w:rsid w:val="00573F67"/>
    <w:rsid w:val="00574610"/>
    <w:rsid w:val="00574F27"/>
    <w:rsid w:val="00575625"/>
    <w:rsid w:val="00575F6C"/>
    <w:rsid w:val="00576612"/>
    <w:rsid w:val="00577380"/>
    <w:rsid w:val="0057759C"/>
    <w:rsid w:val="00577AA7"/>
    <w:rsid w:val="00577D02"/>
    <w:rsid w:val="0058002C"/>
    <w:rsid w:val="00580089"/>
    <w:rsid w:val="005801F5"/>
    <w:rsid w:val="005803A5"/>
    <w:rsid w:val="005804D4"/>
    <w:rsid w:val="00580A52"/>
    <w:rsid w:val="00581427"/>
    <w:rsid w:val="00581937"/>
    <w:rsid w:val="00581E7A"/>
    <w:rsid w:val="005820C9"/>
    <w:rsid w:val="00582AD8"/>
    <w:rsid w:val="00582B54"/>
    <w:rsid w:val="00582F5B"/>
    <w:rsid w:val="00583882"/>
    <w:rsid w:val="00584746"/>
    <w:rsid w:val="00584BB7"/>
    <w:rsid w:val="00584C7E"/>
    <w:rsid w:val="00584F02"/>
    <w:rsid w:val="0058509A"/>
    <w:rsid w:val="00585405"/>
    <w:rsid w:val="00585707"/>
    <w:rsid w:val="00585796"/>
    <w:rsid w:val="00585E64"/>
    <w:rsid w:val="005865A3"/>
    <w:rsid w:val="00586754"/>
    <w:rsid w:val="00587463"/>
    <w:rsid w:val="00587976"/>
    <w:rsid w:val="00587AC8"/>
    <w:rsid w:val="00587BB2"/>
    <w:rsid w:val="00587D39"/>
    <w:rsid w:val="005908DA"/>
    <w:rsid w:val="00590A00"/>
    <w:rsid w:val="00591086"/>
    <w:rsid w:val="005913A5"/>
    <w:rsid w:val="00591A67"/>
    <w:rsid w:val="00591BDA"/>
    <w:rsid w:val="0059386D"/>
    <w:rsid w:val="00594C88"/>
    <w:rsid w:val="00594E9C"/>
    <w:rsid w:val="0059534C"/>
    <w:rsid w:val="005959DA"/>
    <w:rsid w:val="00595A8E"/>
    <w:rsid w:val="00595EDB"/>
    <w:rsid w:val="00597D2F"/>
    <w:rsid w:val="00597F4D"/>
    <w:rsid w:val="005A0870"/>
    <w:rsid w:val="005A08F5"/>
    <w:rsid w:val="005A0CB9"/>
    <w:rsid w:val="005A0D84"/>
    <w:rsid w:val="005A1D52"/>
    <w:rsid w:val="005A229A"/>
    <w:rsid w:val="005A2B25"/>
    <w:rsid w:val="005A3035"/>
    <w:rsid w:val="005A500C"/>
    <w:rsid w:val="005A55F0"/>
    <w:rsid w:val="005A5672"/>
    <w:rsid w:val="005A6237"/>
    <w:rsid w:val="005A6252"/>
    <w:rsid w:val="005A7289"/>
    <w:rsid w:val="005A7832"/>
    <w:rsid w:val="005A7AB0"/>
    <w:rsid w:val="005B001E"/>
    <w:rsid w:val="005B09DC"/>
    <w:rsid w:val="005B13F1"/>
    <w:rsid w:val="005B1648"/>
    <w:rsid w:val="005B18E9"/>
    <w:rsid w:val="005B38B7"/>
    <w:rsid w:val="005B472C"/>
    <w:rsid w:val="005B5633"/>
    <w:rsid w:val="005B6307"/>
    <w:rsid w:val="005B64E0"/>
    <w:rsid w:val="005B6F7F"/>
    <w:rsid w:val="005B7123"/>
    <w:rsid w:val="005C04CC"/>
    <w:rsid w:val="005C04E5"/>
    <w:rsid w:val="005C06E1"/>
    <w:rsid w:val="005C14AC"/>
    <w:rsid w:val="005C16EF"/>
    <w:rsid w:val="005C1DFE"/>
    <w:rsid w:val="005C235D"/>
    <w:rsid w:val="005C29AE"/>
    <w:rsid w:val="005C29C9"/>
    <w:rsid w:val="005C394D"/>
    <w:rsid w:val="005C3D10"/>
    <w:rsid w:val="005C410B"/>
    <w:rsid w:val="005C4593"/>
    <w:rsid w:val="005C473C"/>
    <w:rsid w:val="005C4767"/>
    <w:rsid w:val="005C4936"/>
    <w:rsid w:val="005C4CAD"/>
    <w:rsid w:val="005C53C5"/>
    <w:rsid w:val="005C571F"/>
    <w:rsid w:val="005C5F32"/>
    <w:rsid w:val="005C69AD"/>
    <w:rsid w:val="005C6F41"/>
    <w:rsid w:val="005C777C"/>
    <w:rsid w:val="005C782A"/>
    <w:rsid w:val="005D0CA1"/>
    <w:rsid w:val="005D13DD"/>
    <w:rsid w:val="005D1C98"/>
    <w:rsid w:val="005D2695"/>
    <w:rsid w:val="005D53B8"/>
    <w:rsid w:val="005D5A09"/>
    <w:rsid w:val="005D5BA4"/>
    <w:rsid w:val="005D5E62"/>
    <w:rsid w:val="005D6A11"/>
    <w:rsid w:val="005D73D9"/>
    <w:rsid w:val="005D7894"/>
    <w:rsid w:val="005E0422"/>
    <w:rsid w:val="005E0F7B"/>
    <w:rsid w:val="005E3134"/>
    <w:rsid w:val="005E3356"/>
    <w:rsid w:val="005E3848"/>
    <w:rsid w:val="005E3D6A"/>
    <w:rsid w:val="005E4089"/>
    <w:rsid w:val="005E46C5"/>
    <w:rsid w:val="005E4F44"/>
    <w:rsid w:val="005E55C6"/>
    <w:rsid w:val="005E5B3A"/>
    <w:rsid w:val="005E5DEA"/>
    <w:rsid w:val="005E6440"/>
    <w:rsid w:val="005E6763"/>
    <w:rsid w:val="005E69E5"/>
    <w:rsid w:val="005E7CD5"/>
    <w:rsid w:val="005F0378"/>
    <w:rsid w:val="005F0442"/>
    <w:rsid w:val="005F10ED"/>
    <w:rsid w:val="005F130A"/>
    <w:rsid w:val="005F1EE1"/>
    <w:rsid w:val="005F210E"/>
    <w:rsid w:val="005F238F"/>
    <w:rsid w:val="005F27FF"/>
    <w:rsid w:val="005F2F7C"/>
    <w:rsid w:val="005F30EE"/>
    <w:rsid w:val="005F34A2"/>
    <w:rsid w:val="005F350A"/>
    <w:rsid w:val="005F369B"/>
    <w:rsid w:val="005F3715"/>
    <w:rsid w:val="005F39AA"/>
    <w:rsid w:val="005F3CA8"/>
    <w:rsid w:val="005F43F9"/>
    <w:rsid w:val="005F49B0"/>
    <w:rsid w:val="005F4A79"/>
    <w:rsid w:val="005F54B0"/>
    <w:rsid w:val="005F5C1C"/>
    <w:rsid w:val="005F5E6D"/>
    <w:rsid w:val="005F63A6"/>
    <w:rsid w:val="005F644E"/>
    <w:rsid w:val="005F67E2"/>
    <w:rsid w:val="005F6FF1"/>
    <w:rsid w:val="005F7863"/>
    <w:rsid w:val="00600285"/>
    <w:rsid w:val="006003CF"/>
    <w:rsid w:val="00600AFC"/>
    <w:rsid w:val="00600EED"/>
    <w:rsid w:val="006010A3"/>
    <w:rsid w:val="0060158F"/>
    <w:rsid w:val="00601C73"/>
    <w:rsid w:val="00601CB9"/>
    <w:rsid w:val="006021AC"/>
    <w:rsid w:val="0060576C"/>
    <w:rsid w:val="00605D93"/>
    <w:rsid w:val="00606A0D"/>
    <w:rsid w:val="00607B01"/>
    <w:rsid w:val="00607BD4"/>
    <w:rsid w:val="006111C7"/>
    <w:rsid w:val="00611990"/>
    <w:rsid w:val="006119BC"/>
    <w:rsid w:val="00611B3F"/>
    <w:rsid w:val="00612893"/>
    <w:rsid w:val="006130F1"/>
    <w:rsid w:val="0061359E"/>
    <w:rsid w:val="006136CF"/>
    <w:rsid w:val="00614331"/>
    <w:rsid w:val="00614DD3"/>
    <w:rsid w:val="0061542C"/>
    <w:rsid w:val="00615C31"/>
    <w:rsid w:val="00615C62"/>
    <w:rsid w:val="006160A7"/>
    <w:rsid w:val="00616225"/>
    <w:rsid w:val="006162A4"/>
    <w:rsid w:val="006175EE"/>
    <w:rsid w:val="006178E0"/>
    <w:rsid w:val="0062088B"/>
    <w:rsid w:val="00620FCE"/>
    <w:rsid w:val="0062123A"/>
    <w:rsid w:val="0062235A"/>
    <w:rsid w:val="00622A3A"/>
    <w:rsid w:val="00622E02"/>
    <w:rsid w:val="006230E3"/>
    <w:rsid w:val="00623858"/>
    <w:rsid w:val="00623C31"/>
    <w:rsid w:val="00623DF9"/>
    <w:rsid w:val="00624FD0"/>
    <w:rsid w:val="006254C1"/>
    <w:rsid w:val="00625688"/>
    <w:rsid w:val="006257EF"/>
    <w:rsid w:val="00626733"/>
    <w:rsid w:val="00630305"/>
    <w:rsid w:val="00630C7C"/>
    <w:rsid w:val="006312BB"/>
    <w:rsid w:val="0063131A"/>
    <w:rsid w:val="00631999"/>
    <w:rsid w:val="00631F26"/>
    <w:rsid w:val="00632BF4"/>
    <w:rsid w:val="006330A3"/>
    <w:rsid w:val="00633D35"/>
    <w:rsid w:val="0063492B"/>
    <w:rsid w:val="00635137"/>
    <w:rsid w:val="0063555E"/>
    <w:rsid w:val="00635E54"/>
    <w:rsid w:val="00635F2B"/>
    <w:rsid w:val="00637CD2"/>
    <w:rsid w:val="00640ED4"/>
    <w:rsid w:val="00641595"/>
    <w:rsid w:val="00641B92"/>
    <w:rsid w:val="00642EBB"/>
    <w:rsid w:val="006438FC"/>
    <w:rsid w:val="00643C3A"/>
    <w:rsid w:val="00643DAC"/>
    <w:rsid w:val="00643E71"/>
    <w:rsid w:val="00643FE4"/>
    <w:rsid w:val="006446CD"/>
    <w:rsid w:val="00644D6D"/>
    <w:rsid w:val="0064565F"/>
    <w:rsid w:val="00645E7A"/>
    <w:rsid w:val="00645ED6"/>
    <w:rsid w:val="00646038"/>
    <w:rsid w:val="00646576"/>
    <w:rsid w:val="00647266"/>
    <w:rsid w:val="00647966"/>
    <w:rsid w:val="006506B4"/>
    <w:rsid w:val="00650F1E"/>
    <w:rsid w:val="0065100F"/>
    <w:rsid w:val="0065182D"/>
    <w:rsid w:val="00651F41"/>
    <w:rsid w:val="0065222B"/>
    <w:rsid w:val="0065254D"/>
    <w:rsid w:val="00652832"/>
    <w:rsid w:val="00652BD7"/>
    <w:rsid w:val="0065399F"/>
    <w:rsid w:val="00654919"/>
    <w:rsid w:val="00654D2A"/>
    <w:rsid w:val="006552E4"/>
    <w:rsid w:val="00656B14"/>
    <w:rsid w:val="00656FAE"/>
    <w:rsid w:val="00657C0E"/>
    <w:rsid w:val="00660087"/>
    <w:rsid w:val="0066013E"/>
    <w:rsid w:val="0066224F"/>
    <w:rsid w:val="00662EF2"/>
    <w:rsid w:val="00663A1E"/>
    <w:rsid w:val="00663A70"/>
    <w:rsid w:val="00663DCD"/>
    <w:rsid w:val="00664373"/>
    <w:rsid w:val="006647C3"/>
    <w:rsid w:val="00666218"/>
    <w:rsid w:val="00666443"/>
    <w:rsid w:val="006664AB"/>
    <w:rsid w:val="00666966"/>
    <w:rsid w:val="00666D4A"/>
    <w:rsid w:val="006676FA"/>
    <w:rsid w:val="00667AE4"/>
    <w:rsid w:val="0067194B"/>
    <w:rsid w:val="00671B88"/>
    <w:rsid w:val="00672061"/>
    <w:rsid w:val="00672511"/>
    <w:rsid w:val="00672545"/>
    <w:rsid w:val="00672D16"/>
    <w:rsid w:val="0067337C"/>
    <w:rsid w:val="00673994"/>
    <w:rsid w:val="00673ED8"/>
    <w:rsid w:val="006740CD"/>
    <w:rsid w:val="006744B0"/>
    <w:rsid w:val="00674C4E"/>
    <w:rsid w:val="006750E8"/>
    <w:rsid w:val="0067524A"/>
    <w:rsid w:val="00675856"/>
    <w:rsid w:val="0067631F"/>
    <w:rsid w:val="00677EE9"/>
    <w:rsid w:val="006802B0"/>
    <w:rsid w:val="00680DB7"/>
    <w:rsid w:val="0068162B"/>
    <w:rsid w:val="006817F2"/>
    <w:rsid w:val="006824AE"/>
    <w:rsid w:val="006825EA"/>
    <w:rsid w:val="006828E3"/>
    <w:rsid w:val="006833CF"/>
    <w:rsid w:val="00685724"/>
    <w:rsid w:val="00685C97"/>
    <w:rsid w:val="00685D2B"/>
    <w:rsid w:val="00686449"/>
    <w:rsid w:val="0068685E"/>
    <w:rsid w:val="00687118"/>
    <w:rsid w:val="00687FB7"/>
    <w:rsid w:val="00690072"/>
    <w:rsid w:val="006904F3"/>
    <w:rsid w:val="006906D0"/>
    <w:rsid w:val="0069072E"/>
    <w:rsid w:val="00690BB1"/>
    <w:rsid w:val="006915AC"/>
    <w:rsid w:val="00691F3C"/>
    <w:rsid w:val="00692199"/>
    <w:rsid w:val="006926D4"/>
    <w:rsid w:val="00693434"/>
    <w:rsid w:val="006939BD"/>
    <w:rsid w:val="00693ED5"/>
    <w:rsid w:val="00694D4C"/>
    <w:rsid w:val="006964A5"/>
    <w:rsid w:val="00696A9C"/>
    <w:rsid w:val="00696AA4"/>
    <w:rsid w:val="00696D20"/>
    <w:rsid w:val="00697789"/>
    <w:rsid w:val="006A037D"/>
    <w:rsid w:val="006A07DB"/>
    <w:rsid w:val="006A1EAC"/>
    <w:rsid w:val="006A2C85"/>
    <w:rsid w:val="006A2CD7"/>
    <w:rsid w:val="006A2E64"/>
    <w:rsid w:val="006A445C"/>
    <w:rsid w:val="006A467F"/>
    <w:rsid w:val="006A47E2"/>
    <w:rsid w:val="006A4AFA"/>
    <w:rsid w:val="006A4B6F"/>
    <w:rsid w:val="006A5186"/>
    <w:rsid w:val="006A51ED"/>
    <w:rsid w:val="006A6A78"/>
    <w:rsid w:val="006A762D"/>
    <w:rsid w:val="006A7BD9"/>
    <w:rsid w:val="006B0740"/>
    <w:rsid w:val="006B0B94"/>
    <w:rsid w:val="006B134F"/>
    <w:rsid w:val="006B17CB"/>
    <w:rsid w:val="006B2552"/>
    <w:rsid w:val="006B25BF"/>
    <w:rsid w:val="006B3180"/>
    <w:rsid w:val="006B3363"/>
    <w:rsid w:val="006B33C8"/>
    <w:rsid w:val="006B3815"/>
    <w:rsid w:val="006B3B2B"/>
    <w:rsid w:val="006B3DE8"/>
    <w:rsid w:val="006B4530"/>
    <w:rsid w:val="006B493E"/>
    <w:rsid w:val="006B541C"/>
    <w:rsid w:val="006B5455"/>
    <w:rsid w:val="006B5F0C"/>
    <w:rsid w:val="006B6045"/>
    <w:rsid w:val="006B65B4"/>
    <w:rsid w:val="006B762F"/>
    <w:rsid w:val="006B777B"/>
    <w:rsid w:val="006B799F"/>
    <w:rsid w:val="006C1490"/>
    <w:rsid w:val="006C1870"/>
    <w:rsid w:val="006C1983"/>
    <w:rsid w:val="006C2D10"/>
    <w:rsid w:val="006C386C"/>
    <w:rsid w:val="006C413D"/>
    <w:rsid w:val="006C4334"/>
    <w:rsid w:val="006C4991"/>
    <w:rsid w:val="006C4D40"/>
    <w:rsid w:val="006C5685"/>
    <w:rsid w:val="006C5A9C"/>
    <w:rsid w:val="006C5DAF"/>
    <w:rsid w:val="006C619C"/>
    <w:rsid w:val="006C640B"/>
    <w:rsid w:val="006C6763"/>
    <w:rsid w:val="006C72DA"/>
    <w:rsid w:val="006C74DF"/>
    <w:rsid w:val="006C7637"/>
    <w:rsid w:val="006C7E65"/>
    <w:rsid w:val="006D04AE"/>
    <w:rsid w:val="006D1815"/>
    <w:rsid w:val="006D29FA"/>
    <w:rsid w:val="006D3512"/>
    <w:rsid w:val="006D4349"/>
    <w:rsid w:val="006D4853"/>
    <w:rsid w:val="006D4924"/>
    <w:rsid w:val="006D4BA4"/>
    <w:rsid w:val="006D605F"/>
    <w:rsid w:val="006D6516"/>
    <w:rsid w:val="006D6D24"/>
    <w:rsid w:val="006D74FF"/>
    <w:rsid w:val="006D7FB7"/>
    <w:rsid w:val="006E0DF4"/>
    <w:rsid w:val="006E0EBF"/>
    <w:rsid w:val="006E133E"/>
    <w:rsid w:val="006E1543"/>
    <w:rsid w:val="006E2C28"/>
    <w:rsid w:val="006E37CD"/>
    <w:rsid w:val="006E3DD9"/>
    <w:rsid w:val="006E4549"/>
    <w:rsid w:val="006E4638"/>
    <w:rsid w:val="006E4BC2"/>
    <w:rsid w:val="006E54A1"/>
    <w:rsid w:val="006E60F5"/>
    <w:rsid w:val="006E7527"/>
    <w:rsid w:val="006E781E"/>
    <w:rsid w:val="006E7D78"/>
    <w:rsid w:val="006F09C5"/>
    <w:rsid w:val="006F0B63"/>
    <w:rsid w:val="006F1E00"/>
    <w:rsid w:val="006F23D0"/>
    <w:rsid w:val="006F2457"/>
    <w:rsid w:val="006F3946"/>
    <w:rsid w:val="006F42B8"/>
    <w:rsid w:val="006F4728"/>
    <w:rsid w:val="006F4AAE"/>
    <w:rsid w:val="006F5492"/>
    <w:rsid w:val="006F5AF0"/>
    <w:rsid w:val="006F67CE"/>
    <w:rsid w:val="006F6BB0"/>
    <w:rsid w:val="006F76E4"/>
    <w:rsid w:val="006F78D6"/>
    <w:rsid w:val="006F7C0A"/>
    <w:rsid w:val="006F7F6F"/>
    <w:rsid w:val="0070058F"/>
    <w:rsid w:val="00700B4E"/>
    <w:rsid w:val="00700EE6"/>
    <w:rsid w:val="007011E7"/>
    <w:rsid w:val="007015AB"/>
    <w:rsid w:val="00701A8F"/>
    <w:rsid w:val="00701F22"/>
    <w:rsid w:val="00701F3A"/>
    <w:rsid w:val="00702216"/>
    <w:rsid w:val="00702EF6"/>
    <w:rsid w:val="0070386B"/>
    <w:rsid w:val="0070403E"/>
    <w:rsid w:val="00704829"/>
    <w:rsid w:val="00705343"/>
    <w:rsid w:val="007058D2"/>
    <w:rsid w:val="00705B4A"/>
    <w:rsid w:val="00705C96"/>
    <w:rsid w:val="00706082"/>
    <w:rsid w:val="00706B42"/>
    <w:rsid w:val="0070737A"/>
    <w:rsid w:val="007075F6"/>
    <w:rsid w:val="00707CAD"/>
    <w:rsid w:val="00710E14"/>
    <w:rsid w:val="00710E7B"/>
    <w:rsid w:val="00711A4D"/>
    <w:rsid w:val="007135C1"/>
    <w:rsid w:val="00713652"/>
    <w:rsid w:val="00713F16"/>
    <w:rsid w:val="00714623"/>
    <w:rsid w:val="00715246"/>
    <w:rsid w:val="0071549D"/>
    <w:rsid w:val="007154CF"/>
    <w:rsid w:val="00715C80"/>
    <w:rsid w:val="007161F3"/>
    <w:rsid w:val="007168EE"/>
    <w:rsid w:val="00717B62"/>
    <w:rsid w:val="00717EE9"/>
    <w:rsid w:val="0072002A"/>
    <w:rsid w:val="0072094F"/>
    <w:rsid w:val="00720F73"/>
    <w:rsid w:val="00721181"/>
    <w:rsid w:val="007219B6"/>
    <w:rsid w:val="007229AE"/>
    <w:rsid w:val="00724237"/>
    <w:rsid w:val="007248EB"/>
    <w:rsid w:val="00724AB6"/>
    <w:rsid w:val="00724BBB"/>
    <w:rsid w:val="00724C35"/>
    <w:rsid w:val="00725754"/>
    <w:rsid w:val="00725F6E"/>
    <w:rsid w:val="007262F0"/>
    <w:rsid w:val="00726B6D"/>
    <w:rsid w:val="00726B9D"/>
    <w:rsid w:val="007272DA"/>
    <w:rsid w:val="00727ADA"/>
    <w:rsid w:val="007303EC"/>
    <w:rsid w:val="007312D4"/>
    <w:rsid w:val="007314B9"/>
    <w:rsid w:val="00732835"/>
    <w:rsid w:val="00732A5D"/>
    <w:rsid w:val="00732ABF"/>
    <w:rsid w:val="00733035"/>
    <w:rsid w:val="00733115"/>
    <w:rsid w:val="00733A41"/>
    <w:rsid w:val="00733F57"/>
    <w:rsid w:val="0073437C"/>
    <w:rsid w:val="007351E4"/>
    <w:rsid w:val="007359D5"/>
    <w:rsid w:val="0073676E"/>
    <w:rsid w:val="00736BC0"/>
    <w:rsid w:val="00736D0C"/>
    <w:rsid w:val="00737B18"/>
    <w:rsid w:val="00737CE7"/>
    <w:rsid w:val="00737DB2"/>
    <w:rsid w:val="00740031"/>
    <w:rsid w:val="007406CC"/>
    <w:rsid w:val="00740D58"/>
    <w:rsid w:val="00741F8E"/>
    <w:rsid w:val="00742761"/>
    <w:rsid w:val="00742F21"/>
    <w:rsid w:val="0074334A"/>
    <w:rsid w:val="00743718"/>
    <w:rsid w:val="00743A39"/>
    <w:rsid w:val="00744620"/>
    <w:rsid w:val="00744B45"/>
    <w:rsid w:val="00745362"/>
    <w:rsid w:val="00746777"/>
    <w:rsid w:val="007467B6"/>
    <w:rsid w:val="0074685E"/>
    <w:rsid w:val="007468F7"/>
    <w:rsid w:val="00746B30"/>
    <w:rsid w:val="00746C90"/>
    <w:rsid w:val="00747F7B"/>
    <w:rsid w:val="007503AB"/>
    <w:rsid w:val="007505BC"/>
    <w:rsid w:val="0075097F"/>
    <w:rsid w:val="00750CC7"/>
    <w:rsid w:val="007524F1"/>
    <w:rsid w:val="00752E48"/>
    <w:rsid w:val="00753B5B"/>
    <w:rsid w:val="00754174"/>
    <w:rsid w:val="007547B4"/>
    <w:rsid w:val="007548B5"/>
    <w:rsid w:val="007548FE"/>
    <w:rsid w:val="00754990"/>
    <w:rsid w:val="00754A74"/>
    <w:rsid w:val="00755369"/>
    <w:rsid w:val="007553E4"/>
    <w:rsid w:val="0075560D"/>
    <w:rsid w:val="0075584F"/>
    <w:rsid w:val="00755B24"/>
    <w:rsid w:val="00755B50"/>
    <w:rsid w:val="00756183"/>
    <w:rsid w:val="00756587"/>
    <w:rsid w:val="007570B6"/>
    <w:rsid w:val="00757570"/>
    <w:rsid w:val="007578D8"/>
    <w:rsid w:val="0076043A"/>
    <w:rsid w:val="007618F0"/>
    <w:rsid w:val="0076227E"/>
    <w:rsid w:val="0076232A"/>
    <w:rsid w:val="00762BF3"/>
    <w:rsid w:val="00762F8E"/>
    <w:rsid w:val="007631CD"/>
    <w:rsid w:val="007633FC"/>
    <w:rsid w:val="00764DAA"/>
    <w:rsid w:val="0076511C"/>
    <w:rsid w:val="007657C0"/>
    <w:rsid w:val="00765A82"/>
    <w:rsid w:val="007662B4"/>
    <w:rsid w:val="0076762D"/>
    <w:rsid w:val="0076787E"/>
    <w:rsid w:val="00770286"/>
    <w:rsid w:val="0077037C"/>
    <w:rsid w:val="00771751"/>
    <w:rsid w:val="0077196D"/>
    <w:rsid w:val="00771D3F"/>
    <w:rsid w:val="00771DF2"/>
    <w:rsid w:val="00771F4C"/>
    <w:rsid w:val="00772271"/>
    <w:rsid w:val="0077228A"/>
    <w:rsid w:val="00772291"/>
    <w:rsid w:val="0077264A"/>
    <w:rsid w:val="00772ACC"/>
    <w:rsid w:val="00772DF6"/>
    <w:rsid w:val="0077350D"/>
    <w:rsid w:val="00773517"/>
    <w:rsid w:val="00773AD4"/>
    <w:rsid w:val="00773AF2"/>
    <w:rsid w:val="007746D2"/>
    <w:rsid w:val="00775EFB"/>
    <w:rsid w:val="00776F5B"/>
    <w:rsid w:val="007803D5"/>
    <w:rsid w:val="00780F56"/>
    <w:rsid w:val="007811C6"/>
    <w:rsid w:val="007816A3"/>
    <w:rsid w:val="0078181E"/>
    <w:rsid w:val="007819E2"/>
    <w:rsid w:val="00781DCC"/>
    <w:rsid w:val="00781F82"/>
    <w:rsid w:val="0078356C"/>
    <w:rsid w:val="007839A5"/>
    <w:rsid w:val="007839E9"/>
    <w:rsid w:val="007842C4"/>
    <w:rsid w:val="007849DB"/>
    <w:rsid w:val="0078529A"/>
    <w:rsid w:val="00785692"/>
    <w:rsid w:val="0078600A"/>
    <w:rsid w:val="00786496"/>
    <w:rsid w:val="007864AC"/>
    <w:rsid w:val="00786F8D"/>
    <w:rsid w:val="00787353"/>
    <w:rsid w:val="00787AF7"/>
    <w:rsid w:val="00787C8C"/>
    <w:rsid w:val="00787E97"/>
    <w:rsid w:val="007909B3"/>
    <w:rsid w:val="00790B60"/>
    <w:rsid w:val="00791729"/>
    <w:rsid w:val="007917C4"/>
    <w:rsid w:val="0079207B"/>
    <w:rsid w:val="00792A65"/>
    <w:rsid w:val="00793B17"/>
    <w:rsid w:val="00794A76"/>
    <w:rsid w:val="00794ABA"/>
    <w:rsid w:val="00794ACE"/>
    <w:rsid w:val="0079525B"/>
    <w:rsid w:val="00795956"/>
    <w:rsid w:val="00795CBD"/>
    <w:rsid w:val="007960E4"/>
    <w:rsid w:val="0079614E"/>
    <w:rsid w:val="00796733"/>
    <w:rsid w:val="0079718C"/>
    <w:rsid w:val="007975BC"/>
    <w:rsid w:val="00797D78"/>
    <w:rsid w:val="007A0583"/>
    <w:rsid w:val="007A10F0"/>
    <w:rsid w:val="007A18F5"/>
    <w:rsid w:val="007A1C1E"/>
    <w:rsid w:val="007A2045"/>
    <w:rsid w:val="007A21EF"/>
    <w:rsid w:val="007A29AA"/>
    <w:rsid w:val="007A2F40"/>
    <w:rsid w:val="007A353B"/>
    <w:rsid w:val="007A359A"/>
    <w:rsid w:val="007A38AE"/>
    <w:rsid w:val="007A61E8"/>
    <w:rsid w:val="007A62A1"/>
    <w:rsid w:val="007A631C"/>
    <w:rsid w:val="007A6485"/>
    <w:rsid w:val="007A6FB2"/>
    <w:rsid w:val="007A79CA"/>
    <w:rsid w:val="007A7F7E"/>
    <w:rsid w:val="007B11FD"/>
    <w:rsid w:val="007B1E52"/>
    <w:rsid w:val="007B1F97"/>
    <w:rsid w:val="007B23E7"/>
    <w:rsid w:val="007B3EBA"/>
    <w:rsid w:val="007B41F8"/>
    <w:rsid w:val="007B44DD"/>
    <w:rsid w:val="007B5B30"/>
    <w:rsid w:val="007B6391"/>
    <w:rsid w:val="007B682E"/>
    <w:rsid w:val="007B6B6F"/>
    <w:rsid w:val="007B6E88"/>
    <w:rsid w:val="007B7439"/>
    <w:rsid w:val="007B7D98"/>
    <w:rsid w:val="007C02A1"/>
    <w:rsid w:val="007C04BC"/>
    <w:rsid w:val="007C0771"/>
    <w:rsid w:val="007C1B11"/>
    <w:rsid w:val="007C2148"/>
    <w:rsid w:val="007C2CBF"/>
    <w:rsid w:val="007C4E52"/>
    <w:rsid w:val="007C4FCC"/>
    <w:rsid w:val="007C510D"/>
    <w:rsid w:val="007C5333"/>
    <w:rsid w:val="007C57A6"/>
    <w:rsid w:val="007C58E3"/>
    <w:rsid w:val="007C6306"/>
    <w:rsid w:val="007C6BAD"/>
    <w:rsid w:val="007C6BE6"/>
    <w:rsid w:val="007C7A89"/>
    <w:rsid w:val="007D0FD8"/>
    <w:rsid w:val="007D14DD"/>
    <w:rsid w:val="007D1FF4"/>
    <w:rsid w:val="007D21CF"/>
    <w:rsid w:val="007D2450"/>
    <w:rsid w:val="007D28CC"/>
    <w:rsid w:val="007D295B"/>
    <w:rsid w:val="007D2B65"/>
    <w:rsid w:val="007D3006"/>
    <w:rsid w:val="007D35C5"/>
    <w:rsid w:val="007D3897"/>
    <w:rsid w:val="007D4C1E"/>
    <w:rsid w:val="007D511B"/>
    <w:rsid w:val="007D5E75"/>
    <w:rsid w:val="007D5ECF"/>
    <w:rsid w:val="007D5ED1"/>
    <w:rsid w:val="007D645E"/>
    <w:rsid w:val="007D67D7"/>
    <w:rsid w:val="007D73B7"/>
    <w:rsid w:val="007D7469"/>
    <w:rsid w:val="007D7528"/>
    <w:rsid w:val="007E0477"/>
    <w:rsid w:val="007E12A1"/>
    <w:rsid w:val="007E17E8"/>
    <w:rsid w:val="007E1B36"/>
    <w:rsid w:val="007E1D90"/>
    <w:rsid w:val="007E23D1"/>
    <w:rsid w:val="007E2D5F"/>
    <w:rsid w:val="007E41F7"/>
    <w:rsid w:val="007E519F"/>
    <w:rsid w:val="007E6597"/>
    <w:rsid w:val="007F0F27"/>
    <w:rsid w:val="007F1185"/>
    <w:rsid w:val="007F11F3"/>
    <w:rsid w:val="007F13A8"/>
    <w:rsid w:val="007F17DF"/>
    <w:rsid w:val="007F2308"/>
    <w:rsid w:val="007F2D26"/>
    <w:rsid w:val="007F3349"/>
    <w:rsid w:val="007F4538"/>
    <w:rsid w:val="007F5C10"/>
    <w:rsid w:val="007F6547"/>
    <w:rsid w:val="007F66FF"/>
    <w:rsid w:val="007F6BFC"/>
    <w:rsid w:val="007F7777"/>
    <w:rsid w:val="007F7C65"/>
    <w:rsid w:val="00802A6D"/>
    <w:rsid w:val="00802BA6"/>
    <w:rsid w:val="00802DF4"/>
    <w:rsid w:val="00803633"/>
    <w:rsid w:val="00803D1E"/>
    <w:rsid w:val="0080461A"/>
    <w:rsid w:val="00804794"/>
    <w:rsid w:val="00804795"/>
    <w:rsid w:val="00805E08"/>
    <w:rsid w:val="00806D78"/>
    <w:rsid w:val="008071A5"/>
    <w:rsid w:val="00807491"/>
    <w:rsid w:val="00810114"/>
    <w:rsid w:val="008102FF"/>
    <w:rsid w:val="0081049E"/>
    <w:rsid w:val="00810CA0"/>
    <w:rsid w:val="00810D88"/>
    <w:rsid w:val="00811050"/>
    <w:rsid w:val="008110B1"/>
    <w:rsid w:val="00811332"/>
    <w:rsid w:val="00811524"/>
    <w:rsid w:val="00811F1D"/>
    <w:rsid w:val="00811F1E"/>
    <w:rsid w:val="00812571"/>
    <w:rsid w:val="00812C2A"/>
    <w:rsid w:val="008134D9"/>
    <w:rsid w:val="00813A2C"/>
    <w:rsid w:val="00813B88"/>
    <w:rsid w:val="00813CE5"/>
    <w:rsid w:val="00813EC5"/>
    <w:rsid w:val="00814A47"/>
    <w:rsid w:val="00815833"/>
    <w:rsid w:val="00815D7D"/>
    <w:rsid w:val="0081699E"/>
    <w:rsid w:val="00816A9D"/>
    <w:rsid w:val="00816E14"/>
    <w:rsid w:val="00816F2A"/>
    <w:rsid w:val="00817DD8"/>
    <w:rsid w:val="00817E64"/>
    <w:rsid w:val="008201FD"/>
    <w:rsid w:val="0082114E"/>
    <w:rsid w:val="0082143D"/>
    <w:rsid w:val="00821D76"/>
    <w:rsid w:val="00823359"/>
    <w:rsid w:val="0082339D"/>
    <w:rsid w:val="008244F0"/>
    <w:rsid w:val="00824932"/>
    <w:rsid w:val="00824E11"/>
    <w:rsid w:val="00825179"/>
    <w:rsid w:val="00825676"/>
    <w:rsid w:val="008257E0"/>
    <w:rsid w:val="00826EAF"/>
    <w:rsid w:val="00827C57"/>
    <w:rsid w:val="00827EE7"/>
    <w:rsid w:val="0083013D"/>
    <w:rsid w:val="0083085D"/>
    <w:rsid w:val="00830EA3"/>
    <w:rsid w:val="0083129F"/>
    <w:rsid w:val="008314DC"/>
    <w:rsid w:val="00831C60"/>
    <w:rsid w:val="00831F2D"/>
    <w:rsid w:val="00832248"/>
    <w:rsid w:val="00832388"/>
    <w:rsid w:val="00832D11"/>
    <w:rsid w:val="00833C5E"/>
    <w:rsid w:val="00835398"/>
    <w:rsid w:val="00836D5E"/>
    <w:rsid w:val="00837359"/>
    <w:rsid w:val="00837AFA"/>
    <w:rsid w:val="00837D79"/>
    <w:rsid w:val="00837F05"/>
    <w:rsid w:val="0084003E"/>
    <w:rsid w:val="00840446"/>
    <w:rsid w:val="00841538"/>
    <w:rsid w:val="00841666"/>
    <w:rsid w:val="00841A1A"/>
    <w:rsid w:val="008420ED"/>
    <w:rsid w:val="00843461"/>
    <w:rsid w:val="00843BA9"/>
    <w:rsid w:val="00843DA3"/>
    <w:rsid w:val="008442B7"/>
    <w:rsid w:val="008447B2"/>
    <w:rsid w:val="00844CE9"/>
    <w:rsid w:val="00845112"/>
    <w:rsid w:val="00846033"/>
    <w:rsid w:val="00846052"/>
    <w:rsid w:val="00846A92"/>
    <w:rsid w:val="00846F66"/>
    <w:rsid w:val="00850B98"/>
    <w:rsid w:val="00850E2D"/>
    <w:rsid w:val="00851316"/>
    <w:rsid w:val="00851FBB"/>
    <w:rsid w:val="008522C1"/>
    <w:rsid w:val="00853732"/>
    <w:rsid w:val="00854384"/>
    <w:rsid w:val="00856020"/>
    <w:rsid w:val="00856249"/>
    <w:rsid w:val="00856899"/>
    <w:rsid w:val="00856D16"/>
    <w:rsid w:val="00856D78"/>
    <w:rsid w:val="0085710B"/>
    <w:rsid w:val="008572A6"/>
    <w:rsid w:val="008576F3"/>
    <w:rsid w:val="00857790"/>
    <w:rsid w:val="00857B54"/>
    <w:rsid w:val="0086086F"/>
    <w:rsid w:val="00860F21"/>
    <w:rsid w:val="008618FC"/>
    <w:rsid w:val="00862232"/>
    <w:rsid w:val="008628BE"/>
    <w:rsid w:val="00864028"/>
    <w:rsid w:val="00864937"/>
    <w:rsid w:val="00865AA7"/>
    <w:rsid w:val="00865BDC"/>
    <w:rsid w:val="00865FF4"/>
    <w:rsid w:val="00866500"/>
    <w:rsid w:val="00866CCB"/>
    <w:rsid w:val="008675A2"/>
    <w:rsid w:val="0087016E"/>
    <w:rsid w:val="00870605"/>
    <w:rsid w:val="00870D67"/>
    <w:rsid w:val="00870FAD"/>
    <w:rsid w:val="00870FC8"/>
    <w:rsid w:val="00871992"/>
    <w:rsid w:val="00873AD4"/>
    <w:rsid w:val="0087442A"/>
    <w:rsid w:val="00875BCD"/>
    <w:rsid w:val="00875E3D"/>
    <w:rsid w:val="0087620E"/>
    <w:rsid w:val="0087693E"/>
    <w:rsid w:val="00876CCB"/>
    <w:rsid w:val="0087734E"/>
    <w:rsid w:val="00877970"/>
    <w:rsid w:val="00877B2D"/>
    <w:rsid w:val="00880599"/>
    <w:rsid w:val="00880808"/>
    <w:rsid w:val="00880B1E"/>
    <w:rsid w:val="008813A9"/>
    <w:rsid w:val="0088177A"/>
    <w:rsid w:val="008818C3"/>
    <w:rsid w:val="008821B4"/>
    <w:rsid w:val="008825A7"/>
    <w:rsid w:val="008830F3"/>
    <w:rsid w:val="008831AD"/>
    <w:rsid w:val="00883555"/>
    <w:rsid w:val="008835CC"/>
    <w:rsid w:val="008843DA"/>
    <w:rsid w:val="00884586"/>
    <w:rsid w:val="00884835"/>
    <w:rsid w:val="0088556B"/>
    <w:rsid w:val="0088634B"/>
    <w:rsid w:val="0088703A"/>
    <w:rsid w:val="008871DE"/>
    <w:rsid w:val="0088726C"/>
    <w:rsid w:val="00887C8B"/>
    <w:rsid w:val="00890140"/>
    <w:rsid w:val="0089069B"/>
    <w:rsid w:val="008913A4"/>
    <w:rsid w:val="0089205A"/>
    <w:rsid w:val="0089256A"/>
    <w:rsid w:val="008925DE"/>
    <w:rsid w:val="00893DC3"/>
    <w:rsid w:val="00894757"/>
    <w:rsid w:val="00895326"/>
    <w:rsid w:val="00895AED"/>
    <w:rsid w:val="00895D0E"/>
    <w:rsid w:val="00896361"/>
    <w:rsid w:val="008967B3"/>
    <w:rsid w:val="00896E76"/>
    <w:rsid w:val="008972BA"/>
    <w:rsid w:val="008974EB"/>
    <w:rsid w:val="008A022A"/>
    <w:rsid w:val="008A0582"/>
    <w:rsid w:val="008A0D5D"/>
    <w:rsid w:val="008A1029"/>
    <w:rsid w:val="008A1095"/>
    <w:rsid w:val="008A2324"/>
    <w:rsid w:val="008A2762"/>
    <w:rsid w:val="008A2CBD"/>
    <w:rsid w:val="008A2CC6"/>
    <w:rsid w:val="008A338F"/>
    <w:rsid w:val="008A33A1"/>
    <w:rsid w:val="008A45DA"/>
    <w:rsid w:val="008A4EED"/>
    <w:rsid w:val="008A50B8"/>
    <w:rsid w:val="008A50ED"/>
    <w:rsid w:val="008A7F27"/>
    <w:rsid w:val="008B034A"/>
    <w:rsid w:val="008B065A"/>
    <w:rsid w:val="008B06C7"/>
    <w:rsid w:val="008B0797"/>
    <w:rsid w:val="008B0A49"/>
    <w:rsid w:val="008B0A6D"/>
    <w:rsid w:val="008B199C"/>
    <w:rsid w:val="008B2DF1"/>
    <w:rsid w:val="008B4A49"/>
    <w:rsid w:val="008B5C66"/>
    <w:rsid w:val="008B5C91"/>
    <w:rsid w:val="008B7359"/>
    <w:rsid w:val="008B77E5"/>
    <w:rsid w:val="008B7825"/>
    <w:rsid w:val="008B7D16"/>
    <w:rsid w:val="008B7D2A"/>
    <w:rsid w:val="008C0767"/>
    <w:rsid w:val="008C07D1"/>
    <w:rsid w:val="008C15FF"/>
    <w:rsid w:val="008C173D"/>
    <w:rsid w:val="008C1E55"/>
    <w:rsid w:val="008C2134"/>
    <w:rsid w:val="008C24C1"/>
    <w:rsid w:val="008C2C59"/>
    <w:rsid w:val="008C2FBF"/>
    <w:rsid w:val="008C2FE2"/>
    <w:rsid w:val="008C30E8"/>
    <w:rsid w:val="008C380C"/>
    <w:rsid w:val="008C3C1A"/>
    <w:rsid w:val="008C3C9E"/>
    <w:rsid w:val="008C3EB9"/>
    <w:rsid w:val="008C4CFC"/>
    <w:rsid w:val="008C4DBB"/>
    <w:rsid w:val="008C4DF4"/>
    <w:rsid w:val="008C5965"/>
    <w:rsid w:val="008C6604"/>
    <w:rsid w:val="008D02F1"/>
    <w:rsid w:val="008D05DD"/>
    <w:rsid w:val="008D0886"/>
    <w:rsid w:val="008D1984"/>
    <w:rsid w:val="008D1C22"/>
    <w:rsid w:val="008D24F2"/>
    <w:rsid w:val="008D29BA"/>
    <w:rsid w:val="008D2CD1"/>
    <w:rsid w:val="008D315E"/>
    <w:rsid w:val="008D3270"/>
    <w:rsid w:val="008D3F03"/>
    <w:rsid w:val="008D4049"/>
    <w:rsid w:val="008D4D0A"/>
    <w:rsid w:val="008D539A"/>
    <w:rsid w:val="008D57FF"/>
    <w:rsid w:val="008D588B"/>
    <w:rsid w:val="008D6619"/>
    <w:rsid w:val="008D6BD8"/>
    <w:rsid w:val="008D70FF"/>
    <w:rsid w:val="008D7513"/>
    <w:rsid w:val="008D7C96"/>
    <w:rsid w:val="008E0F18"/>
    <w:rsid w:val="008E1476"/>
    <w:rsid w:val="008E1EF0"/>
    <w:rsid w:val="008E278B"/>
    <w:rsid w:val="008E318F"/>
    <w:rsid w:val="008E3340"/>
    <w:rsid w:val="008E385E"/>
    <w:rsid w:val="008E3CEE"/>
    <w:rsid w:val="008E4274"/>
    <w:rsid w:val="008E4B75"/>
    <w:rsid w:val="008E51A5"/>
    <w:rsid w:val="008E598C"/>
    <w:rsid w:val="008E5EF6"/>
    <w:rsid w:val="008E6249"/>
    <w:rsid w:val="008E697F"/>
    <w:rsid w:val="008E7704"/>
    <w:rsid w:val="008E797D"/>
    <w:rsid w:val="008F02D0"/>
    <w:rsid w:val="008F049C"/>
    <w:rsid w:val="008F063F"/>
    <w:rsid w:val="008F1078"/>
    <w:rsid w:val="008F1B95"/>
    <w:rsid w:val="008F1E8F"/>
    <w:rsid w:val="008F3562"/>
    <w:rsid w:val="008F37FF"/>
    <w:rsid w:val="008F3943"/>
    <w:rsid w:val="008F3D10"/>
    <w:rsid w:val="008F44C4"/>
    <w:rsid w:val="008F518D"/>
    <w:rsid w:val="008F594D"/>
    <w:rsid w:val="008F5AB4"/>
    <w:rsid w:val="008F5ADF"/>
    <w:rsid w:val="008F697C"/>
    <w:rsid w:val="008F7598"/>
    <w:rsid w:val="009004D6"/>
    <w:rsid w:val="00900863"/>
    <w:rsid w:val="00900C0B"/>
    <w:rsid w:val="00900D3E"/>
    <w:rsid w:val="00900F87"/>
    <w:rsid w:val="00901009"/>
    <w:rsid w:val="009011E0"/>
    <w:rsid w:val="00901696"/>
    <w:rsid w:val="00901A6B"/>
    <w:rsid w:val="00901CB6"/>
    <w:rsid w:val="00902267"/>
    <w:rsid w:val="0090318B"/>
    <w:rsid w:val="009037E0"/>
    <w:rsid w:val="00903EC9"/>
    <w:rsid w:val="00904346"/>
    <w:rsid w:val="009044D3"/>
    <w:rsid w:val="00904BCA"/>
    <w:rsid w:val="00905F95"/>
    <w:rsid w:val="00906858"/>
    <w:rsid w:val="00906911"/>
    <w:rsid w:val="00906B6E"/>
    <w:rsid w:val="00907585"/>
    <w:rsid w:val="009075E2"/>
    <w:rsid w:val="0090778D"/>
    <w:rsid w:val="00910B17"/>
    <w:rsid w:val="00910BE8"/>
    <w:rsid w:val="00910F82"/>
    <w:rsid w:val="009115B0"/>
    <w:rsid w:val="0091164D"/>
    <w:rsid w:val="00912315"/>
    <w:rsid w:val="0091291A"/>
    <w:rsid w:val="00912C9A"/>
    <w:rsid w:val="00912D1F"/>
    <w:rsid w:val="00912E57"/>
    <w:rsid w:val="0091359B"/>
    <w:rsid w:val="00914EDC"/>
    <w:rsid w:val="0091560B"/>
    <w:rsid w:val="0091594A"/>
    <w:rsid w:val="00915F10"/>
    <w:rsid w:val="00915F98"/>
    <w:rsid w:val="0091623C"/>
    <w:rsid w:val="00916663"/>
    <w:rsid w:val="0091723B"/>
    <w:rsid w:val="00920CA0"/>
    <w:rsid w:val="00920E35"/>
    <w:rsid w:val="00920EF3"/>
    <w:rsid w:val="009215A9"/>
    <w:rsid w:val="00921676"/>
    <w:rsid w:val="00921A9A"/>
    <w:rsid w:val="00921E14"/>
    <w:rsid w:val="00922861"/>
    <w:rsid w:val="00922BD5"/>
    <w:rsid w:val="00923FB2"/>
    <w:rsid w:val="00924313"/>
    <w:rsid w:val="00924C93"/>
    <w:rsid w:val="00924CA4"/>
    <w:rsid w:val="00925B1E"/>
    <w:rsid w:val="00925E37"/>
    <w:rsid w:val="00925E5F"/>
    <w:rsid w:val="009274FF"/>
    <w:rsid w:val="009275CE"/>
    <w:rsid w:val="009279E0"/>
    <w:rsid w:val="00927CDC"/>
    <w:rsid w:val="00927D9C"/>
    <w:rsid w:val="00931479"/>
    <w:rsid w:val="00931CC2"/>
    <w:rsid w:val="009323A6"/>
    <w:rsid w:val="00932ABB"/>
    <w:rsid w:val="00932DD4"/>
    <w:rsid w:val="00933C87"/>
    <w:rsid w:val="009346E4"/>
    <w:rsid w:val="00934D53"/>
    <w:rsid w:val="00935215"/>
    <w:rsid w:val="00935B8F"/>
    <w:rsid w:val="00936462"/>
    <w:rsid w:val="00936A25"/>
    <w:rsid w:val="00940361"/>
    <w:rsid w:val="00941795"/>
    <w:rsid w:val="00942007"/>
    <w:rsid w:val="009425A2"/>
    <w:rsid w:val="00943079"/>
    <w:rsid w:val="00943C61"/>
    <w:rsid w:val="009441B5"/>
    <w:rsid w:val="00944515"/>
    <w:rsid w:val="0094506E"/>
    <w:rsid w:val="0094553C"/>
    <w:rsid w:val="009459FE"/>
    <w:rsid w:val="00945CDD"/>
    <w:rsid w:val="00945D90"/>
    <w:rsid w:val="00945ED6"/>
    <w:rsid w:val="00945FB2"/>
    <w:rsid w:val="00946C0A"/>
    <w:rsid w:val="00947311"/>
    <w:rsid w:val="009474A2"/>
    <w:rsid w:val="00947ABB"/>
    <w:rsid w:val="00947CD7"/>
    <w:rsid w:val="00947D81"/>
    <w:rsid w:val="00950072"/>
    <w:rsid w:val="00950757"/>
    <w:rsid w:val="009516FF"/>
    <w:rsid w:val="00953064"/>
    <w:rsid w:val="0095373B"/>
    <w:rsid w:val="00954159"/>
    <w:rsid w:val="00954E97"/>
    <w:rsid w:val="009554FD"/>
    <w:rsid w:val="0095568E"/>
    <w:rsid w:val="00955D91"/>
    <w:rsid w:val="009563B5"/>
    <w:rsid w:val="0095693B"/>
    <w:rsid w:val="00956C36"/>
    <w:rsid w:val="00956CD2"/>
    <w:rsid w:val="00956FC6"/>
    <w:rsid w:val="0096038F"/>
    <w:rsid w:val="00960B54"/>
    <w:rsid w:val="00960CD8"/>
    <w:rsid w:val="00961FA9"/>
    <w:rsid w:val="00962286"/>
    <w:rsid w:val="00962996"/>
    <w:rsid w:val="00962C47"/>
    <w:rsid w:val="00962DC4"/>
    <w:rsid w:val="009630B0"/>
    <w:rsid w:val="009633E0"/>
    <w:rsid w:val="00964442"/>
    <w:rsid w:val="00964705"/>
    <w:rsid w:val="0096483F"/>
    <w:rsid w:val="009649F9"/>
    <w:rsid w:val="00965820"/>
    <w:rsid w:val="00965B9B"/>
    <w:rsid w:val="009660CE"/>
    <w:rsid w:val="00967336"/>
    <w:rsid w:val="00967F54"/>
    <w:rsid w:val="0097091A"/>
    <w:rsid w:val="00970943"/>
    <w:rsid w:val="00970AFE"/>
    <w:rsid w:val="009716CA"/>
    <w:rsid w:val="009722B5"/>
    <w:rsid w:val="00972CDC"/>
    <w:rsid w:val="00972EDA"/>
    <w:rsid w:val="009733F3"/>
    <w:rsid w:val="00973453"/>
    <w:rsid w:val="009734CB"/>
    <w:rsid w:val="00973777"/>
    <w:rsid w:val="00973A2E"/>
    <w:rsid w:val="0097419C"/>
    <w:rsid w:val="009746C1"/>
    <w:rsid w:val="009753B1"/>
    <w:rsid w:val="0097578E"/>
    <w:rsid w:val="00975981"/>
    <w:rsid w:val="009760B8"/>
    <w:rsid w:val="00976197"/>
    <w:rsid w:val="0097625E"/>
    <w:rsid w:val="0097708B"/>
    <w:rsid w:val="0097799B"/>
    <w:rsid w:val="009806D1"/>
    <w:rsid w:val="00980C42"/>
    <w:rsid w:val="00980D39"/>
    <w:rsid w:val="00980D4B"/>
    <w:rsid w:val="0098151C"/>
    <w:rsid w:val="00982C5B"/>
    <w:rsid w:val="00982D53"/>
    <w:rsid w:val="00982EF2"/>
    <w:rsid w:val="00982F17"/>
    <w:rsid w:val="009830B1"/>
    <w:rsid w:val="0098381F"/>
    <w:rsid w:val="00983BF0"/>
    <w:rsid w:val="00984589"/>
    <w:rsid w:val="00985681"/>
    <w:rsid w:val="00986761"/>
    <w:rsid w:val="009873C7"/>
    <w:rsid w:val="009900EC"/>
    <w:rsid w:val="009905A9"/>
    <w:rsid w:val="00991109"/>
    <w:rsid w:val="00991344"/>
    <w:rsid w:val="009915AE"/>
    <w:rsid w:val="00991B35"/>
    <w:rsid w:val="00992BA7"/>
    <w:rsid w:val="00992CF7"/>
    <w:rsid w:val="0099361D"/>
    <w:rsid w:val="009936B8"/>
    <w:rsid w:val="0099452C"/>
    <w:rsid w:val="0099473E"/>
    <w:rsid w:val="00994B8E"/>
    <w:rsid w:val="00995392"/>
    <w:rsid w:val="00995427"/>
    <w:rsid w:val="009957EF"/>
    <w:rsid w:val="00997231"/>
    <w:rsid w:val="0099789F"/>
    <w:rsid w:val="00997A5A"/>
    <w:rsid w:val="00997F84"/>
    <w:rsid w:val="009A0179"/>
    <w:rsid w:val="009A034F"/>
    <w:rsid w:val="009A0D9B"/>
    <w:rsid w:val="009A187A"/>
    <w:rsid w:val="009A1B8D"/>
    <w:rsid w:val="009A1F7F"/>
    <w:rsid w:val="009A2880"/>
    <w:rsid w:val="009A31EB"/>
    <w:rsid w:val="009A3546"/>
    <w:rsid w:val="009A3699"/>
    <w:rsid w:val="009A439C"/>
    <w:rsid w:val="009A5384"/>
    <w:rsid w:val="009A5524"/>
    <w:rsid w:val="009A57AA"/>
    <w:rsid w:val="009A5CA8"/>
    <w:rsid w:val="009A616C"/>
    <w:rsid w:val="009A6A1D"/>
    <w:rsid w:val="009A72CA"/>
    <w:rsid w:val="009A7343"/>
    <w:rsid w:val="009A76C2"/>
    <w:rsid w:val="009A7A51"/>
    <w:rsid w:val="009A7CD6"/>
    <w:rsid w:val="009B0166"/>
    <w:rsid w:val="009B0371"/>
    <w:rsid w:val="009B0C1C"/>
    <w:rsid w:val="009B193B"/>
    <w:rsid w:val="009B1A97"/>
    <w:rsid w:val="009B2C0D"/>
    <w:rsid w:val="009B3242"/>
    <w:rsid w:val="009B34AC"/>
    <w:rsid w:val="009B4483"/>
    <w:rsid w:val="009B457B"/>
    <w:rsid w:val="009B4ADB"/>
    <w:rsid w:val="009B5707"/>
    <w:rsid w:val="009B583C"/>
    <w:rsid w:val="009B585D"/>
    <w:rsid w:val="009B5F0C"/>
    <w:rsid w:val="009B62A5"/>
    <w:rsid w:val="009B6835"/>
    <w:rsid w:val="009B705C"/>
    <w:rsid w:val="009B70CB"/>
    <w:rsid w:val="009B7197"/>
    <w:rsid w:val="009C0686"/>
    <w:rsid w:val="009C11B3"/>
    <w:rsid w:val="009C12EE"/>
    <w:rsid w:val="009C249D"/>
    <w:rsid w:val="009C27A2"/>
    <w:rsid w:val="009C43A6"/>
    <w:rsid w:val="009C49C8"/>
    <w:rsid w:val="009C5660"/>
    <w:rsid w:val="009C594F"/>
    <w:rsid w:val="009C63F1"/>
    <w:rsid w:val="009C68EC"/>
    <w:rsid w:val="009C710A"/>
    <w:rsid w:val="009C79BC"/>
    <w:rsid w:val="009C7DC4"/>
    <w:rsid w:val="009D25CC"/>
    <w:rsid w:val="009D261E"/>
    <w:rsid w:val="009D3394"/>
    <w:rsid w:val="009D347A"/>
    <w:rsid w:val="009D3EE6"/>
    <w:rsid w:val="009D44D0"/>
    <w:rsid w:val="009D498A"/>
    <w:rsid w:val="009D4CBB"/>
    <w:rsid w:val="009D56A1"/>
    <w:rsid w:val="009D7464"/>
    <w:rsid w:val="009D7682"/>
    <w:rsid w:val="009E0A74"/>
    <w:rsid w:val="009E1043"/>
    <w:rsid w:val="009E18F7"/>
    <w:rsid w:val="009E1B8D"/>
    <w:rsid w:val="009E226E"/>
    <w:rsid w:val="009E28A5"/>
    <w:rsid w:val="009E2B34"/>
    <w:rsid w:val="009E35A4"/>
    <w:rsid w:val="009E4384"/>
    <w:rsid w:val="009E44F0"/>
    <w:rsid w:val="009E46D5"/>
    <w:rsid w:val="009E4891"/>
    <w:rsid w:val="009E4F3C"/>
    <w:rsid w:val="009E5074"/>
    <w:rsid w:val="009E55CD"/>
    <w:rsid w:val="009E591F"/>
    <w:rsid w:val="009E6AAD"/>
    <w:rsid w:val="009E6E87"/>
    <w:rsid w:val="009E7128"/>
    <w:rsid w:val="009E75AB"/>
    <w:rsid w:val="009E78E6"/>
    <w:rsid w:val="009E7D1D"/>
    <w:rsid w:val="009F04E7"/>
    <w:rsid w:val="009F04FB"/>
    <w:rsid w:val="009F0C9A"/>
    <w:rsid w:val="009F0DAE"/>
    <w:rsid w:val="009F102C"/>
    <w:rsid w:val="009F2035"/>
    <w:rsid w:val="009F20DD"/>
    <w:rsid w:val="009F2145"/>
    <w:rsid w:val="009F2362"/>
    <w:rsid w:val="009F3725"/>
    <w:rsid w:val="009F3D99"/>
    <w:rsid w:val="009F43F1"/>
    <w:rsid w:val="009F4664"/>
    <w:rsid w:val="009F4E82"/>
    <w:rsid w:val="009F4F90"/>
    <w:rsid w:val="009F583C"/>
    <w:rsid w:val="009F5964"/>
    <w:rsid w:val="009F5AC5"/>
    <w:rsid w:val="009F5B62"/>
    <w:rsid w:val="009F646F"/>
    <w:rsid w:val="009F652D"/>
    <w:rsid w:val="009F6539"/>
    <w:rsid w:val="009F739A"/>
    <w:rsid w:val="009F7BBA"/>
    <w:rsid w:val="009F7D08"/>
    <w:rsid w:val="00A0028B"/>
    <w:rsid w:val="00A0071E"/>
    <w:rsid w:val="00A0142F"/>
    <w:rsid w:val="00A01D6D"/>
    <w:rsid w:val="00A01D76"/>
    <w:rsid w:val="00A01ED5"/>
    <w:rsid w:val="00A01FD7"/>
    <w:rsid w:val="00A022B5"/>
    <w:rsid w:val="00A02B91"/>
    <w:rsid w:val="00A02B9F"/>
    <w:rsid w:val="00A02C7C"/>
    <w:rsid w:val="00A03181"/>
    <w:rsid w:val="00A033F8"/>
    <w:rsid w:val="00A03B34"/>
    <w:rsid w:val="00A04130"/>
    <w:rsid w:val="00A04BFB"/>
    <w:rsid w:val="00A05170"/>
    <w:rsid w:val="00A06552"/>
    <w:rsid w:val="00A0692D"/>
    <w:rsid w:val="00A06AEC"/>
    <w:rsid w:val="00A07DDC"/>
    <w:rsid w:val="00A10113"/>
    <w:rsid w:val="00A106DA"/>
    <w:rsid w:val="00A11198"/>
    <w:rsid w:val="00A1151E"/>
    <w:rsid w:val="00A13B48"/>
    <w:rsid w:val="00A14990"/>
    <w:rsid w:val="00A14E8A"/>
    <w:rsid w:val="00A154E8"/>
    <w:rsid w:val="00A1568F"/>
    <w:rsid w:val="00A156A6"/>
    <w:rsid w:val="00A15AEE"/>
    <w:rsid w:val="00A168C2"/>
    <w:rsid w:val="00A16ABA"/>
    <w:rsid w:val="00A16ECE"/>
    <w:rsid w:val="00A174A4"/>
    <w:rsid w:val="00A17F80"/>
    <w:rsid w:val="00A20C65"/>
    <w:rsid w:val="00A20CDF"/>
    <w:rsid w:val="00A20D03"/>
    <w:rsid w:val="00A2116F"/>
    <w:rsid w:val="00A2285B"/>
    <w:rsid w:val="00A22B19"/>
    <w:rsid w:val="00A22D5C"/>
    <w:rsid w:val="00A23F6C"/>
    <w:rsid w:val="00A25C00"/>
    <w:rsid w:val="00A269AD"/>
    <w:rsid w:val="00A26C39"/>
    <w:rsid w:val="00A27415"/>
    <w:rsid w:val="00A27D9B"/>
    <w:rsid w:val="00A27E47"/>
    <w:rsid w:val="00A31133"/>
    <w:rsid w:val="00A31221"/>
    <w:rsid w:val="00A31913"/>
    <w:rsid w:val="00A327E0"/>
    <w:rsid w:val="00A32BC9"/>
    <w:rsid w:val="00A32CE5"/>
    <w:rsid w:val="00A330F6"/>
    <w:rsid w:val="00A34E86"/>
    <w:rsid w:val="00A357CD"/>
    <w:rsid w:val="00A35AFC"/>
    <w:rsid w:val="00A36D96"/>
    <w:rsid w:val="00A36EEA"/>
    <w:rsid w:val="00A37557"/>
    <w:rsid w:val="00A37872"/>
    <w:rsid w:val="00A40384"/>
    <w:rsid w:val="00A40EB5"/>
    <w:rsid w:val="00A40F45"/>
    <w:rsid w:val="00A41D10"/>
    <w:rsid w:val="00A41EDB"/>
    <w:rsid w:val="00A42385"/>
    <w:rsid w:val="00A42B1C"/>
    <w:rsid w:val="00A42ED0"/>
    <w:rsid w:val="00A431F4"/>
    <w:rsid w:val="00A43235"/>
    <w:rsid w:val="00A4325A"/>
    <w:rsid w:val="00A43B99"/>
    <w:rsid w:val="00A43C75"/>
    <w:rsid w:val="00A4400A"/>
    <w:rsid w:val="00A447CC"/>
    <w:rsid w:val="00A45DA4"/>
    <w:rsid w:val="00A45E9E"/>
    <w:rsid w:val="00A4604B"/>
    <w:rsid w:val="00A46252"/>
    <w:rsid w:val="00A4738F"/>
    <w:rsid w:val="00A50704"/>
    <w:rsid w:val="00A50AFC"/>
    <w:rsid w:val="00A50EBE"/>
    <w:rsid w:val="00A512C0"/>
    <w:rsid w:val="00A51C92"/>
    <w:rsid w:val="00A51FE3"/>
    <w:rsid w:val="00A524DB"/>
    <w:rsid w:val="00A526AA"/>
    <w:rsid w:val="00A5394F"/>
    <w:rsid w:val="00A54067"/>
    <w:rsid w:val="00A54A97"/>
    <w:rsid w:val="00A55166"/>
    <w:rsid w:val="00A5586C"/>
    <w:rsid w:val="00A55894"/>
    <w:rsid w:val="00A5590C"/>
    <w:rsid w:val="00A55D1B"/>
    <w:rsid w:val="00A55FC1"/>
    <w:rsid w:val="00A5618D"/>
    <w:rsid w:val="00A561B1"/>
    <w:rsid w:val="00A56302"/>
    <w:rsid w:val="00A57F9D"/>
    <w:rsid w:val="00A60804"/>
    <w:rsid w:val="00A617B8"/>
    <w:rsid w:val="00A62BA5"/>
    <w:rsid w:val="00A63158"/>
    <w:rsid w:val="00A63C1C"/>
    <w:rsid w:val="00A642C3"/>
    <w:rsid w:val="00A64732"/>
    <w:rsid w:val="00A64738"/>
    <w:rsid w:val="00A64DFD"/>
    <w:rsid w:val="00A64F7C"/>
    <w:rsid w:val="00A64FC7"/>
    <w:rsid w:val="00A6519B"/>
    <w:rsid w:val="00A65513"/>
    <w:rsid w:val="00A65DA1"/>
    <w:rsid w:val="00A65DA5"/>
    <w:rsid w:val="00A66D4B"/>
    <w:rsid w:val="00A6799A"/>
    <w:rsid w:val="00A67A83"/>
    <w:rsid w:val="00A67B1A"/>
    <w:rsid w:val="00A67B54"/>
    <w:rsid w:val="00A7041C"/>
    <w:rsid w:val="00A7065E"/>
    <w:rsid w:val="00A707DF"/>
    <w:rsid w:val="00A7087F"/>
    <w:rsid w:val="00A70B02"/>
    <w:rsid w:val="00A70D75"/>
    <w:rsid w:val="00A7195C"/>
    <w:rsid w:val="00A719C5"/>
    <w:rsid w:val="00A71CF4"/>
    <w:rsid w:val="00A71F21"/>
    <w:rsid w:val="00A72474"/>
    <w:rsid w:val="00A72F75"/>
    <w:rsid w:val="00A730A7"/>
    <w:rsid w:val="00A73878"/>
    <w:rsid w:val="00A73C9A"/>
    <w:rsid w:val="00A74176"/>
    <w:rsid w:val="00A7419E"/>
    <w:rsid w:val="00A741E0"/>
    <w:rsid w:val="00A7471A"/>
    <w:rsid w:val="00A7471C"/>
    <w:rsid w:val="00A74DCE"/>
    <w:rsid w:val="00A75217"/>
    <w:rsid w:val="00A75408"/>
    <w:rsid w:val="00A75B37"/>
    <w:rsid w:val="00A75E07"/>
    <w:rsid w:val="00A75E0E"/>
    <w:rsid w:val="00A76C52"/>
    <w:rsid w:val="00A76F15"/>
    <w:rsid w:val="00A77146"/>
    <w:rsid w:val="00A772DE"/>
    <w:rsid w:val="00A77493"/>
    <w:rsid w:val="00A774DE"/>
    <w:rsid w:val="00A7782E"/>
    <w:rsid w:val="00A81352"/>
    <w:rsid w:val="00A818C8"/>
    <w:rsid w:val="00A81B5F"/>
    <w:rsid w:val="00A821D8"/>
    <w:rsid w:val="00A823BA"/>
    <w:rsid w:val="00A831D1"/>
    <w:rsid w:val="00A841C2"/>
    <w:rsid w:val="00A84389"/>
    <w:rsid w:val="00A846C4"/>
    <w:rsid w:val="00A84969"/>
    <w:rsid w:val="00A85671"/>
    <w:rsid w:val="00A85CDB"/>
    <w:rsid w:val="00A86ABC"/>
    <w:rsid w:val="00A86AD1"/>
    <w:rsid w:val="00A86EE3"/>
    <w:rsid w:val="00A872EC"/>
    <w:rsid w:val="00A87523"/>
    <w:rsid w:val="00A87624"/>
    <w:rsid w:val="00A87C67"/>
    <w:rsid w:val="00A87E73"/>
    <w:rsid w:val="00A90133"/>
    <w:rsid w:val="00A90199"/>
    <w:rsid w:val="00A91B39"/>
    <w:rsid w:val="00A91B91"/>
    <w:rsid w:val="00A91B9A"/>
    <w:rsid w:val="00A91F02"/>
    <w:rsid w:val="00A925BB"/>
    <w:rsid w:val="00A925EE"/>
    <w:rsid w:val="00A92701"/>
    <w:rsid w:val="00A9288D"/>
    <w:rsid w:val="00A92AC2"/>
    <w:rsid w:val="00A92C10"/>
    <w:rsid w:val="00A933F2"/>
    <w:rsid w:val="00A93404"/>
    <w:rsid w:val="00A93791"/>
    <w:rsid w:val="00A940EA"/>
    <w:rsid w:val="00A94F52"/>
    <w:rsid w:val="00A94FA5"/>
    <w:rsid w:val="00A95864"/>
    <w:rsid w:val="00A959B6"/>
    <w:rsid w:val="00A95B8F"/>
    <w:rsid w:val="00A95DD9"/>
    <w:rsid w:val="00A96246"/>
    <w:rsid w:val="00A96675"/>
    <w:rsid w:val="00A96E5B"/>
    <w:rsid w:val="00A96F66"/>
    <w:rsid w:val="00A97A39"/>
    <w:rsid w:val="00AA02E6"/>
    <w:rsid w:val="00AA0C9B"/>
    <w:rsid w:val="00AA1599"/>
    <w:rsid w:val="00AA19AC"/>
    <w:rsid w:val="00AA1A5E"/>
    <w:rsid w:val="00AA1BAF"/>
    <w:rsid w:val="00AA1F1B"/>
    <w:rsid w:val="00AA2B39"/>
    <w:rsid w:val="00AA2BA3"/>
    <w:rsid w:val="00AA3099"/>
    <w:rsid w:val="00AA32F0"/>
    <w:rsid w:val="00AA3DBE"/>
    <w:rsid w:val="00AA423F"/>
    <w:rsid w:val="00AA45A0"/>
    <w:rsid w:val="00AA505D"/>
    <w:rsid w:val="00AA51C9"/>
    <w:rsid w:val="00AA5284"/>
    <w:rsid w:val="00AA694E"/>
    <w:rsid w:val="00AA6A6D"/>
    <w:rsid w:val="00AA6B48"/>
    <w:rsid w:val="00AA72FF"/>
    <w:rsid w:val="00AA7A7C"/>
    <w:rsid w:val="00AB00C6"/>
    <w:rsid w:val="00AB0D92"/>
    <w:rsid w:val="00AB12B1"/>
    <w:rsid w:val="00AB173E"/>
    <w:rsid w:val="00AB1E2F"/>
    <w:rsid w:val="00AB32AE"/>
    <w:rsid w:val="00AB3A92"/>
    <w:rsid w:val="00AB43E8"/>
    <w:rsid w:val="00AB44CB"/>
    <w:rsid w:val="00AB49AA"/>
    <w:rsid w:val="00AB50F6"/>
    <w:rsid w:val="00AB5607"/>
    <w:rsid w:val="00AB5B1F"/>
    <w:rsid w:val="00AB6CBE"/>
    <w:rsid w:val="00AB6CFB"/>
    <w:rsid w:val="00AC0B38"/>
    <w:rsid w:val="00AC0BF6"/>
    <w:rsid w:val="00AC10EB"/>
    <w:rsid w:val="00AC19A2"/>
    <w:rsid w:val="00AC1A02"/>
    <w:rsid w:val="00AC1BF9"/>
    <w:rsid w:val="00AC3600"/>
    <w:rsid w:val="00AC362E"/>
    <w:rsid w:val="00AC3B52"/>
    <w:rsid w:val="00AC4001"/>
    <w:rsid w:val="00AC416E"/>
    <w:rsid w:val="00AC468F"/>
    <w:rsid w:val="00AC6B90"/>
    <w:rsid w:val="00AC7F0A"/>
    <w:rsid w:val="00AD0E59"/>
    <w:rsid w:val="00AD0F53"/>
    <w:rsid w:val="00AD1101"/>
    <w:rsid w:val="00AD11DD"/>
    <w:rsid w:val="00AD1328"/>
    <w:rsid w:val="00AD1C42"/>
    <w:rsid w:val="00AD1D53"/>
    <w:rsid w:val="00AD2140"/>
    <w:rsid w:val="00AD2600"/>
    <w:rsid w:val="00AD26E5"/>
    <w:rsid w:val="00AD31BB"/>
    <w:rsid w:val="00AD3ACA"/>
    <w:rsid w:val="00AD3FE8"/>
    <w:rsid w:val="00AD4166"/>
    <w:rsid w:val="00AD4F99"/>
    <w:rsid w:val="00AD57DC"/>
    <w:rsid w:val="00AD5A08"/>
    <w:rsid w:val="00AD5A47"/>
    <w:rsid w:val="00AD5A50"/>
    <w:rsid w:val="00AD71CB"/>
    <w:rsid w:val="00AD7B6F"/>
    <w:rsid w:val="00AD7FFD"/>
    <w:rsid w:val="00AE09CB"/>
    <w:rsid w:val="00AE0F14"/>
    <w:rsid w:val="00AE190F"/>
    <w:rsid w:val="00AE1E70"/>
    <w:rsid w:val="00AE1EF5"/>
    <w:rsid w:val="00AE2477"/>
    <w:rsid w:val="00AE2AC8"/>
    <w:rsid w:val="00AE2FC4"/>
    <w:rsid w:val="00AE30D3"/>
    <w:rsid w:val="00AE3734"/>
    <w:rsid w:val="00AE3DEF"/>
    <w:rsid w:val="00AE430E"/>
    <w:rsid w:val="00AE44EA"/>
    <w:rsid w:val="00AE47BC"/>
    <w:rsid w:val="00AE4F28"/>
    <w:rsid w:val="00AE55AF"/>
    <w:rsid w:val="00AE5AE3"/>
    <w:rsid w:val="00AE6480"/>
    <w:rsid w:val="00AE6512"/>
    <w:rsid w:val="00AF1077"/>
    <w:rsid w:val="00AF170B"/>
    <w:rsid w:val="00AF1CBA"/>
    <w:rsid w:val="00AF3738"/>
    <w:rsid w:val="00AF3F54"/>
    <w:rsid w:val="00AF496E"/>
    <w:rsid w:val="00AF4B1D"/>
    <w:rsid w:val="00AF5DA2"/>
    <w:rsid w:val="00AF65CF"/>
    <w:rsid w:val="00AF67AE"/>
    <w:rsid w:val="00AF75F4"/>
    <w:rsid w:val="00AF7C56"/>
    <w:rsid w:val="00B00594"/>
    <w:rsid w:val="00B008AA"/>
    <w:rsid w:val="00B01124"/>
    <w:rsid w:val="00B015CD"/>
    <w:rsid w:val="00B01C73"/>
    <w:rsid w:val="00B02864"/>
    <w:rsid w:val="00B035A0"/>
    <w:rsid w:val="00B036D8"/>
    <w:rsid w:val="00B03718"/>
    <w:rsid w:val="00B03CC5"/>
    <w:rsid w:val="00B03F32"/>
    <w:rsid w:val="00B04065"/>
    <w:rsid w:val="00B044D6"/>
    <w:rsid w:val="00B047D4"/>
    <w:rsid w:val="00B04FB9"/>
    <w:rsid w:val="00B05518"/>
    <w:rsid w:val="00B05760"/>
    <w:rsid w:val="00B05C69"/>
    <w:rsid w:val="00B05E25"/>
    <w:rsid w:val="00B06CEA"/>
    <w:rsid w:val="00B06DCA"/>
    <w:rsid w:val="00B07130"/>
    <w:rsid w:val="00B07942"/>
    <w:rsid w:val="00B1010B"/>
    <w:rsid w:val="00B123AC"/>
    <w:rsid w:val="00B125CD"/>
    <w:rsid w:val="00B1330E"/>
    <w:rsid w:val="00B135CA"/>
    <w:rsid w:val="00B14329"/>
    <w:rsid w:val="00B144A4"/>
    <w:rsid w:val="00B14BBC"/>
    <w:rsid w:val="00B155C0"/>
    <w:rsid w:val="00B15F6E"/>
    <w:rsid w:val="00B160B7"/>
    <w:rsid w:val="00B1621D"/>
    <w:rsid w:val="00B17522"/>
    <w:rsid w:val="00B176D9"/>
    <w:rsid w:val="00B17DF1"/>
    <w:rsid w:val="00B205F6"/>
    <w:rsid w:val="00B20AB2"/>
    <w:rsid w:val="00B217BA"/>
    <w:rsid w:val="00B229C8"/>
    <w:rsid w:val="00B23A8A"/>
    <w:rsid w:val="00B23FA9"/>
    <w:rsid w:val="00B24118"/>
    <w:rsid w:val="00B2418F"/>
    <w:rsid w:val="00B244FC"/>
    <w:rsid w:val="00B249B9"/>
    <w:rsid w:val="00B24C81"/>
    <w:rsid w:val="00B2500F"/>
    <w:rsid w:val="00B26047"/>
    <w:rsid w:val="00B260A1"/>
    <w:rsid w:val="00B26685"/>
    <w:rsid w:val="00B26D91"/>
    <w:rsid w:val="00B30431"/>
    <w:rsid w:val="00B3101E"/>
    <w:rsid w:val="00B311DC"/>
    <w:rsid w:val="00B314D4"/>
    <w:rsid w:val="00B31F23"/>
    <w:rsid w:val="00B3337B"/>
    <w:rsid w:val="00B333EF"/>
    <w:rsid w:val="00B338AA"/>
    <w:rsid w:val="00B3462E"/>
    <w:rsid w:val="00B348F6"/>
    <w:rsid w:val="00B34BB5"/>
    <w:rsid w:val="00B35349"/>
    <w:rsid w:val="00B35568"/>
    <w:rsid w:val="00B35C6B"/>
    <w:rsid w:val="00B3615B"/>
    <w:rsid w:val="00B361EF"/>
    <w:rsid w:val="00B36F1C"/>
    <w:rsid w:val="00B37C9F"/>
    <w:rsid w:val="00B37DBE"/>
    <w:rsid w:val="00B4007E"/>
    <w:rsid w:val="00B40272"/>
    <w:rsid w:val="00B413F1"/>
    <w:rsid w:val="00B4187F"/>
    <w:rsid w:val="00B41A13"/>
    <w:rsid w:val="00B41FD5"/>
    <w:rsid w:val="00B42DDC"/>
    <w:rsid w:val="00B44449"/>
    <w:rsid w:val="00B4458B"/>
    <w:rsid w:val="00B4518D"/>
    <w:rsid w:val="00B45B31"/>
    <w:rsid w:val="00B46031"/>
    <w:rsid w:val="00B462DB"/>
    <w:rsid w:val="00B462FB"/>
    <w:rsid w:val="00B46CD5"/>
    <w:rsid w:val="00B470ED"/>
    <w:rsid w:val="00B47DA3"/>
    <w:rsid w:val="00B47EE6"/>
    <w:rsid w:val="00B501C1"/>
    <w:rsid w:val="00B509C1"/>
    <w:rsid w:val="00B51231"/>
    <w:rsid w:val="00B523D7"/>
    <w:rsid w:val="00B524C8"/>
    <w:rsid w:val="00B53A1E"/>
    <w:rsid w:val="00B53CBF"/>
    <w:rsid w:val="00B540C8"/>
    <w:rsid w:val="00B54792"/>
    <w:rsid w:val="00B5481B"/>
    <w:rsid w:val="00B54EBE"/>
    <w:rsid w:val="00B5590A"/>
    <w:rsid w:val="00B559F0"/>
    <w:rsid w:val="00B5636F"/>
    <w:rsid w:val="00B56780"/>
    <w:rsid w:val="00B56B7C"/>
    <w:rsid w:val="00B56E2D"/>
    <w:rsid w:val="00B56F4A"/>
    <w:rsid w:val="00B57504"/>
    <w:rsid w:val="00B5779E"/>
    <w:rsid w:val="00B57D2C"/>
    <w:rsid w:val="00B60868"/>
    <w:rsid w:val="00B60A42"/>
    <w:rsid w:val="00B6107B"/>
    <w:rsid w:val="00B61460"/>
    <w:rsid w:val="00B616CA"/>
    <w:rsid w:val="00B61903"/>
    <w:rsid w:val="00B623A8"/>
    <w:rsid w:val="00B62623"/>
    <w:rsid w:val="00B62702"/>
    <w:rsid w:val="00B62D35"/>
    <w:rsid w:val="00B64319"/>
    <w:rsid w:val="00B644DB"/>
    <w:rsid w:val="00B645AF"/>
    <w:rsid w:val="00B64912"/>
    <w:rsid w:val="00B65009"/>
    <w:rsid w:val="00B65440"/>
    <w:rsid w:val="00B6566F"/>
    <w:rsid w:val="00B65AC5"/>
    <w:rsid w:val="00B65DEB"/>
    <w:rsid w:val="00B65F21"/>
    <w:rsid w:val="00B65FD8"/>
    <w:rsid w:val="00B66861"/>
    <w:rsid w:val="00B66C47"/>
    <w:rsid w:val="00B671CC"/>
    <w:rsid w:val="00B67DBB"/>
    <w:rsid w:val="00B67ECE"/>
    <w:rsid w:val="00B70496"/>
    <w:rsid w:val="00B70BCA"/>
    <w:rsid w:val="00B7118A"/>
    <w:rsid w:val="00B7157D"/>
    <w:rsid w:val="00B71BB9"/>
    <w:rsid w:val="00B71F92"/>
    <w:rsid w:val="00B72CBD"/>
    <w:rsid w:val="00B72D52"/>
    <w:rsid w:val="00B72F3B"/>
    <w:rsid w:val="00B738F4"/>
    <w:rsid w:val="00B7396C"/>
    <w:rsid w:val="00B74DDE"/>
    <w:rsid w:val="00B752FA"/>
    <w:rsid w:val="00B759EA"/>
    <w:rsid w:val="00B75A4D"/>
    <w:rsid w:val="00B76404"/>
    <w:rsid w:val="00B764E8"/>
    <w:rsid w:val="00B76770"/>
    <w:rsid w:val="00B770C6"/>
    <w:rsid w:val="00B771DA"/>
    <w:rsid w:val="00B779C5"/>
    <w:rsid w:val="00B77D03"/>
    <w:rsid w:val="00B80144"/>
    <w:rsid w:val="00B803E8"/>
    <w:rsid w:val="00B808F0"/>
    <w:rsid w:val="00B80A5B"/>
    <w:rsid w:val="00B81196"/>
    <w:rsid w:val="00B817F5"/>
    <w:rsid w:val="00B822DF"/>
    <w:rsid w:val="00B82F66"/>
    <w:rsid w:val="00B83342"/>
    <w:rsid w:val="00B83F50"/>
    <w:rsid w:val="00B84364"/>
    <w:rsid w:val="00B85179"/>
    <w:rsid w:val="00B85482"/>
    <w:rsid w:val="00B85580"/>
    <w:rsid w:val="00B85A35"/>
    <w:rsid w:val="00B85B15"/>
    <w:rsid w:val="00B85DB2"/>
    <w:rsid w:val="00B87A68"/>
    <w:rsid w:val="00B87C0B"/>
    <w:rsid w:val="00B90551"/>
    <w:rsid w:val="00B90A8E"/>
    <w:rsid w:val="00B91EF7"/>
    <w:rsid w:val="00B92C79"/>
    <w:rsid w:val="00B93149"/>
    <w:rsid w:val="00B938CB"/>
    <w:rsid w:val="00B93A86"/>
    <w:rsid w:val="00B93E39"/>
    <w:rsid w:val="00B94A09"/>
    <w:rsid w:val="00B95336"/>
    <w:rsid w:val="00B95527"/>
    <w:rsid w:val="00B961E3"/>
    <w:rsid w:val="00B961F6"/>
    <w:rsid w:val="00B96B26"/>
    <w:rsid w:val="00B96D03"/>
    <w:rsid w:val="00B96EF4"/>
    <w:rsid w:val="00B97A87"/>
    <w:rsid w:val="00BA0B63"/>
    <w:rsid w:val="00BA0C8E"/>
    <w:rsid w:val="00BA1509"/>
    <w:rsid w:val="00BA1A40"/>
    <w:rsid w:val="00BA1EFF"/>
    <w:rsid w:val="00BA31AA"/>
    <w:rsid w:val="00BA339F"/>
    <w:rsid w:val="00BA3E07"/>
    <w:rsid w:val="00BA406D"/>
    <w:rsid w:val="00BA4641"/>
    <w:rsid w:val="00BA47BA"/>
    <w:rsid w:val="00BA4DF9"/>
    <w:rsid w:val="00BA564D"/>
    <w:rsid w:val="00BA56F3"/>
    <w:rsid w:val="00BA596B"/>
    <w:rsid w:val="00BA5A60"/>
    <w:rsid w:val="00BA6E16"/>
    <w:rsid w:val="00BB0CE8"/>
    <w:rsid w:val="00BB0F4F"/>
    <w:rsid w:val="00BB0F75"/>
    <w:rsid w:val="00BB10FA"/>
    <w:rsid w:val="00BB2D68"/>
    <w:rsid w:val="00BB2E1A"/>
    <w:rsid w:val="00BB318D"/>
    <w:rsid w:val="00BB32C6"/>
    <w:rsid w:val="00BB5544"/>
    <w:rsid w:val="00BB594D"/>
    <w:rsid w:val="00BB59C9"/>
    <w:rsid w:val="00BB5DFB"/>
    <w:rsid w:val="00BB5E86"/>
    <w:rsid w:val="00BB660F"/>
    <w:rsid w:val="00BB6702"/>
    <w:rsid w:val="00BB68EB"/>
    <w:rsid w:val="00BB738E"/>
    <w:rsid w:val="00BB75C2"/>
    <w:rsid w:val="00BB7C7D"/>
    <w:rsid w:val="00BB7FF4"/>
    <w:rsid w:val="00BC08BA"/>
    <w:rsid w:val="00BC166C"/>
    <w:rsid w:val="00BC1C94"/>
    <w:rsid w:val="00BC20B6"/>
    <w:rsid w:val="00BC21BC"/>
    <w:rsid w:val="00BC3442"/>
    <w:rsid w:val="00BC3619"/>
    <w:rsid w:val="00BC38C8"/>
    <w:rsid w:val="00BC3A6D"/>
    <w:rsid w:val="00BC3AAA"/>
    <w:rsid w:val="00BC3B34"/>
    <w:rsid w:val="00BC3B5B"/>
    <w:rsid w:val="00BC5B9F"/>
    <w:rsid w:val="00BC5C58"/>
    <w:rsid w:val="00BC61C8"/>
    <w:rsid w:val="00BC682E"/>
    <w:rsid w:val="00BC7031"/>
    <w:rsid w:val="00BC7503"/>
    <w:rsid w:val="00BD0951"/>
    <w:rsid w:val="00BD1730"/>
    <w:rsid w:val="00BD1FDE"/>
    <w:rsid w:val="00BD2409"/>
    <w:rsid w:val="00BD2829"/>
    <w:rsid w:val="00BD2A78"/>
    <w:rsid w:val="00BD3CDE"/>
    <w:rsid w:val="00BD4A5F"/>
    <w:rsid w:val="00BD4CAC"/>
    <w:rsid w:val="00BD548D"/>
    <w:rsid w:val="00BD56CD"/>
    <w:rsid w:val="00BD5A4B"/>
    <w:rsid w:val="00BD693E"/>
    <w:rsid w:val="00BD7E8C"/>
    <w:rsid w:val="00BE05A6"/>
    <w:rsid w:val="00BE12F5"/>
    <w:rsid w:val="00BE20F7"/>
    <w:rsid w:val="00BE356D"/>
    <w:rsid w:val="00BE3645"/>
    <w:rsid w:val="00BE39C8"/>
    <w:rsid w:val="00BE3B09"/>
    <w:rsid w:val="00BE3BC8"/>
    <w:rsid w:val="00BE3EAB"/>
    <w:rsid w:val="00BE43D5"/>
    <w:rsid w:val="00BE5D51"/>
    <w:rsid w:val="00BE5DB8"/>
    <w:rsid w:val="00BE6930"/>
    <w:rsid w:val="00BE6A26"/>
    <w:rsid w:val="00BE6A4C"/>
    <w:rsid w:val="00BE7223"/>
    <w:rsid w:val="00BE7566"/>
    <w:rsid w:val="00BE795A"/>
    <w:rsid w:val="00BF0D03"/>
    <w:rsid w:val="00BF1C3A"/>
    <w:rsid w:val="00BF3167"/>
    <w:rsid w:val="00BF3460"/>
    <w:rsid w:val="00BF3CDE"/>
    <w:rsid w:val="00BF3D96"/>
    <w:rsid w:val="00BF3EEE"/>
    <w:rsid w:val="00BF3F92"/>
    <w:rsid w:val="00BF4A20"/>
    <w:rsid w:val="00BF537C"/>
    <w:rsid w:val="00BF6A91"/>
    <w:rsid w:val="00BF7D65"/>
    <w:rsid w:val="00C005C7"/>
    <w:rsid w:val="00C00667"/>
    <w:rsid w:val="00C00CDD"/>
    <w:rsid w:val="00C01481"/>
    <w:rsid w:val="00C01BDD"/>
    <w:rsid w:val="00C02045"/>
    <w:rsid w:val="00C031D9"/>
    <w:rsid w:val="00C038F5"/>
    <w:rsid w:val="00C03A9E"/>
    <w:rsid w:val="00C03FA1"/>
    <w:rsid w:val="00C04173"/>
    <w:rsid w:val="00C0446C"/>
    <w:rsid w:val="00C04A23"/>
    <w:rsid w:val="00C04F85"/>
    <w:rsid w:val="00C05B9E"/>
    <w:rsid w:val="00C06EB5"/>
    <w:rsid w:val="00C06FB3"/>
    <w:rsid w:val="00C07F0B"/>
    <w:rsid w:val="00C10187"/>
    <w:rsid w:val="00C10D22"/>
    <w:rsid w:val="00C10E18"/>
    <w:rsid w:val="00C131AA"/>
    <w:rsid w:val="00C132A5"/>
    <w:rsid w:val="00C132BB"/>
    <w:rsid w:val="00C134D4"/>
    <w:rsid w:val="00C136EB"/>
    <w:rsid w:val="00C13C5E"/>
    <w:rsid w:val="00C13E67"/>
    <w:rsid w:val="00C1447B"/>
    <w:rsid w:val="00C153AB"/>
    <w:rsid w:val="00C15593"/>
    <w:rsid w:val="00C1598B"/>
    <w:rsid w:val="00C15F26"/>
    <w:rsid w:val="00C164AD"/>
    <w:rsid w:val="00C1681F"/>
    <w:rsid w:val="00C16D0F"/>
    <w:rsid w:val="00C16EEF"/>
    <w:rsid w:val="00C2031A"/>
    <w:rsid w:val="00C212D1"/>
    <w:rsid w:val="00C22204"/>
    <w:rsid w:val="00C22898"/>
    <w:rsid w:val="00C231A3"/>
    <w:rsid w:val="00C239CE"/>
    <w:rsid w:val="00C24C7D"/>
    <w:rsid w:val="00C25155"/>
    <w:rsid w:val="00C251F4"/>
    <w:rsid w:val="00C2596A"/>
    <w:rsid w:val="00C259A4"/>
    <w:rsid w:val="00C25CF2"/>
    <w:rsid w:val="00C25FD7"/>
    <w:rsid w:val="00C30126"/>
    <w:rsid w:val="00C309F4"/>
    <w:rsid w:val="00C316F9"/>
    <w:rsid w:val="00C31E89"/>
    <w:rsid w:val="00C3208C"/>
    <w:rsid w:val="00C32AA5"/>
    <w:rsid w:val="00C332FB"/>
    <w:rsid w:val="00C333B4"/>
    <w:rsid w:val="00C3357A"/>
    <w:rsid w:val="00C33707"/>
    <w:rsid w:val="00C34270"/>
    <w:rsid w:val="00C34AEB"/>
    <w:rsid w:val="00C3548D"/>
    <w:rsid w:val="00C35622"/>
    <w:rsid w:val="00C359D4"/>
    <w:rsid w:val="00C36195"/>
    <w:rsid w:val="00C36CDF"/>
    <w:rsid w:val="00C370C4"/>
    <w:rsid w:val="00C375BB"/>
    <w:rsid w:val="00C40137"/>
    <w:rsid w:val="00C40FEE"/>
    <w:rsid w:val="00C418F3"/>
    <w:rsid w:val="00C41953"/>
    <w:rsid w:val="00C41EC8"/>
    <w:rsid w:val="00C4226F"/>
    <w:rsid w:val="00C42835"/>
    <w:rsid w:val="00C42B2E"/>
    <w:rsid w:val="00C42D6D"/>
    <w:rsid w:val="00C43399"/>
    <w:rsid w:val="00C43492"/>
    <w:rsid w:val="00C438C9"/>
    <w:rsid w:val="00C43A05"/>
    <w:rsid w:val="00C43E6B"/>
    <w:rsid w:val="00C44187"/>
    <w:rsid w:val="00C44DCD"/>
    <w:rsid w:val="00C46704"/>
    <w:rsid w:val="00C46E6E"/>
    <w:rsid w:val="00C4730C"/>
    <w:rsid w:val="00C5061E"/>
    <w:rsid w:val="00C50625"/>
    <w:rsid w:val="00C5085D"/>
    <w:rsid w:val="00C51B4A"/>
    <w:rsid w:val="00C532C1"/>
    <w:rsid w:val="00C53624"/>
    <w:rsid w:val="00C54AF7"/>
    <w:rsid w:val="00C55A34"/>
    <w:rsid w:val="00C568E5"/>
    <w:rsid w:val="00C56C11"/>
    <w:rsid w:val="00C5700F"/>
    <w:rsid w:val="00C576D7"/>
    <w:rsid w:val="00C579FA"/>
    <w:rsid w:val="00C57C9E"/>
    <w:rsid w:val="00C60E4D"/>
    <w:rsid w:val="00C61079"/>
    <w:rsid w:val="00C615B4"/>
    <w:rsid w:val="00C61E3A"/>
    <w:rsid w:val="00C622D0"/>
    <w:rsid w:val="00C622D8"/>
    <w:rsid w:val="00C622FB"/>
    <w:rsid w:val="00C6368E"/>
    <w:rsid w:val="00C643D0"/>
    <w:rsid w:val="00C6567C"/>
    <w:rsid w:val="00C65D2C"/>
    <w:rsid w:val="00C6608E"/>
    <w:rsid w:val="00C665CA"/>
    <w:rsid w:val="00C66BAD"/>
    <w:rsid w:val="00C70863"/>
    <w:rsid w:val="00C70999"/>
    <w:rsid w:val="00C70F07"/>
    <w:rsid w:val="00C71880"/>
    <w:rsid w:val="00C718C0"/>
    <w:rsid w:val="00C72FFE"/>
    <w:rsid w:val="00C733D4"/>
    <w:rsid w:val="00C74104"/>
    <w:rsid w:val="00C74411"/>
    <w:rsid w:val="00C74414"/>
    <w:rsid w:val="00C74AC2"/>
    <w:rsid w:val="00C74B1C"/>
    <w:rsid w:val="00C75BE7"/>
    <w:rsid w:val="00C76301"/>
    <w:rsid w:val="00C7693B"/>
    <w:rsid w:val="00C76BF8"/>
    <w:rsid w:val="00C77445"/>
    <w:rsid w:val="00C77A51"/>
    <w:rsid w:val="00C77EC4"/>
    <w:rsid w:val="00C77F09"/>
    <w:rsid w:val="00C80E20"/>
    <w:rsid w:val="00C825F8"/>
    <w:rsid w:val="00C82F01"/>
    <w:rsid w:val="00C83043"/>
    <w:rsid w:val="00C833E3"/>
    <w:rsid w:val="00C83DA0"/>
    <w:rsid w:val="00C84BBF"/>
    <w:rsid w:val="00C84C44"/>
    <w:rsid w:val="00C85713"/>
    <w:rsid w:val="00C86216"/>
    <w:rsid w:val="00C86255"/>
    <w:rsid w:val="00C865F4"/>
    <w:rsid w:val="00C87525"/>
    <w:rsid w:val="00C876C2"/>
    <w:rsid w:val="00C878B1"/>
    <w:rsid w:val="00C909EE"/>
    <w:rsid w:val="00C914A3"/>
    <w:rsid w:val="00C91777"/>
    <w:rsid w:val="00C9187E"/>
    <w:rsid w:val="00C923FC"/>
    <w:rsid w:val="00C927FC"/>
    <w:rsid w:val="00C935A6"/>
    <w:rsid w:val="00C9381F"/>
    <w:rsid w:val="00C93D92"/>
    <w:rsid w:val="00C93DA6"/>
    <w:rsid w:val="00C940E2"/>
    <w:rsid w:val="00C94BC6"/>
    <w:rsid w:val="00C953F6"/>
    <w:rsid w:val="00C95489"/>
    <w:rsid w:val="00C95FDE"/>
    <w:rsid w:val="00C97DEA"/>
    <w:rsid w:val="00CA0A4F"/>
    <w:rsid w:val="00CA0B21"/>
    <w:rsid w:val="00CA0D63"/>
    <w:rsid w:val="00CA1C1F"/>
    <w:rsid w:val="00CA1C81"/>
    <w:rsid w:val="00CA1D0C"/>
    <w:rsid w:val="00CA1F10"/>
    <w:rsid w:val="00CA1FA7"/>
    <w:rsid w:val="00CA2640"/>
    <w:rsid w:val="00CA2798"/>
    <w:rsid w:val="00CA38F2"/>
    <w:rsid w:val="00CA3F82"/>
    <w:rsid w:val="00CA4295"/>
    <w:rsid w:val="00CA4641"/>
    <w:rsid w:val="00CA62EA"/>
    <w:rsid w:val="00CA7068"/>
    <w:rsid w:val="00CA7846"/>
    <w:rsid w:val="00CA78EF"/>
    <w:rsid w:val="00CA7D4D"/>
    <w:rsid w:val="00CB030B"/>
    <w:rsid w:val="00CB03E2"/>
    <w:rsid w:val="00CB0D37"/>
    <w:rsid w:val="00CB14FB"/>
    <w:rsid w:val="00CB267D"/>
    <w:rsid w:val="00CB36BA"/>
    <w:rsid w:val="00CB3E76"/>
    <w:rsid w:val="00CB4371"/>
    <w:rsid w:val="00CB4C48"/>
    <w:rsid w:val="00CB5842"/>
    <w:rsid w:val="00CB6158"/>
    <w:rsid w:val="00CB6B73"/>
    <w:rsid w:val="00CB6D97"/>
    <w:rsid w:val="00CB6EA9"/>
    <w:rsid w:val="00CC0EB8"/>
    <w:rsid w:val="00CC12F1"/>
    <w:rsid w:val="00CC14D1"/>
    <w:rsid w:val="00CC2182"/>
    <w:rsid w:val="00CC2819"/>
    <w:rsid w:val="00CC2BD4"/>
    <w:rsid w:val="00CC30B2"/>
    <w:rsid w:val="00CC36E7"/>
    <w:rsid w:val="00CC38E7"/>
    <w:rsid w:val="00CC3F89"/>
    <w:rsid w:val="00CC4438"/>
    <w:rsid w:val="00CC4612"/>
    <w:rsid w:val="00CC5347"/>
    <w:rsid w:val="00CC5C4E"/>
    <w:rsid w:val="00CC64F6"/>
    <w:rsid w:val="00CC6AE7"/>
    <w:rsid w:val="00CC748C"/>
    <w:rsid w:val="00CC7834"/>
    <w:rsid w:val="00CD048B"/>
    <w:rsid w:val="00CD11EA"/>
    <w:rsid w:val="00CD1470"/>
    <w:rsid w:val="00CD18E9"/>
    <w:rsid w:val="00CD2D69"/>
    <w:rsid w:val="00CD2E04"/>
    <w:rsid w:val="00CD3BC3"/>
    <w:rsid w:val="00CD4AF6"/>
    <w:rsid w:val="00CD55A4"/>
    <w:rsid w:val="00CD58C8"/>
    <w:rsid w:val="00CD5B5F"/>
    <w:rsid w:val="00CD5E1A"/>
    <w:rsid w:val="00CD70A5"/>
    <w:rsid w:val="00CD7482"/>
    <w:rsid w:val="00CD77C8"/>
    <w:rsid w:val="00CD7836"/>
    <w:rsid w:val="00CD79BA"/>
    <w:rsid w:val="00CE0C59"/>
    <w:rsid w:val="00CE0F5C"/>
    <w:rsid w:val="00CE1347"/>
    <w:rsid w:val="00CE1397"/>
    <w:rsid w:val="00CE275C"/>
    <w:rsid w:val="00CE289A"/>
    <w:rsid w:val="00CE2F71"/>
    <w:rsid w:val="00CE332A"/>
    <w:rsid w:val="00CE3491"/>
    <w:rsid w:val="00CE361F"/>
    <w:rsid w:val="00CE3678"/>
    <w:rsid w:val="00CE37B2"/>
    <w:rsid w:val="00CE3A76"/>
    <w:rsid w:val="00CE3DE0"/>
    <w:rsid w:val="00CE40CB"/>
    <w:rsid w:val="00CE45CA"/>
    <w:rsid w:val="00CE4BAD"/>
    <w:rsid w:val="00CE4C7D"/>
    <w:rsid w:val="00CE506C"/>
    <w:rsid w:val="00CE5274"/>
    <w:rsid w:val="00CE55D1"/>
    <w:rsid w:val="00CE5B65"/>
    <w:rsid w:val="00CE6C10"/>
    <w:rsid w:val="00CE75DF"/>
    <w:rsid w:val="00CE7670"/>
    <w:rsid w:val="00CF08C7"/>
    <w:rsid w:val="00CF0F27"/>
    <w:rsid w:val="00CF1577"/>
    <w:rsid w:val="00CF1DB4"/>
    <w:rsid w:val="00CF1FF3"/>
    <w:rsid w:val="00CF2EB6"/>
    <w:rsid w:val="00CF3195"/>
    <w:rsid w:val="00CF3D40"/>
    <w:rsid w:val="00CF402B"/>
    <w:rsid w:val="00CF4929"/>
    <w:rsid w:val="00CF4BA6"/>
    <w:rsid w:val="00CF5837"/>
    <w:rsid w:val="00CF5A28"/>
    <w:rsid w:val="00CF704B"/>
    <w:rsid w:val="00CF750A"/>
    <w:rsid w:val="00CF7D2F"/>
    <w:rsid w:val="00CF7F9B"/>
    <w:rsid w:val="00D005D8"/>
    <w:rsid w:val="00D008B6"/>
    <w:rsid w:val="00D009A3"/>
    <w:rsid w:val="00D00E43"/>
    <w:rsid w:val="00D01082"/>
    <w:rsid w:val="00D02183"/>
    <w:rsid w:val="00D039AA"/>
    <w:rsid w:val="00D03AE5"/>
    <w:rsid w:val="00D03E7F"/>
    <w:rsid w:val="00D04178"/>
    <w:rsid w:val="00D044D1"/>
    <w:rsid w:val="00D04BF5"/>
    <w:rsid w:val="00D04E3C"/>
    <w:rsid w:val="00D04E73"/>
    <w:rsid w:val="00D0577F"/>
    <w:rsid w:val="00D05C04"/>
    <w:rsid w:val="00D105DF"/>
    <w:rsid w:val="00D10BD8"/>
    <w:rsid w:val="00D11030"/>
    <w:rsid w:val="00D11771"/>
    <w:rsid w:val="00D1234E"/>
    <w:rsid w:val="00D125A5"/>
    <w:rsid w:val="00D12B36"/>
    <w:rsid w:val="00D12BE0"/>
    <w:rsid w:val="00D12CF5"/>
    <w:rsid w:val="00D13589"/>
    <w:rsid w:val="00D1392A"/>
    <w:rsid w:val="00D13988"/>
    <w:rsid w:val="00D13CAA"/>
    <w:rsid w:val="00D13DB7"/>
    <w:rsid w:val="00D14096"/>
    <w:rsid w:val="00D14154"/>
    <w:rsid w:val="00D14675"/>
    <w:rsid w:val="00D14EE4"/>
    <w:rsid w:val="00D156EC"/>
    <w:rsid w:val="00D164E1"/>
    <w:rsid w:val="00D164E5"/>
    <w:rsid w:val="00D16B1D"/>
    <w:rsid w:val="00D203C2"/>
    <w:rsid w:val="00D21D53"/>
    <w:rsid w:val="00D21EE5"/>
    <w:rsid w:val="00D2269C"/>
    <w:rsid w:val="00D22BAF"/>
    <w:rsid w:val="00D2342D"/>
    <w:rsid w:val="00D236F2"/>
    <w:rsid w:val="00D242E6"/>
    <w:rsid w:val="00D252F2"/>
    <w:rsid w:val="00D254C9"/>
    <w:rsid w:val="00D25A62"/>
    <w:rsid w:val="00D25E44"/>
    <w:rsid w:val="00D26D9E"/>
    <w:rsid w:val="00D27A42"/>
    <w:rsid w:val="00D30A38"/>
    <w:rsid w:val="00D30A5E"/>
    <w:rsid w:val="00D31BAD"/>
    <w:rsid w:val="00D32012"/>
    <w:rsid w:val="00D321D7"/>
    <w:rsid w:val="00D32ADD"/>
    <w:rsid w:val="00D32F8A"/>
    <w:rsid w:val="00D343B7"/>
    <w:rsid w:val="00D347DC"/>
    <w:rsid w:val="00D34903"/>
    <w:rsid w:val="00D3533D"/>
    <w:rsid w:val="00D35610"/>
    <w:rsid w:val="00D35635"/>
    <w:rsid w:val="00D356C9"/>
    <w:rsid w:val="00D35EA4"/>
    <w:rsid w:val="00D35FB0"/>
    <w:rsid w:val="00D363A3"/>
    <w:rsid w:val="00D36644"/>
    <w:rsid w:val="00D36706"/>
    <w:rsid w:val="00D36A07"/>
    <w:rsid w:val="00D36C06"/>
    <w:rsid w:val="00D36EC9"/>
    <w:rsid w:val="00D3705F"/>
    <w:rsid w:val="00D37CF4"/>
    <w:rsid w:val="00D37ED3"/>
    <w:rsid w:val="00D4056E"/>
    <w:rsid w:val="00D40633"/>
    <w:rsid w:val="00D40812"/>
    <w:rsid w:val="00D41812"/>
    <w:rsid w:val="00D425DF"/>
    <w:rsid w:val="00D426FB"/>
    <w:rsid w:val="00D42800"/>
    <w:rsid w:val="00D42BA9"/>
    <w:rsid w:val="00D443A8"/>
    <w:rsid w:val="00D443AE"/>
    <w:rsid w:val="00D44B73"/>
    <w:rsid w:val="00D45356"/>
    <w:rsid w:val="00D4552E"/>
    <w:rsid w:val="00D4602B"/>
    <w:rsid w:val="00D468B1"/>
    <w:rsid w:val="00D51470"/>
    <w:rsid w:val="00D51783"/>
    <w:rsid w:val="00D51A5B"/>
    <w:rsid w:val="00D521DA"/>
    <w:rsid w:val="00D532C0"/>
    <w:rsid w:val="00D5368A"/>
    <w:rsid w:val="00D5417D"/>
    <w:rsid w:val="00D54457"/>
    <w:rsid w:val="00D54D8B"/>
    <w:rsid w:val="00D54F15"/>
    <w:rsid w:val="00D55AC1"/>
    <w:rsid w:val="00D55C61"/>
    <w:rsid w:val="00D5708D"/>
    <w:rsid w:val="00D57A45"/>
    <w:rsid w:val="00D57B90"/>
    <w:rsid w:val="00D60232"/>
    <w:rsid w:val="00D60DD9"/>
    <w:rsid w:val="00D615C1"/>
    <w:rsid w:val="00D6265D"/>
    <w:rsid w:val="00D6309D"/>
    <w:rsid w:val="00D63540"/>
    <w:rsid w:val="00D6369E"/>
    <w:rsid w:val="00D639F9"/>
    <w:rsid w:val="00D63F1B"/>
    <w:rsid w:val="00D6457F"/>
    <w:rsid w:val="00D6481D"/>
    <w:rsid w:val="00D6531C"/>
    <w:rsid w:val="00D65696"/>
    <w:rsid w:val="00D65F09"/>
    <w:rsid w:val="00D65F13"/>
    <w:rsid w:val="00D670AA"/>
    <w:rsid w:val="00D677DE"/>
    <w:rsid w:val="00D677F5"/>
    <w:rsid w:val="00D70378"/>
    <w:rsid w:val="00D70420"/>
    <w:rsid w:val="00D70B0B"/>
    <w:rsid w:val="00D70E86"/>
    <w:rsid w:val="00D7107D"/>
    <w:rsid w:val="00D711B7"/>
    <w:rsid w:val="00D72220"/>
    <w:rsid w:val="00D7225C"/>
    <w:rsid w:val="00D72E32"/>
    <w:rsid w:val="00D73E60"/>
    <w:rsid w:val="00D758AB"/>
    <w:rsid w:val="00D75C32"/>
    <w:rsid w:val="00D7614D"/>
    <w:rsid w:val="00D76245"/>
    <w:rsid w:val="00D76422"/>
    <w:rsid w:val="00D76874"/>
    <w:rsid w:val="00D7693D"/>
    <w:rsid w:val="00D77029"/>
    <w:rsid w:val="00D77312"/>
    <w:rsid w:val="00D77900"/>
    <w:rsid w:val="00D77EDA"/>
    <w:rsid w:val="00D807CA"/>
    <w:rsid w:val="00D80CF3"/>
    <w:rsid w:val="00D812A8"/>
    <w:rsid w:val="00D8135A"/>
    <w:rsid w:val="00D82004"/>
    <w:rsid w:val="00D83FBC"/>
    <w:rsid w:val="00D83FDD"/>
    <w:rsid w:val="00D8421E"/>
    <w:rsid w:val="00D84620"/>
    <w:rsid w:val="00D84739"/>
    <w:rsid w:val="00D8570F"/>
    <w:rsid w:val="00D859DF"/>
    <w:rsid w:val="00D85DA4"/>
    <w:rsid w:val="00D85F00"/>
    <w:rsid w:val="00D8691F"/>
    <w:rsid w:val="00D8769B"/>
    <w:rsid w:val="00D87990"/>
    <w:rsid w:val="00D87A8A"/>
    <w:rsid w:val="00D90292"/>
    <w:rsid w:val="00D906B1"/>
    <w:rsid w:val="00D90AE7"/>
    <w:rsid w:val="00D915B1"/>
    <w:rsid w:val="00D91F2D"/>
    <w:rsid w:val="00D922F3"/>
    <w:rsid w:val="00D924D0"/>
    <w:rsid w:val="00D92E28"/>
    <w:rsid w:val="00D93468"/>
    <w:rsid w:val="00D93981"/>
    <w:rsid w:val="00D93AFE"/>
    <w:rsid w:val="00D93B5F"/>
    <w:rsid w:val="00D93DD8"/>
    <w:rsid w:val="00D94674"/>
    <w:rsid w:val="00D95B9A"/>
    <w:rsid w:val="00D95BC0"/>
    <w:rsid w:val="00D96540"/>
    <w:rsid w:val="00D979BE"/>
    <w:rsid w:val="00D97B8A"/>
    <w:rsid w:val="00D97CFE"/>
    <w:rsid w:val="00D97E00"/>
    <w:rsid w:val="00DA0374"/>
    <w:rsid w:val="00DA1BF0"/>
    <w:rsid w:val="00DA2359"/>
    <w:rsid w:val="00DA2D3D"/>
    <w:rsid w:val="00DA4349"/>
    <w:rsid w:val="00DA4A2E"/>
    <w:rsid w:val="00DA4CAC"/>
    <w:rsid w:val="00DA566A"/>
    <w:rsid w:val="00DA658C"/>
    <w:rsid w:val="00DA6F9F"/>
    <w:rsid w:val="00DA73BD"/>
    <w:rsid w:val="00DA7B5C"/>
    <w:rsid w:val="00DA7FC4"/>
    <w:rsid w:val="00DB0DA4"/>
    <w:rsid w:val="00DB2039"/>
    <w:rsid w:val="00DB2572"/>
    <w:rsid w:val="00DB2C6B"/>
    <w:rsid w:val="00DB3482"/>
    <w:rsid w:val="00DB4BAF"/>
    <w:rsid w:val="00DB4C30"/>
    <w:rsid w:val="00DB5141"/>
    <w:rsid w:val="00DB57A3"/>
    <w:rsid w:val="00DB5BCF"/>
    <w:rsid w:val="00DB5C2E"/>
    <w:rsid w:val="00DB6006"/>
    <w:rsid w:val="00DB61CE"/>
    <w:rsid w:val="00DB62A3"/>
    <w:rsid w:val="00DB6B54"/>
    <w:rsid w:val="00DB6E02"/>
    <w:rsid w:val="00DB72AB"/>
    <w:rsid w:val="00DB7723"/>
    <w:rsid w:val="00DB781D"/>
    <w:rsid w:val="00DB7B3A"/>
    <w:rsid w:val="00DB7C0B"/>
    <w:rsid w:val="00DB7C2B"/>
    <w:rsid w:val="00DC0435"/>
    <w:rsid w:val="00DC09BC"/>
    <w:rsid w:val="00DC1DB8"/>
    <w:rsid w:val="00DC2C30"/>
    <w:rsid w:val="00DC5018"/>
    <w:rsid w:val="00DC6612"/>
    <w:rsid w:val="00DC6A62"/>
    <w:rsid w:val="00DC72CC"/>
    <w:rsid w:val="00DC7815"/>
    <w:rsid w:val="00DC7B18"/>
    <w:rsid w:val="00DD0AEA"/>
    <w:rsid w:val="00DD0E64"/>
    <w:rsid w:val="00DD16E8"/>
    <w:rsid w:val="00DD1899"/>
    <w:rsid w:val="00DD1E35"/>
    <w:rsid w:val="00DD1EFF"/>
    <w:rsid w:val="00DD2095"/>
    <w:rsid w:val="00DD214D"/>
    <w:rsid w:val="00DD2248"/>
    <w:rsid w:val="00DD228D"/>
    <w:rsid w:val="00DD294F"/>
    <w:rsid w:val="00DD30B7"/>
    <w:rsid w:val="00DD3A4B"/>
    <w:rsid w:val="00DD3CFD"/>
    <w:rsid w:val="00DD413C"/>
    <w:rsid w:val="00DD61D2"/>
    <w:rsid w:val="00DD6989"/>
    <w:rsid w:val="00DD6BDA"/>
    <w:rsid w:val="00DD6DF0"/>
    <w:rsid w:val="00DD6F70"/>
    <w:rsid w:val="00DD7B52"/>
    <w:rsid w:val="00DD7EC7"/>
    <w:rsid w:val="00DE0A54"/>
    <w:rsid w:val="00DE0C3E"/>
    <w:rsid w:val="00DE1411"/>
    <w:rsid w:val="00DE19C9"/>
    <w:rsid w:val="00DE22F3"/>
    <w:rsid w:val="00DE29E1"/>
    <w:rsid w:val="00DE3576"/>
    <w:rsid w:val="00DE3F77"/>
    <w:rsid w:val="00DE4159"/>
    <w:rsid w:val="00DE52AC"/>
    <w:rsid w:val="00DE5C63"/>
    <w:rsid w:val="00DE72FF"/>
    <w:rsid w:val="00DE7E1C"/>
    <w:rsid w:val="00DE7FEA"/>
    <w:rsid w:val="00DF0358"/>
    <w:rsid w:val="00DF0C71"/>
    <w:rsid w:val="00DF0CBB"/>
    <w:rsid w:val="00DF22D2"/>
    <w:rsid w:val="00DF2D05"/>
    <w:rsid w:val="00DF30E1"/>
    <w:rsid w:val="00DF3BFA"/>
    <w:rsid w:val="00DF3D52"/>
    <w:rsid w:val="00DF419E"/>
    <w:rsid w:val="00DF43CA"/>
    <w:rsid w:val="00DF4591"/>
    <w:rsid w:val="00DF4696"/>
    <w:rsid w:val="00DF4756"/>
    <w:rsid w:val="00DF567C"/>
    <w:rsid w:val="00DF6084"/>
    <w:rsid w:val="00DF6CB3"/>
    <w:rsid w:val="00DF6DD7"/>
    <w:rsid w:val="00DF7103"/>
    <w:rsid w:val="00DF7219"/>
    <w:rsid w:val="00DF7DE4"/>
    <w:rsid w:val="00DF7EC0"/>
    <w:rsid w:val="00E0005C"/>
    <w:rsid w:val="00E000E0"/>
    <w:rsid w:val="00E004A8"/>
    <w:rsid w:val="00E00C24"/>
    <w:rsid w:val="00E00E88"/>
    <w:rsid w:val="00E02BCC"/>
    <w:rsid w:val="00E02EA3"/>
    <w:rsid w:val="00E03234"/>
    <w:rsid w:val="00E03F2F"/>
    <w:rsid w:val="00E04BDC"/>
    <w:rsid w:val="00E04E55"/>
    <w:rsid w:val="00E06348"/>
    <w:rsid w:val="00E07194"/>
    <w:rsid w:val="00E07716"/>
    <w:rsid w:val="00E103E2"/>
    <w:rsid w:val="00E1155F"/>
    <w:rsid w:val="00E118B9"/>
    <w:rsid w:val="00E13CD3"/>
    <w:rsid w:val="00E1491E"/>
    <w:rsid w:val="00E14993"/>
    <w:rsid w:val="00E14D0E"/>
    <w:rsid w:val="00E154C7"/>
    <w:rsid w:val="00E156AE"/>
    <w:rsid w:val="00E15EFA"/>
    <w:rsid w:val="00E1609F"/>
    <w:rsid w:val="00E16895"/>
    <w:rsid w:val="00E168BB"/>
    <w:rsid w:val="00E16987"/>
    <w:rsid w:val="00E169AA"/>
    <w:rsid w:val="00E16FED"/>
    <w:rsid w:val="00E16FF2"/>
    <w:rsid w:val="00E170F4"/>
    <w:rsid w:val="00E17247"/>
    <w:rsid w:val="00E1746A"/>
    <w:rsid w:val="00E1754A"/>
    <w:rsid w:val="00E179A5"/>
    <w:rsid w:val="00E17A3D"/>
    <w:rsid w:val="00E20273"/>
    <w:rsid w:val="00E20F8A"/>
    <w:rsid w:val="00E2139E"/>
    <w:rsid w:val="00E21900"/>
    <w:rsid w:val="00E226CA"/>
    <w:rsid w:val="00E23C9E"/>
    <w:rsid w:val="00E23FF2"/>
    <w:rsid w:val="00E24620"/>
    <w:rsid w:val="00E24957"/>
    <w:rsid w:val="00E25A64"/>
    <w:rsid w:val="00E25B5E"/>
    <w:rsid w:val="00E264B8"/>
    <w:rsid w:val="00E27588"/>
    <w:rsid w:val="00E27791"/>
    <w:rsid w:val="00E30119"/>
    <w:rsid w:val="00E30868"/>
    <w:rsid w:val="00E310D4"/>
    <w:rsid w:val="00E31228"/>
    <w:rsid w:val="00E31EA7"/>
    <w:rsid w:val="00E33014"/>
    <w:rsid w:val="00E33290"/>
    <w:rsid w:val="00E33935"/>
    <w:rsid w:val="00E33BAA"/>
    <w:rsid w:val="00E344F1"/>
    <w:rsid w:val="00E34607"/>
    <w:rsid w:val="00E35747"/>
    <w:rsid w:val="00E36AAE"/>
    <w:rsid w:val="00E36C18"/>
    <w:rsid w:val="00E36CC0"/>
    <w:rsid w:val="00E37610"/>
    <w:rsid w:val="00E37B63"/>
    <w:rsid w:val="00E37C71"/>
    <w:rsid w:val="00E401BD"/>
    <w:rsid w:val="00E40676"/>
    <w:rsid w:val="00E406BB"/>
    <w:rsid w:val="00E41195"/>
    <w:rsid w:val="00E4128F"/>
    <w:rsid w:val="00E4150E"/>
    <w:rsid w:val="00E41617"/>
    <w:rsid w:val="00E41A5F"/>
    <w:rsid w:val="00E4271E"/>
    <w:rsid w:val="00E42DF7"/>
    <w:rsid w:val="00E4380A"/>
    <w:rsid w:val="00E4403E"/>
    <w:rsid w:val="00E44242"/>
    <w:rsid w:val="00E4439F"/>
    <w:rsid w:val="00E44C9C"/>
    <w:rsid w:val="00E4504B"/>
    <w:rsid w:val="00E45B75"/>
    <w:rsid w:val="00E45D8C"/>
    <w:rsid w:val="00E46A39"/>
    <w:rsid w:val="00E47A46"/>
    <w:rsid w:val="00E5086D"/>
    <w:rsid w:val="00E5141E"/>
    <w:rsid w:val="00E515C0"/>
    <w:rsid w:val="00E515FB"/>
    <w:rsid w:val="00E5195E"/>
    <w:rsid w:val="00E52D0D"/>
    <w:rsid w:val="00E53234"/>
    <w:rsid w:val="00E54270"/>
    <w:rsid w:val="00E543D8"/>
    <w:rsid w:val="00E54734"/>
    <w:rsid w:val="00E547D3"/>
    <w:rsid w:val="00E54F39"/>
    <w:rsid w:val="00E56058"/>
    <w:rsid w:val="00E56C20"/>
    <w:rsid w:val="00E56CA4"/>
    <w:rsid w:val="00E57125"/>
    <w:rsid w:val="00E57E5E"/>
    <w:rsid w:val="00E6174B"/>
    <w:rsid w:val="00E62653"/>
    <w:rsid w:val="00E62725"/>
    <w:rsid w:val="00E63BFC"/>
    <w:rsid w:val="00E64F44"/>
    <w:rsid w:val="00E65F5D"/>
    <w:rsid w:val="00E65FD1"/>
    <w:rsid w:val="00E664E8"/>
    <w:rsid w:val="00E665E3"/>
    <w:rsid w:val="00E66CAF"/>
    <w:rsid w:val="00E670A5"/>
    <w:rsid w:val="00E6786D"/>
    <w:rsid w:val="00E67C50"/>
    <w:rsid w:val="00E70A37"/>
    <w:rsid w:val="00E70BE6"/>
    <w:rsid w:val="00E714D1"/>
    <w:rsid w:val="00E71D8B"/>
    <w:rsid w:val="00E73144"/>
    <w:rsid w:val="00E7592A"/>
    <w:rsid w:val="00E7620D"/>
    <w:rsid w:val="00E766D3"/>
    <w:rsid w:val="00E76DED"/>
    <w:rsid w:val="00E77B1D"/>
    <w:rsid w:val="00E800E3"/>
    <w:rsid w:val="00E802B2"/>
    <w:rsid w:val="00E80BEB"/>
    <w:rsid w:val="00E811C8"/>
    <w:rsid w:val="00E81382"/>
    <w:rsid w:val="00E818CE"/>
    <w:rsid w:val="00E81AB2"/>
    <w:rsid w:val="00E81C96"/>
    <w:rsid w:val="00E824E4"/>
    <w:rsid w:val="00E82927"/>
    <w:rsid w:val="00E82CF6"/>
    <w:rsid w:val="00E82E6A"/>
    <w:rsid w:val="00E832BA"/>
    <w:rsid w:val="00E8344E"/>
    <w:rsid w:val="00E83C35"/>
    <w:rsid w:val="00E83D49"/>
    <w:rsid w:val="00E85816"/>
    <w:rsid w:val="00E86226"/>
    <w:rsid w:val="00E86457"/>
    <w:rsid w:val="00E86A5B"/>
    <w:rsid w:val="00E86CE1"/>
    <w:rsid w:val="00E86CE2"/>
    <w:rsid w:val="00E86EF7"/>
    <w:rsid w:val="00E86FE1"/>
    <w:rsid w:val="00E87DFD"/>
    <w:rsid w:val="00E906C5"/>
    <w:rsid w:val="00E90E64"/>
    <w:rsid w:val="00E90F81"/>
    <w:rsid w:val="00E93785"/>
    <w:rsid w:val="00E93839"/>
    <w:rsid w:val="00E939D8"/>
    <w:rsid w:val="00E9436E"/>
    <w:rsid w:val="00E94F41"/>
    <w:rsid w:val="00E95748"/>
    <w:rsid w:val="00E962AB"/>
    <w:rsid w:val="00E96B61"/>
    <w:rsid w:val="00E96E0D"/>
    <w:rsid w:val="00EA0001"/>
    <w:rsid w:val="00EA051B"/>
    <w:rsid w:val="00EA0CD1"/>
    <w:rsid w:val="00EA0F00"/>
    <w:rsid w:val="00EA1B08"/>
    <w:rsid w:val="00EA1E52"/>
    <w:rsid w:val="00EA1F85"/>
    <w:rsid w:val="00EA2704"/>
    <w:rsid w:val="00EA2FA2"/>
    <w:rsid w:val="00EA3163"/>
    <w:rsid w:val="00EA330E"/>
    <w:rsid w:val="00EA4075"/>
    <w:rsid w:val="00EA4426"/>
    <w:rsid w:val="00EA668A"/>
    <w:rsid w:val="00EA79E7"/>
    <w:rsid w:val="00EA7CE3"/>
    <w:rsid w:val="00EA7CE4"/>
    <w:rsid w:val="00EB00CC"/>
    <w:rsid w:val="00EB075D"/>
    <w:rsid w:val="00EB0854"/>
    <w:rsid w:val="00EB0968"/>
    <w:rsid w:val="00EB0F21"/>
    <w:rsid w:val="00EB106A"/>
    <w:rsid w:val="00EB108A"/>
    <w:rsid w:val="00EB127B"/>
    <w:rsid w:val="00EB17E9"/>
    <w:rsid w:val="00EB1AFE"/>
    <w:rsid w:val="00EB25AD"/>
    <w:rsid w:val="00EB3316"/>
    <w:rsid w:val="00EB376E"/>
    <w:rsid w:val="00EB3C8A"/>
    <w:rsid w:val="00EB5BCC"/>
    <w:rsid w:val="00EB5D39"/>
    <w:rsid w:val="00EB7368"/>
    <w:rsid w:val="00EB7CA8"/>
    <w:rsid w:val="00EB7E4A"/>
    <w:rsid w:val="00EC03C2"/>
    <w:rsid w:val="00EC0648"/>
    <w:rsid w:val="00EC0C0F"/>
    <w:rsid w:val="00EC10A0"/>
    <w:rsid w:val="00EC10CB"/>
    <w:rsid w:val="00EC29A8"/>
    <w:rsid w:val="00EC3C60"/>
    <w:rsid w:val="00EC64CF"/>
    <w:rsid w:val="00EC764E"/>
    <w:rsid w:val="00EC7B32"/>
    <w:rsid w:val="00ED04E0"/>
    <w:rsid w:val="00ED08D0"/>
    <w:rsid w:val="00ED0B51"/>
    <w:rsid w:val="00ED2CD8"/>
    <w:rsid w:val="00ED36A1"/>
    <w:rsid w:val="00ED58B6"/>
    <w:rsid w:val="00ED5AA0"/>
    <w:rsid w:val="00ED6342"/>
    <w:rsid w:val="00ED6E2E"/>
    <w:rsid w:val="00ED7223"/>
    <w:rsid w:val="00ED7774"/>
    <w:rsid w:val="00ED7A5C"/>
    <w:rsid w:val="00EE018E"/>
    <w:rsid w:val="00EE0768"/>
    <w:rsid w:val="00EE16B8"/>
    <w:rsid w:val="00EE1C45"/>
    <w:rsid w:val="00EE1D68"/>
    <w:rsid w:val="00EE1D70"/>
    <w:rsid w:val="00EE1E83"/>
    <w:rsid w:val="00EE2916"/>
    <w:rsid w:val="00EE48E7"/>
    <w:rsid w:val="00EE5282"/>
    <w:rsid w:val="00EE66D4"/>
    <w:rsid w:val="00EE67B2"/>
    <w:rsid w:val="00EE6E5D"/>
    <w:rsid w:val="00EE7026"/>
    <w:rsid w:val="00EE7DAB"/>
    <w:rsid w:val="00EE7E7F"/>
    <w:rsid w:val="00EF0B9F"/>
    <w:rsid w:val="00EF1B51"/>
    <w:rsid w:val="00EF1B95"/>
    <w:rsid w:val="00EF2EE4"/>
    <w:rsid w:val="00EF370C"/>
    <w:rsid w:val="00EF3D13"/>
    <w:rsid w:val="00EF3F7A"/>
    <w:rsid w:val="00EF4C07"/>
    <w:rsid w:val="00EF559F"/>
    <w:rsid w:val="00EF5D3F"/>
    <w:rsid w:val="00EF5EE5"/>
    <w:rsid w:val="00EF74A2"/>
    <w:rsid w:val="00EF7EDC"/>
    <w:rsid w:val="00EF7FAA"/>
    <w:rsid w:val="00F00B1C"/>
    <w:rsid w:val="00F00DBA"/>
    <w:rsid w:val="00F012B6"/>
    <w:rsid w:val="00F0133F"/>
    <w:rsid w:val="00F01549"/>
    <w:rsid w:val="00F01729"/>
    <w:rsid w:val="00F017E0"/>
    <w:rsid w:val="00F02AA9"/>
    <w:rsid w:val="00F02BC5"/>
    <w:rsid w:val="00F0369D"/>
    <w:rsid w:val="00F0376B"/>
    <w:rsid w:val="00F03FF6"/>
    <w:rsid w:val="00F04059"/>
    <w:rsid w:val="00F055EB"/>
    <w:rsid w:val="00F058C4"/>
    <w:rsid w:val="00F05C66"/>
    <w:rsid w:val="00F06144"/>
    <w:rsid w:val="00F0656F"/>
    <w:rsid w:val="00F06ED0"/>
    <w:rsid w:val="00F10204"/>
    <w:rsid w:val="00F10420"/>
    <w:rsid w:val="00F1042A"/>
    <w:rsid w:val="00F10856"/>
    <w:rsid w:val="00F114C8"/>
    <w:rsid w:val="00F11B43"/>
    <w:rsid w:val="00F11E83"/>
    <w:rsid w:val="00F12132"/>
    <w:rsid w:val="00F122B8"/>
    <w:rsid w:val="00F125E8"/>
    <w:rsid w:val="00F12649"/>
    <w:rsid w:val="00F1293D"/>
    <w:rsid w:val="00F1368E"/>
    <w:rsid w:val="00F13ADB"/>
    <w:rsid w:val="00F142C2"/>
    <w:rsid w:val="00F14342"/>
    <w:rsid w:val="00F14AA6"/>
    <w:rsid w:val="00F14CFC"/>
    <w:rsid w:val="00F14F14"/>
    <w:rsid w:val="00F15AFB"/>
    <w:rsid w:val="00F160B5"/>
    <w:rsid w:val="00F178BE"/>
    <w:rsid w:val="00F202D8"/>
    <w:rsid w:val="00F2122E"/>
    <w:rsid w:val="00F21622"/>
    <w:rsid w:val="00F21B80"/>
    <w:rsid w:val="00F227F8"/>
    <w:rsid w:val="00F22E2B"/>
    <w:rsid w:val="00F23260"/>
    <w:rsid w:val="00F233A2"/>
    <w:rsid w:val="00F23901"/>
    <w:rsid w:val="00F239FA"/>
    <w:rsid w:val="00F2415A"/>
    <w:rsid w:val="00F2510B"/>
    <w:rsid w:val="00F25AC8"/>
    <w:rsid w:val="00F261A6"/>
    <w:rsid w:val="00F27488"/>
    <w:rsid w:val="00F27EE8"/>
    <w:rsid w:val="00F302E5"/>
    <w:rsid w:val="00F304EC"/>
    <w:rsid w:val="00F31989"/>
    <w:rsid w:val="00F31D4B"/>
    <w:rsid w:val="00F32455"/>
    <w:rsid w:val="00F32E1A"/>
    <w:rsid w:val="00F334C8"/>
    <w:rsid w:val="00F339A8"/>
    <w:rsid w:val="00F343A7"/>
    <w:rsid w:val="00F34B9D"/>
    <w:rsid w:val="00F34BA4"/>
    <w:rsid w:val="00F34C54"/>
    <w:rsid w:val="00F356E2"/>
    <w:rsid w:val="00F365C3"/>
    <w:rsid w:val="00F37163"/>
    <w:rsid w:val="00F373BC"/>
    <w:rsid w:val="00F37959"/>
    <w:rsid w:val="00F37A75"/>
    <w:rsid w:val="00F40105"/>
    <w:rsid w:val="00F40BAC"/>
    <w:rsid w:val="00F40EB2"/>
    <w:rsid w:val="00F41802"/>
    <w:rsid w:val="00F42323"/>
    <w:rsid w:val="00F42589"/>
    <w:rsid w:val="00F42B46"/>
    <w:rsid w:val="00F42CE5"/>
    <w:rsid w:val="00F4318F"/>
    <w:rsid w:val="00F43AA5"/>
    <w:rsid w:val="00F4424D"/>
    <w:rsid w:val="00F45018"/>
    <w:rsid w:val="00F46226"/>
    <w:rsid w:val="00F47158"/>
    <w:rsid w:val="00F4757C"/>
    <w:rsid w:val="00F475A4"/>
    <w:rsid w:val="00F47808"/>
    <w:rsid w:val="00F47EE1"/>
    <w:rsid w:val="00F50160"/>
    <w:rsid w:val="00F514EE"/>
    <w:rsid w:val="00F51590"/>
    <w:rsid w:val="00F5165E"/>
    <w:rsid w:val="00F51BE2"/>
    <w:rsid w:val="00F51D67"/>
    <w:rsid w:val="00F529E0"/>
    <w:rsid w:val="00F54385"/>
    <w:rsid w:val="00F543C7"/>
    <w:rsid w:val="00F54E4D"/>
    <w:rsid w:val="00F5643C"/>
    <w:rsid w:val="00F564BA"/>
    <w:rsid w:val="00F566EB"/>
    <w:rsid w:val="00F576F6"/>
    <w:rsid w:val="00F61206"/>
    <w:rsid w:val="00F614AA"/>
    <w:rsid w:val="00F616E7"/>
    <w:rsid w:val="00F61C21"/>
    <w:rsid w:val="00F62660"/>
    <w:rsid w:val="00F62A57"/>
    <w:rsid w:val="00F62C6C"/>
    <w:rsid w:val="00F63100"/>
    <w:rsid w:val="00F633BB"/>
    <w:rsid w:val="00F6363C"/>
    <w:rsid w:val="00F6394A"/>
    <w:rsid w:val="00F64707"/>
    <w:rsid w:val="00F64AA8"/>
    <w:rsid w:val="00F65810"/>
    <w:rsid w:val="00F6599E"/>
    <w:rsid w:val="00F65E65"/>
    <w:rsid w:val="00F6641A"/>
    <w:rsid w:val="00F66F7A"/>
    <w:rsid w:val="00F67500"/>
    <w:rsid w:val="00F67BB8"/>
    <w:rsid w:val="00F67D82"/>
    <w:rsid w:val="00F71038"/>
    <w:rsid w:val="00F71358"/>
    <w:rsid w:val="00F71EE2"/>
    <w:rsid w:val="00F7202A"/>
    <w:rsid w:val="00F72885"/>
    <w:rsid w:val="00F72D4C"/>
    <w:rsid w:val="00F732C8"/>
    <w:rsid w:val="00F734A7"/>
    <w:rsid w:val="00F743AB"/>
    <w:rsid w:val="00F74513"/>
    <w:rsid w:val="00F75099"/>
    <w:rsid w:val="00F752F1"/>
    <w:rsid w:val="00F80484"/>
    <w:rsid w:val="00F8095F"/>
    <w:rsid w:val="00F80C59"/>
    <w:rsid w:val="00F810CF"/>
    <w:rsid w:val="00F81539"/>
    <w:rsid w:val="00F82868"/>
    <w:rsid w:val="00F8402C"/>
    <w:rsid w:val="00F84A3F"/>
    <w:rsid w:val="00F85FD0"/>
    <w:rsid w:val="00F86EBE"/>
    <w:rsid w:val="00F8769A"/>
    <w:rsid w:val="00F87D37"/>
    <w:rsid w:val="00F87E4E"/>
    <w:rsid w:val="00F91627"/>
    <w:rsid w:val="00F9168E"/>
    <w:rsid w:val="00F93182"/>
    <w:rsid w:val="00F93962"/>
    <w:rsid w:val="00F939AF"/>
    <w:rsid w:val="00F93EB8"/>
    <w:rsid w:val="00F94E7A"/>
    <w:rsid w:val="00F952A9"/>
    <w:rsid w:val="00F95937"/>
    <w:rsid w:val="00F95DD8"/>
    <w:rsid w:val="00F9615D"/>
    <w:rsid w:val="00F962A7"/>
    <w:rsid w:val="00FA0FFD"/>
    <w:rsid w:val="00FA2159"/>
    <w:rsid w:val="00FA28EA"/>
    <w:rsid w:val="00FA2923"/>
    <w:rsid w:val="00FA2B51"/>
    <w:rsid w:val="00FA2C24"/>
    <w:rsid w:val="00FA2C50"/>
    <w:rsid w:val="00FA2C71"/>
    <w:rsid w:val="00FA2C8A"/>
    <w:rsid w:val="00FA2F1E"/>
    <w:rsid w:val="00FA3454"/>
    <w:rsid w:val="00FA39A3"/>
    <w:rsid w:val="00FA47E3"/>
    <w:rsid w:val="00FA4AB3"/>
    <w:rsid w:val="00FA4BF9"/>
    <w:rsid w:val="00FA4C93"/>
    <w:rsid w:val="00FA5504"/>
    <w:rsid w:val="00FA5857"/>
    <w:rsid w:val="00FA5A6E"/>
    <w:rsid w:val="00FA5BDD"/>
    <w:rsid w:val="00FA65AF"/>
    <w:rsid w:val="00FA6A2F"/>
    <w:rsid w:val="00FA6C3A"/>
    <w:rsid w:val="00FA6E9C"/>
    <w:rsid w:val="00FA6F7D"/>
    <w:rsid w:val="00FA7BB7"/>
    <w:rsid w:val="00FA7CB2"/>
    <w:rsid w:val="00FB1D46"/>
    <w:rsid w:val="00FB1FFE"/>
    <w:rsid w:val="00FB2183"/>
    <w:rsid w:val="00FB27BA"/>
    <w:rsid w:val="00FB2C61"/>
    <w:rsid w:val="00FB2FCC"/>
    <w:rsid w:val="00FB36D2"/>
    <w:rsid w:val="00FB3A79"/>
    <w:rsid w:val="00FB3F50"/>
    <w:rsid w:val="00FB4488"/>
    <w:rsid w:val="00FB44FB"/>
    <w:rsid w:val="00FB4EE9"/>
    <w:rsid w:val="00FB5C0C"/>
    <w:rsid w:val="00FB5D1A"/>
    <w:rsid w:val="00FB6807"/>
    <w:rsid w:val="00FB6C4F"/>
    <w:rsid w:val="00FB7EB8"/>
    <w:rsid w:val="00FB7F1E"/>
    <w:rsid w:val="00FC0C4D"/>
    <w:rsid w:val="00FC10AB"/>
    <w:rsid w:val="00FC13D3"/>
    <w:rsid w:val="00FC18E8"/>
    <w:rsid w:val="00FC1D08"/>
    <w:rsid w:val="00FC22C0"/>
    <w:rsid w:val="00FC294C"/>
    <w:rsid w:val="00FC348F"/>
    <w:rsid w:val="00FC360D"/>
    <w:rsid w:val="00FC46A4"/>
    <w:rsid w:val="00FC487F"/>
    <w:rsid w:val="00FC4EBB"/>
    <w:rsid w:val="00FC5045"/>
    <w:rsid w:val="00FC5639"/>
    <w:rsid w:val="00FC5849"/>
    <w:rsid w:val="00FC5984"/>
    <w:rsid w:val="00FC6163"/>
    <w:rsid w:val="00FC78C3"/>
    <w:rsid w:val="00FD160E"/>
    <w:rsid w:val="00FD1729"/>
    <w:rsid w:val="00FD1771"/>
    <w:rsid w:val="00FD1857"/>
    <w:rsid w:val="00FD198E"/>
    <w:rsid w:val="00FD1B98"/>
    <w:rsid w:val="00FD2077"/>
    <w:rsid w:val="00FD2161"/>
    <w:rsid w:val="00FD240E"/>
    <w:rsid w:val="00FD25F4"/>
    <w:rsid w:val="00FD2972"/>
    <w:rsid w:val="00FD2B77"/>
    <w:rsid w:val="00FD30CF"/>
    <w:rsid w:val="00FD3238"/>
    <w:rsid w:val="00FD3AB3"/>
    <w:rsid w:val="00FD3D1E"/>
    <w:rsid w:val="00FD537B"/>
    <w:rsid w:val="00FD5998"/>
    <w:rsid w:val="00FD6124"/>
    <w:rsid w:val="00FD6171"/>
    <w:rsid w:val="00FD6907"/>
    <w:rsid w:val="00FD6ECF"/>
    <w:rsid w:val="00FD6F9F"/>
    <w:rsid w:val="00FE0005"/>
    <w:rsid w:val="00FE04E9"/>
    <w:rsid w:val="00FE1510"/>
    <w:rsid w:val="00FE158E"/>
    <w:rsid w:val="00FE1B15"/>
    <w:rsid w:val="00FE1C38"/>
    <w:rsid w:val="00FE2002"/>
    <w:rsid w:val="00FE2496"/>
    <w:rsid w:val="00FE2B21"/>
    <w:rsid w:val="00FE2C33"/>
    <w:rsid w:val="00FE304B"/>
    <w:rsid w:val="00FE372A"/>
    <w:rsid w:val="00FE3774"/>
    <w:rsid w:val="00FE4C41"/>
    <w:rsid w:val="00FE4C8E"/>
    <w:rsid w:val="00FE507B"/>
    <w:rsid w:val="00FE5D8E"/>
    <w:rsid w:val="00FE6351"/>
    <w:rsid w:val="00FE6352"/>
    <w:rsid w:val="00FE66EA"/>
    <w:rsid w:val="00FE6D1C"/>
    <w:rsid w:val="00FE7484"/>
    <w:rsid w:val="00FE7789"/>
    <w:rsid w:val="00FF042F"/>
    <w:rsid w:val="00FF084C"/>
    <w:rsid w:val="00FF0C3E"/>
    <w:rsid w:val="00FF1E22"/>
    <w:rsid w:val="00FF225C"/>
    <w:rsid w:val="00FF2619"/>
    <w:rsid w:val="00FF2732"/>
    <w:rsid w:val="00FF2C64"/>
    <w:rsid w:val="00FF365B"/>
    <w:rsid w:val="00FF3CE5"/>
    <w:rsid w:val="00FF3EB8"/>
    <w:rsid w:val="00FF3F0B"/>
    <w:rsid w:val="00FF401F"/>
    <w:rsid w:val="00FF4139"/>
    <w:rsid w:val="00FF4BDA"/>
    <w:rsid w:val="00FF51AF"/>
    <w:rsid w:val="00FF5A0A"/>
    <w:rsid w:val="00FF5E04"/>
    <w:rsid w:val="00FF5FE5"/>
    <w:rsid w:val="00FF7D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A9DAD8"/>
  <w15:docId w15:val="{8DACF844-E849-4401-8F94-8D881047E5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5554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00784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C74104"/>
    <w:pPr>
      <w:tabs>
        <w:tab w:val="center" w:pos="4153"/>
        <w:tab w:val="right" w:pos="8306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rsid w:val="00C74104"/>
  </w:style>
  <w:style w:type="character" w:styleId="Hyperlink">
    <w:name w:val="Hyperlink"/>
    <w:basedOn w:val="DefaultParagraphFont"/>
    <w:semiHidden/>
    <w:unhideWhenUsed/>
    <w:rsid w:val="00C74104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4104"/>
    <w:pPr>
      <w:bidi w:val="0"/>
    </w:pPr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4104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00784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odyText">
    <w:name w:val="Body Text"/>
    <w:basedOn w:val="Normal"/>
    <w:link w:val="BodyTextChar"/>
    <w:unhideWhenUsed/>
    <w:rsid w:val="00007843"/>
    <w:rPr>
      <w:b/>
      <w:bCs/>
      <w:sz w:val="36"/>
      <w:szCs w:val="36"/>
      <w:lang w:eastAsia="ar-SA"/>
    </w:rPr>
  </w:style>
  <w:style w:type="character" w:customStyle="1" w:styleId="BodyTextChar">
    <w:name w:val="Body Text Char"/>
    <w:basedOn w:val="DefaultParagraphFont"/>
    <w:link w:val="BodyText"/>
    <w:rsid w:val="00007843"/>
    <w:rPr>
      <w:rFonts w:ascii="Times New Roman" w:eastAsia="Times New Roman" w:hAnsi="Times New Roman" w:cs="Times New Roman"/>
      <w:b/>
      <w:bCs/>
      <w:sz w:val="36"/>
      <w:szCs w:val="36"/>
      <w:lang w:eastAsia="ar-SA"/>
    </w:rPr>
  </w:style>
  <w:style w:type="paragraph" w:styleId="Footer">
    <w:name w:val="footer"/>
    <w:basedOn w:val="Normal"/>
    <w:link w:val="FooterChar"/>
    <w:uiPriority w:val="99"/>
    <w:unhideWhenUsed/>
    <w:rsid w:val="00D6531C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6531C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EB7368"/>
    <w:pPr>
      <w:spacing w:after="0" w:line="240" w:lineRule="auto"/>
    </w:pPr>
    <w:tblPr>
      <w:tblInd w:w="0" w:type="nil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3A430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02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97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15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17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01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4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39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5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01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87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76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5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1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753767-2EA6-4FE8-8F24-8EC26EE98D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8</Words>
  <Characters>164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aleed</dc:creator>
  <cp:keywords/>
  <dc:description/>
  <cp:lastModifiedBy>Ahmed Labeeb</cp:lastModifiedBy>
  <cp:revision>12</cp:revision>
  <cp:lastPrinted>2021-02-14T05:54:00Z</cp:lastPrinted>
  <dcterms:created xsi:type="dcterms:W3CDTF">2024-01-23T10:25:00Z</dcterms:created>
  <dcterms:modified xsi:type="dcterms:W3CDTF">2025-09-26T0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8ceb23264af32a6aa3efd26bacb96a9e2242fdb572e7620c4b96ff98b96851d</vt:lpwstr>
  </property>
</Properties>
</file>